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2962615"/>
        <w:docPartObj>
          <w:docPartGallery w:val="Cover Pages"/>
          <w:docPartUnique/>
        </w:docPartObj>
      </w:sdtPr>
      <w:sdtEndPr/>
      <w:sdtContent>
        <w:p w14:paraId="3FC4F5DC" w14:textId="216D70C9" w:rsidR="002C5CDF" w:rsidRDefault="002C5CDF">
          <w:r>
            <w:rPr>
              <w:noProof/>
            </w:rPr>
            <mc:AlternateContent>
              <mc:Choice Requires="wpg">
                <w:drawing>
                  <wp:anchor distT="0" distB="0" distL="114300" distR="114300" simplePos="0" relativeHeight="251751424" behindDoc="0" locked="0" layoutInCell="1" allowOverlap="1" wp14:anchorId="0218C5F4" wp14:editId="0B6ECAA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D700B30" id="Group 149" o:spid="_x0000_s1026" style="position:absolute;margin-left:0;margin-top:0;width:8in;height:95.7pt;z-index:25175142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746304" behindDoc="0" locked="0" layoutInCell="1" allowOverlap="1" wp14:anchorId="69D59458" wp14:editId="7E8C9D17">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ACDDE3" w14:textId="4CCE2307" w:rsidR="002C5CDF" w:rsidRDefault="000A1EA4">
                                <w:pPr>
                                  <w:jc w:val="right"/>
                                  <w:rPr>
                                    <w:color w:val="4472C4" w:themeColor="accent1"/>
                                    <w:sz w:val="64"/>
                                    <w:szCs w:val="64"/>
                                  </w:rPr>
                                </w:pPr>
                                <w:sdt>
                                  <w:sdtPr>
                                    <w:rPr>
                                      <w:rFonts w:ascii="Times New Roman" w:eastAsia="Times New Roman" w:hAnsi="Times New Roman" w:cs="Times New Roman"/>
                                      <w:color w:val="4472C4" w:themeColor="accent1"/>
                                      <w:kern w:val="36"/>
                                      <w:sz w:val="52"/>
                                      <w:szCs w:val="52"/>
                                      <w:lang w:eastAsia="en-GB"/>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E4D9A" w:rsidRPr="00773C28">
                                      <w:rPr>
                                        <w:rFonts w:ascii="Times New Roman" w:eastAsia="Times New Roman" w:hAnsi="Times New Roman" w:cs="Times New Roman"/>
                                        <w:color w:val="4472C4" w:themeColor="accent1"/>
                                        <w:kern w:val="36"/>
                                        <w:sz w:val="52"/>
                                        <w:szCs w:val="52"/>
                                        <w:lang w:eastAsia="en-GB"/>
                                      </w:rPr>
                                      <w:t>Artificial Intelligence and Robotics</w:t>
                                    </w:r>
                                    <w:r w:rsidR="00773C28" w:rsidRPr="00773C28">
                                      <w:rPr>
                                        <w:rFonts w:ascii="Times New Roman" w:eastAsia="Times New Roman" w:hAnsi="Times New Roman" w:cs="Times New Roman"/>
                                        <w:color w:val="4472C4" w:themeColor="accent1"/>
                                        <w:kern w:val="36"/>
                                        <w:sz w:val="52"/>
                                        <w:szCs w:val="52"/>
                                        <w:lang w:eastAsia="en-GB"/>
                                      </w:rPr>
                                      <w:t>-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AC917B8" w14:textId="6CCFCCB0" w:rsidR="002C5CDF" w:rsidRDefault="00773C28">
                                    <w:pPr>
                                      <w:jc w:val="right"/>
                                      <w:rPr>
                                        <w:smallCaps/>
                                        <w:color w:val="404040" w:themeColor="text1" w:themeTint="BF"/>
                                        <w:sz w:val="36"/>
                                        <w:szCs w:val="36"/>
                                      </w:rPr>
                                    </w:pPr>
                                    <w:r>
                                      <w:rPr>
                                        <w:color w:val="404040" w:themeColor="text1" w:themeTint="BF"/>
                                        <w:sz w:val="36"/>
                                        <w:szCs w:val="36"/>
                                      </w:rPr>
                                      <w:t>Alexandru-Adonis Neagu - 18017575</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69D59458" id="_x0000_t202" coordsize="21600,21600" o:spt="202" path="m,l,21600r21600,l21600,xe">
                    <v:stroke joinstyle="miter"/>
                    <v:path gradientshapeok="t" o:connecttype="rect"/>
                  </v:shapetype>
                  <v:shape id="Text Box 154" o:spid="_x0000_s1026" type="#_x0000_t202" style="position:absolute;margin-left:0;margin-top:0;width:8in;height:286.5pt;z-index:25174630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18ACDDE3" w14:textId="4CCE2307" w:rsidR="002C5CDF" w:rsidRDefault="00BE4D9A">
                          <w:pPr>
                            <w:jc w:val="right"/>
                            <w:rPr>
                              <w:color w:val="4472C4" w:themeColor="accent1"/>
                              <w:sz w:val="64"/>
                              <w:szCs w:val="64"/>
                            </w:rPr>
                          </w:pPr>
                          <w:sdt>
                            <w:sdtPr>
                              <w:rPr>
                                <w:rStyle w:val="ListParagraph"/>
                                <w:rFonts w:ascii="Times New Roman" w:eastAsia="Times New Roman" w:hAnsi="Times New Roman" w:cs="Times New Roman"/>
                                <w:color w:val="4472C4" w:themeColor="accent1"/>
                                <w:kern w:val="36"/>
                                <w:sz w:val="52"/>
                                <w:szCs w:val="52"/>
                                <w:lang w:eastAsia="en-GB"/>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773C28">
                                <w:rPr>
                                  <w:rStyle w:val="ListParagraph"/>
                                  <w:rFonts w:ascii="Times New Roman" w:eastAsia="Times New Roman" w:hAnsi="Times New Roman" w:cs="Times New Roman"/>
                                  <w:color w:val="4472C4" w:themeColor="accent1"/>
                                  <w:kern w:val="36"/>
                                  <w:sz w:val="52"/>
                                  <w:szCs w:val="52"/>
                                  <w:lang w:eastAsia="en-GB"/>
                                </w:rPr>
                                <w:t>Artificial Intelligence and Robotics</w:t>
                              </w:r>
                              <w:r w:rsidR="00773C28" w:rsidRPr="00773C28">
                                <w:rPr>
                                  <w:rStyle w:val="ListParagraph"/>
                                  <w:rFonts w:ascii="Times New Roman" w:eastAsia="Times New Roman" w:hAnsi="Times New Roman" w:cs="Times New Roman"/>
                                  <w:color w:val="4472C4" w:themeColor="accent1"/>
                                  <w:kern w:val="36"/>
                                  <w:sz w:val="52"/>
                                  <w:szCs w:val="52"/>
                                  <w:lang w:eastAsia="en-GB"/>
                                </w:rPr>
                                <w:t>-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AC917B8" w14:textId="6CCFCCB0" w:rsidR="002C5CDF" w:rsidRDefault="00773C28">
                              <w:pPr>
                                <w:jc w:val="right"/>
                                <w:rPr>
                                  <w:smallCaps/>
                                  <w:color w:val="404040" w:themeColor="text1" w:themeTint="BF"/>
                                  <w:sz w:val="36"/>
                                  <w:szCs w:val="36"/>
                                </w:rPr>
                              </w:pPr>
                              <w:r>
                                <w:rPr>
                                  <w:color w:val="404040" w:themeColor="text1" w:themeTint="BF"/>
                                  <w:sz w:val="36"/>
                                  <w:szCs w:val="36"/>
                                </w:rPr>
                                <w:t>Alexandru-Adonis Neagu - 18017575</w:t>
                              </w:r>
                            </w:p>
                          </w:sdtContent>
                        </w:sdt>
                      </w:txbxContent>
                    </v:textbox>
                    <w10:wrap type="square" anchorx="page" anchory="page"/>
                  </v:shape>
                </w:pict>
              </mc:Fallback>
            </mc:AlternateContent>
          </w:r>
        </w:p>
        <w:p w14:paraId="7E3D53DF" w14:textId="088F7A77" w:rsidR="002C5CDF" w:rsidRDefault="002C5CDF">
          <w:pPr>
            <w:rPr>
              <w:rFonts w:asciiTheme="majorHAnsi" w:eastAsiaTheme="majorEastAsia" w:hAnsiTheme="majorHAnsi" w:cstheme="majorBidi"/>
              <w:color w:val="2F5496" w:themeColor="accent1" w:themeShade="BF"/>
              <w:sz w:val="32"/>
              <w:szCs w:val="32"/>
            </w:rPr>
          </w:pPr>
          <w:r>
            <w:br w:type="page"/>
          </w:r>
        </w:p>
      </w:sdtContent>
    </w:sdt>
    <w:p w14:paraId="13875A93" w14:textId="53625400" w:rsidR="00B2300B" w:rsidRPr="00F95A07" w:rsidRDefault="00B2300B" w:rsidP="00F95A07">
      <w:pPr>
        <w:pStyle w:val="Heading1"/>
      </w:pPr>
      <w:r w:rsidRPr="00F95A07">
        <w:lastRenderedPageBreak/>
        <w:t>1.Intro</w:t>
      </w:r>
      <w:r w:rsidR="009A317D">
        <w:t>d</w:t>
      </w:r>
      <w:r w:rsidRPr="00F95A07">
        <w:t>uction</w:t>
      </w:r>
    </w:p>
    <w:p w14:paraId="5FD97825" w14:textId="11F09FE6" w:rsidR="00551199" w:rsidRPr="00551199" w:rsidRDefault="00551199" w:rsidP="00551199">
      <w:pPr>
        <w:pStyle w:val="Heading2"/>
      </w:pPr>
      <w:r>
        <w:t>1.1. Background</w:t>
      </w:r>
    </w:p>
    <w:p w14:paraId="0E81F375" w14:textId="31AFDA53" w:rsidR="00B2300B" w:rsidRDefault="00B2300B" w:rsidP="003A5C17">
      <w:pPr>
        <w:ind w:firstLine="720"/>
      </w:pPr>
      <w:r>
        <w:t xml:space="preserve">Nowadays </w:t>
      </w:r>
      <w:r w:rsidR="00455854">
        <w:t>scientist showed</w:t>
      </w:r>
      <w:r>
        <w:t xml:space="preserve"> a </w:t>
      </w:r>
      <w:r w:rsidR="00455854">
        <w:t>bigger interest</w:t>
      </w:r>
      <w:r>
        <w:t xml:space="preserve"> in the field of soft biometrics</w:t>
      </w:r>
      <w:r w:rsidR="00F60DAA">
        <w:t xml:space="preserve">. These soft biometrics are human characteristics such </w:t>
      </w:r>
      <w:r w:rsidR="00455854">
        <w:t xml:space="preserve">as age, gender, ethnicity, height, </w:t>
      </w:r>
      <w:r w:rsidR="003A5C17">
        <w:t>weight,</w:t>
      </w:r>
      <w:r w:rsidR="00455854">
        <w:t xml:space="preserve"> and skin colour</w:t>
      </w:r>
      <w:r w:rsidR="00342AB4">
        <w:t xml:space="preserve">. </w:t>
      </w:r>
      <w:r w:rsidR="003A5C17">
        <w:t xml:space="preserve">They are used as complementary information for primary biometric systems like facial or body </w:t>
      </w:r>
      <w:r w:rsidR="001B6160">
        <w:t xml:space="preserve">recognition. </w:t>
      </w:r>
      <w:r w:rsidR="005B6BB6">
        <w:t>(</w:t>
      </w:r>
      <w:proofErr w:type="spellStart"/>
      <w:r w:rsidR="005B6BB6" w:rsidRPr="000D7577">
        <w:t>Ozbulak</w:t>
      </w:r>
      <w:proofErr w:type="spellEnd"/>
      <w:r w:rsidR="005B6BB6" w:rsidRPr="000D7577">
        <w:t xml:space="preserve">, </w:t>
      </w:r>
      <w:proofErr w:type="spellStart"/>
      <w:r w:rsidR="005B6BB6" w:rsidRPr="000D7577">
        <w:t>Aytar</w:t>
      </w:r>
      <w:proofErr w:type="spellEnd"/>
      <w:r w:rsidR="005B6BB6" w:rsidRPr="000D7577">
        <w:t xml:space="preserve"> and </w:t>
      </w:r>
      <w:proofErr w:type="spellStart"/>
      <w:r w:rsidR="005B6BB6" w:rsidRPr="000D7577">
        <w:t>Ekenel</w:t>
      </w:r>
      <w:proofErr w:type="spellEnd"/>
      <w:r w:rsidR="005B6BB6" w:rsidRPr="000D7577">
        <w:t xml:space="preserve">, </w:t>
      </w:r>
      <w:proofErr w:type="gramStart"/>
      <w:r w:rsidR="005B6BB6" w:rsidRPr="000D7577">
        <w:t>2016</w:t>
      </w:r>
      <w:r w:rsidR="005B6BB6">
        <w:t>)</w:t>
      </w:r>
      <w:r w:rsidR="00FF7F9A">
        <w:t>(</w:t>
      </w:r>
      <w:proofErr w:type="gramEnd"/>
      <w:r w:rsidR="00FF7F9A" w:rsidRPr="00FF7F9A">
        <w:t xml:space="preserve"> </w:t>
      </w:r>
      <w:proofErr w:type="spellStart"/>
      <w:r w:rsidR="00FF7F9A" w:rsidRPr="000D7577">
        <w:t>Puc</w:t>
      </w:r>
      <w:proofErr w:type="spellEnd"/>
      <w:r w:rsidR="00FF7F9A" w:rsidRPr="000D7577">
        <w:t xml:space="preserve">, </w:t>
      </w:r>
      <w:proofErr w:type="spellStart"/>
      <w:r w:rsidR="00FF7F9A" w:rsidRPr="000D7577">
        <w:t>Štruc</w:t>
      </w:r>
      <w:proofErr w:type="spellEnd"/>
      <w:r w:rsidR="00FF7F9A" w:rsidRPr="000D7577">
        <w:t xml:space="preserve"> and </w:t>
      </w:r>
      <w:proofErr w:type="spellStart"/>
      <w:r w:rsidR="00FF7F9A" w:rsidRPr="000D7577">
        <w:t>Grm</w:t>
      </w:r>
      <w:proofErr w:type="spellEnd"/>
      <w:r w:rsidR="00FF7F9A" w:rsidRPr="000D7577">
        <w:t>,</w:t>
      </w:r>
      <w:r w:rsidR="00FF7F9A" w:rsidRPr="00273D21">
        <w:t xml:space="preserve"> </w:t>
      </w:r>
      <w:r w:rsidR="00FF7F9A" w:rsidRPr="000D7577">
        <w:t xml:space="preserve">2020 </w:t>
      </w:r>
      <w:r w:rsidR="00FF7F9A">
        <w:t>)</w:t>
      </w:r>
      <w:r w:rsidR="003A5C17">
        <w:t xml:space="preserve"> Age</w:t>
      </w:r>
      <w:r w:rsidR="00342AB4">
        <w:t xml:space="preserve"> </w:t>
      </w:r>
      <w:r w:rsidR="003A5C17">
        <w:t>estimation could be use</w:t>
      </w:r>
      <w:r w:rsidR="00013EC1">
        <w:t>d</w:t>
      </w:r>
      <w:r w:rsidR="003A5C17">
        <w:t xml:space="preserve"> in producing younger or older pictures of a person. Such technique is used by police department form</w:t>
      </w:r>
      <w:r w:rsidR="00013EC1">
        <w:t>-</w:t>
      </w:r>
      <w:r w:rsidR="003A5C17">
        <w:t>finding criminals or missing persons.</w:t>
      </w:r>
      <w:r w:rsidR="003A5C17" w:rsidRPr="003A5C17">
        <w:t xml:space="preserve"> </w:t>
      </w:r>
      <w:r w:rsidR="003A5C17">
        <w:t xml:space="preserve">It can also be used to prevent the sale of alcoholic and tobacco products to underage </w:t>
      </w:r>
      <w:proofErr w:type="gramStart"/>
      <w:r w:rsidR="003A5C17">
        <w:t>individuals.</w:t>
      </w:r>
      <w:r w:rsidR="00F24961">
        <w:t>(</w:t>
      </w:r>
      <w:proofErr w:type="spellStart"/>
      <w:proofErr w:type="gramEnd"/>
      <w:r w:rsidR="00F24961" w:rsidRPr="000D7577">
        <w:t>Aydogdu,Celik</w:t>
      </w:r>
      <w:proofErr w:type="spellEnd"/>
      <w:r w:rsidR="00F24961" w:rsidRPr="000D7577">
        <w:t xml:space="preserve"> and</w:t>
      </w:r>
      <w:r w:rsidR="00F24961" w:rsidRPr="00F24961">
        <w:t xml:space="preserve"> </w:t>
      </w:r>
      <w:r w:rsidR="00F24961" w:rsidRPr="000D7577">
        <w:t>Demirci</w:t>
      </w:r>
      <w:r w:rsidR="00F24961">
        <w:t>,2016)</w:t>
      </w:r>
      <w:r w:rsidR="00C07F8F">
        <w:t xml:space="preserve">Furthermore, gender and ethnicity estimation provide valuable information in pictures taken in a difficult illumination or viewing angle. </w:t>
      </w:r>
      <w:r w:rsidR="00982A7D">
        <w:t>(</w:t>
      </w:r>
      <w:r w:rsidR="00982A7D" w:rsidRPr="000D7577">
        <w:t xml:space="preserve">Narang and </w:t>
      </w:r>
      <w:proofErr w:type="spellStart"/>
      <w:r w:rsidR="00982A7D" w:rsidRPr="000D7577">
        <w:t>Bourlai</w:t>
      </w:r>
      <w:proofErr w:type="spellEnd"/>
      <w:r w:rsidR="00982A7D" w:rsidRPr="000D7577">
        <w:t>,</w:t>
      </w:r>
      <w:r w:rsidR="00982A7D" w:rsidRPr="007342AE">
        <w:t xml:space="preserve"> </w:t>
      </w:r>
      <w:proofErr w:type="gramStart"/>
      <w:r w:rsidR="00982A7D" w:rsidRPr="000D7577">
        <w:t xml:space="preserve">2016 </w:t>
      </w:r>
      <w:r w:rsidR="00982A7D">
        <w:t>)</w:t>
      </w:r>
      <w:proofErr w:type="gramEnd"/>
    </w:p>
    <w:p w14:paraId="22889A26" w14:textId="44D2B27B" w:rsidR="00551199" w:rsidRDefault="00551199" w:rsidP="00551199">
      <w:pPr>
        <w:pStyle w:val="Heading2"/>
      </w:pPr>
      <w:r>
        <w:t>1.2. Proposed work</w:t>
      </w:r>
    </w:p>
    <w:p w14:paraId="196BD00A" w14:textId="61066900" w:rsidR="00D71691" w:rsidRPr="00B2300B" w:rsidRDefault="00D71691" w:rsidP="003A5C17">
      <w:pPr>
        <w:ind w:firstLine="720"/>
      </w:pPr>
      <w:r>
        <w:t>This project focuse</w:t>
      </w:r>
      <w:r w:rsidR="00013EC1">
        <w:t>d</w:t>
      </w:r>
      <w:r>
        <w:t xml:space="preserve"> on developing an application </w:t>
      </w:r>
      <w:r w:rsidR="00AA7DBC">
        <w:t>that</w:t>
      </w:r>
      <w:r>
        <w:t xml:space="preserve"> would be able to predict the age, gender, and ethnicity of a person within a picture. For such a task three different models were created using deep convolutional neural networks and transfer learning. The system proposed consist</w:t>
      </w:r>
      <w:r w:rsidR="00AA7DBC">
        <w:t>ed</w:t>
      </w:r>
      <w:r>
        <w:t xml:space="preserve"> of a different number of classes for each of the task performed. For</w:t>
      </w:r>
      <w:r w:rsidR="00AA7DBC">
        <w:t xml:space="preserve"> age</w:t>
      </w:r>
      <w:r>
        <w:t xml:space="preserve"> classification were used fo</w:t>
      </w:r>
      <w:r w:rsidR="00551199">
        <w:t>ur</w:t>
      </w:r>
      <w:r>
        <w:t xml:space="preserve"> classes such as child, young adult, </w:t>
      </w:r>
      <w:r w:rsidR="00551199">
        <w:t>middle-aged</w:t>
      </w:r>
      <w:r>
        <w:t xml:space="preserve"> </w:t>
      </w:r>
      <w:r w:rsidR="00551199">
        <w:t>adult,</w:t>
      </w:r>
      <w:r>
        <w:t xml:space="preserve"> and old adult</w:t>
      </w:r>
      <w:r w:rsidR="00551199">
        <w:t xml:space="preserve">. </w:t>
      </w:r>
      <w:r w:rsidR="00AA7DBC">
        <w:t>The</w:t>
      </w:r>
      <w:r w:rsidR="00551199">
        <w:t xml:space="preserve"> same number of classes were used for ethnicity detection too. These classes are Caucasian, African, Indian, and Asian. As for gender detection</w:t>
      </w:r>
      <w:r w:rsidR="00AA7DBC">
        <w:t>,</w:t>
      </w:r>
      <w:r w:rsidR="00551199">
        <w:t xml:space="preserve"> male and female classes were used.</w:t>
      </w:r>
    </w:p>
    <w:p w14:paraId="395B2CA1" w14:textId="78F14B16" w:rsidR="00D822C1" w:rsidRDefault="00551199" w:rsidP="00957CA2">
      <w:pPr>
        <w:pStyle w:val="Heading2"/>
      </w:pPr>
      <w:r>
        <w:t>1.3. Related</w:t>
      </w:r>
      <w:r w:rsidR="00957CA2">
        <w:t xml:space="preserve"> work</w:t>
      </w:r>
    </w:p>
    <w:p w14:paraId="647BAA36" w14:textId="28BBFDE7" w:rsidR="00957CA2" w:rsidRDefault="00957CA2" w:rsidP="00957CA2">
      <w:r>
        <w:tab/>
      </w:r>
      <w:r w:rsidR="008B0088">
        <w:t>The approach to build a robust model was to use a transfer learning technique</w:t>
      </w:r>
      <w:r w:rsidR="00196314">
        <w:t xml:space="preserve">. This method is widely used by many developers </w:t>
      </w:r>
      <w:r w:rsidR="00647993">
        <w:t xml:space="preserve">because it allows </w:t>
      </w:r>
      <w:r w:rsidR="00187A98">
        <w:t>using</w:t>
      </w:r>
      <w:r w:rsidR="00647993">
        <w:t xml:space="preserve"> the knowled</w:t>
      </w:r>
      <w:r w:rsidR="00B23AFC">
        <w:t xml:space="preserve">ge previously </w:t>
      </w:r>
      <w:r w:rsidR="00E03CE2">
        <w:t>gained by a model trained on a very big dataset.</w:t>
      </w:r>
      <w:r w:rsidR="000D7577">
        <w:t xml:space="preserve"> </w:t>
      </w:r>
      <w:r w:rsidR="008B0088">
        <w:t xml:space="preserve"> </w:t>
      </w:r>
      <w:r w:rsidR="00F24961">
        <w:t>(</w:t>
      </w:r>
      <w:proofErr w:type="spellStart"/>
      <w:proofErr w:type="gramStart"/>
      <w:r w:rsidR="00F24961" w:rsidRPr="000D7577">
        <w:t>Aydogdu,Celik</w:t>
      </w:r>
      <w:proofErr w:type="spellEnd"/>
      <w:proofErr w:type="gramEnd"/>
      <w:r w:rsidR="00F24961" w:rsidRPr="000D7577">
        <w:t xml:space="preserve"> and</w:t>
      </w:r>
      <w:r w:rsidR="00F24961" w:rsidRPr="00F24961">
        <w:t xml:space="preserve"> </w:t>
      </w:r>
      <w:r w:rsidR="00F24961" w:rsidRPr="000D7577">
        <w:t>Demirci</w:t>
      </w:r>
      <w:r w:rsidR="00F24961">
        <w:t>,2016)</w:t>
      </w:r>
      <w:r w:rsidR="005B6BB6">
        <w:t>,</w:t>
      </w:r>
      <w:r w:rsidR="005B6BB6" w:rsidRPr="005B6BB6">
        <w:t xml:space="preserve"> </w:t>
      </w:r>
      <w:r w:rsidR="005B6BB6">
        <w:t>(</w:t>
      </w:r>
      <w:proofErr w:type="spellStart"/>
      <w:r w:rsidR="005B6BB6" w:rsidRPr="000D7577">
        <w:t>Ozbulak</w:t>
      </w:r>
      <w:proofErr w:type="spellEnd"/>
      <w:r w:rsidR="005B6BB6" w:rsidRPr="000D7577">
        <w:t xml:space="preserve">, </w:t>
      </w:r>
      <w:proofErr w:type="spellStart"/>
      <w:r w:rsidR="005B6BB6" w:rsidRPr="000D7577">
        <w:t>Aytar</w:t>
      </w:r>
      <w:proofErr w:type="spellEnd"/>
      <w:r w:rsidR="005B6BB6" w:rsidRPr="000D7577">
        <w:t xml:space="preserve"> and </w:t>
      </w:r>
      <w:proofErr w:type="spellStart"/>
      <w:r w:rsidR="005B6BB6" w:rsidRPr="000D7577">
        <w:t>Ekenel</w:t>
      </w:r>
      <w:proofErr w:type="spellEnd"/>
      <w:r w:rsidR="005B6BB6" w:rsidRPr="000D7577">
        <w:t>, 2016</w:t>
      </w:r>
      <w:r w:rsidR="005B6BB6">
        <w:t>)</w:t>
      </w:r>
      <w:r w:rsidR="00982A7D">
        <w:t>,</w:t>
      </w:r>
      <w:r w:rsidR="00982A7D" w:rsidRPr="00982A7D">
        <w:t xml:space="preserve"> </w:t>
      </w:r>
      <w:r w:rsidR="00982A7D">
        <w:t>(</w:t>
      </w:r>
      <w:r w:rsidR="00982A7D" w:rsidRPr="000D7577">
        <w:t xml:space="preserve">Narang and </w:t>
      </w:r>
      <w:proofErr w:type="spellStart"/>
      <w:r w:rsidR="00982A7D" w:rsidRPr="000D7577">
        <w:t>Bourlai</w:t>
      </w:r>
      <w:proofErr w:type="spellEnd"/>
      <w:r w:rsidR="00982A7D" w:rsidRPr="000D7577">
        <w:t>,</w:t>
      </w:r>
      <w:r w:rsidR="00982A7D" w:rsidRPr="007342AE">
        <w:t xml:space="preserve"> </w:t>
      </w:r>
      <w:r w:rsidR="00982A7D" w:rsidRPr="000D7577">
        <w:t xml:space="preserve">2016 </w:t>
      </w:r>
      <w:r w:rsidR="00982A7D">
        <w:t>)</w:t>
      </w:r>
      <w:r w:rsidR="00487701">
        <w:t>,</w:t>
      </w:r>
      <w:r w:rsidR="00487701" w:rsidRPr="00487701">
        <w:t xml:space="preserve"> </w:t>
      </w:r>
      <w:r w:rsidR="00487701">
        <w:t>(</w:t>
      </w:r>
      <w:r w:rsidR="00487701" w:rsidRPr="00FF7F9A">
        <w:t xml:space="preserve"> </w:t>
      </w:r>
      <w:proofErr w:type="spellStart"/>
      <w:r w:rsidR="00487701" w:rsidRPr="000D7577">
        <w:t>Puc</w:t>
      </w:r>
      <w:proofErr w:type="spellEnd"/>
      <w:r w:rsidR="00487701" w:rsidRPr="000D7577">
        <w:t xml:space="preserve">, </w:t>
      </w:r>
      <w:proofErr w:type="spellStart"/>
      <w:r w:rsidR="00487701" w:rsidRPr="000D7577">
        <w:t>Štruc</w:t>
      </w:r>
      <w:proofErr w:type="spellEnd"/>
      <w:r w:rsidR="00487701" w:rsidRPr="000D7577">
        <w:t xml:space="preserve"> and </w:t>
      </w:r>
      <w:proofErr w:type="spellStart"/>
      <w:r w:rsidR="00487701" w:rsidRPr="000D7577">
        <w:t>Grm</w:t>
      </w:r>
      <w:proofErr w:type="spellEnd"/>
      <w:r w:rsidR="00487701" w:rsidRPr="000D7577">
        <w:t>,</w:t>
      </w:r>
      <w:r w:rsidR="00487701" w:rsidRPr="00273D21">
        <w:t xml:space="preserve"> </w:t>
      </w:r>
      <w:r w:rsidR="00487701" w:rsidRPr="000D7577">
        <w:t xml:space="preserve">2020 </w:t>
      </w:r>
      <w:r w:rsidR="00487701">
        <w:t>),</w:t>
      </w:r>
      <w:r w:rsidR="00487701" w:rsidRPr="00487701">
        <w:t xml:space="preserve"> </w:t>
      </w:r>
      <w:r w:rsidR="00487701">
        <w:t>(</w:t>
      </w:r>
      <w:proofErr w:type="spellStart"/>
      <w:r w:rsidR="00487701" w:rsidRPr="00487701">
        <w:t>Khiyari</w:t>
      </w:r>
      <w:proofErr w:type="spellEnd"/>
      <w:r w:rsidR="00487701" w:rsidRPr="00487701">
        <w:t xml:space="preserve"> and Wechsler, 2016.</w:t>
      </w:r>
      <w:r w:rsidR="00487701">
        <w:t>)</w:t>
      </w:r>
      <w:r w:rsidR="001A6157">
        <w:t>,</w:t>
      </w:r>
      <w:r w:rsidR="001A6157" w:rsidRPr="001A6157">
        <w:t xml:space="preserve"> </w:t>
      </w:r>
      <w:r w:rsidR="001A6157">
        <w:t>(</w:t>
      </w:r>
      <w:r w:rsidR="001A6157" w:rsidRPr="001A6157">
        <w:t>Ahmed,</w:t>
      </w:r>
      <w:r w:rsidR="001A6157">
        <w:t xml:space="preserve"> </w:t>
      </w:r>
      <w:proofErr w:type="spellStart"/>
      <w:r w:rsidR="001A6157" w:rsidRPr="001A6157">
        <w:t>Choudhuryand</w:t>
      </w:r>
      <w:proofErr w:type="spellEnd"/>
      <w:r w:rsidR="001A6157" w:rsidRPr="001A6157">
        <w:t xml:space="preserve"> Kashyap, 2020.</w:t>
      </w:r>
      <w:r w:rsidR="001A6157">
        <w:t>)</w:t>
      </w:r>
      <w:r w:rsidR="006F33EE">
        <w:t xml:space="preserve"> agreed</w:t>
      </w:r>
      <w:r w:rsidR="009D5159">
        <w:t xml:space="preserve"> that a better model can be obtained </w:t>
      </w:r>
      <w:r w:rsidR="006F33EE">
        <w:t>by using a pre-trained model rather tha</w:t>
      </w:r>
      <w:r w:rsidR="00187A98">
        <w:t>n</w:t>
      </w:r>
      <w:r w:rsidR="006F33EE">
        <w:t xml:space="preserve"> training a new model from scratch. </w:t>
      </w:r>
    </w:p>
    <w:p w14:paraId="2409F474" w14:textId="2ED14AC6" w:rsidR="0054640B" w:rsidRDefault="002A536D" w:rsidP="0054640B">
      <w:pPr>
        <w:spacing w:before="100" w:beforeAutospacing="1" w:after="100" w:afterAutospacing="1"/>
        <w:rPr>
          <w:rFonts w:ascii="Times New Roman" w:eastAsia="Times New Roman" w:hAnsi="Times New Roman" w:cs="Times New Roman"/>
          <w:sz w:val="24"/>
          <w:szCs w:val="24"/>
          <w:lang w:eastAsia="en-GB"/>
        </w:rPr>
      </w:pPr>
      <w:r>
        <w:tab/>
      </w:r>
      <w:r w:rsidR="00F24961">
        <w:t>(</w:t>
      </w:r>
      <w:proofErr w:type="spellStart"/>
      <w:proofErr w:type="gramStart"/>
      <w:r w:rsidR="00F24961" w:rsidRPr="000D7577">
        <w:t>Aydogdu,Celik</w:t>
      </w:r>
      <w:proofErr w:type="spellEnd"/>
      <w:proofErr w:type="gramEnd"/>
      <w:r w:rsidR="00F24961" w:rsidRPr="000D7577">
        <w:t xml:space="preserve"> and</w:t>
      </w:r>
      <w:r w:rsidR="00F24961" w:rsidRPr="00F24961">
        <w:t xml:space="preserve"> </w:t>
      </w:r>
      <w:r w:rsidR="00F24961" w:rsidRPr="000D7577">
        <w:t>Demirci</w:t>
      </w:r>
      <w:r w:rsidR="00F24961">
        <w:t xml:space="preserve">,2016) </w:t>
      </w:r>
      <w:r w:rsidR="0054640B" w:rsidRPr="0054640B">
        <w:t xml:space="preserve">compared three different CNN architectures to classify face images. The results showed that the three different architectures perform well in terms of age classification. The images were divided into 6 age classes. The networks were trained on 80% of the images and the remaining 20% were used for testing.  Smaller convolutional networks were more effective than the deeper </w:t>
      </w:r>
      <w:proofErr w:type="spellStart"/>
      <w:r w:rsidR="0054640B" w:rsidRPr="0054640B">
        <w:t>ResNet</w:t>
      </w:r>
      <w:proofErr w:type="spellEnd"/>
      <w:r w:rsidR="0054640B" w:rsidRPr="0054640B">
        <w:t xml:space="preserve"> counterparts</w:t>
      </w:r>
      <w:r w:rsidR="0054640B" w:rsidRPr="0054640B">
        <w:rPr>
          <w:rFonts w:ascii="Times New Roman" w:eastAsia="Times New Roman" w:hAnsi="Times New Roman" w:cs="Times New Roman"/>
          <w:sz w:val="24"/>
          <w:szCs w:val="24"/>
          <w:lang w:eastAsia="en-GB"/>
        </w:rPr>
        <w:t>.</w:t>
      </w:r>
    </w:p>
    <w:p w14:paraId="30CF3CDB" w14:textId="6DE61D0D" w:rsidR="0054640B" w:rsidRDefault="005B6BB6" w:rsidP="005A5D99">
      <w:pPr>
        <w:spacing w:before="100" w:beforeAutospacing="1" w:after="100" w:afterAutospacing="1"/>
        <w:ind w:firstLine="720"/>
      </w:pPr>
      <w:r>
        <w:t>(</w:t>
      </w:r>
      <w:proofErr w:type="spellStart"/>
      <w:r w:rsidRPr="000D7577">
        <w:t>Ozbulak</w:t>
      </w:r>
      <w:proofErr w:type="spellEnd"/>
      <w:r w:rsidRPr="000D7577">
        <w:t xml:space="preserve">, </w:t>
      </w:r>
      <w:proofErr w:type="spellStart"/>
      <w:r w:rsidRPr="000D7577">
        <w:t>Aytar</w:t>
      </w:r>
      <w:proofErr w:type="spellEnd"/>
      <w:r w:rsidRPr="000D7577">
        <w:t xml:space="preserve"> and </w:t>
      </w:r>
      <w:proofErr w:type="spellStart"/>
      <w:r w:rsidRPr="000D7577">
        <w:t>Ekenel</w:t>
      </w:r>
      <w:proofErr w:type="spellEnd"/>
      <w:r w:rsidRPr="000D7577">
        <w:t>, 2016</w:t>
      </w:r>
      <w:r>
        <w:t xml:space="preserve">) </w:t>
      </w:r>
      <w:r w:rsidR="0054640B" w:rsidRPr="0054640B">
        <w:t xml:space="preserve">study showed that deep convolutional neural networks could be used to improve the age and gender classification in </w:t>
      </w:r>
      <w:r w:rsidR="005A5D99" w:rsidRPr="0054640B">
        <w:t>wild. The</w:t>
      </w:r>
      <w:r w:rsidR="0054640B" w:rsidRPr="0054640B">
        <w:t xml:space="preserve"> VGG-Face CNN model and the </w:t>
      </w:r>
      <w:proofErr w:type="spellStart"/>
      <w:r w:rsidR="0054640B" w:rsidRPr="0054640B">
        <w:t>AlexNet</w:t>
      </w:r>
      <w:proofErr w:type="spellEnd"/>
      <w:r w:rsidR="0054640B" w:rsidRPr="0054640B">
        <w:t xml:space="preserve">-like architecture were fine-tuned and the </w:t>
      </w:r>
      <w:proofErr w:type="spellStart"/>
      <w:r w:rsidR="0054640B" w:rsidRPr="0054640B">
        <w:t>Adience</w:t>
      </w:r>
      <w:proofErr w:type="spellEnd"/>
      <w:r w:rsidR="0054640B" w:rsidRPr="0054640B">
        <w:t xml:space="preserve"> dataset was used for age and gender classification. The </w:t>
      </w:r>
      <w:proofErr w:type="spellStart"/>
      <w:r w:rsidR="0054640B" w:rsidRPr="0054640B">
        <w:t>GilNet</w:t>
      </w:r>
      <w:proofErr w:type="spellEnd"/>
      <w:r w:rsidR="0054640B" w:rsidRPr="0054640B">
        <w:t xml:space="preserve"> CNN model is also used as a baseline method to test the transfer models </w:t>
      </w:r>
      <w:r w:rsidR="005A5D99" w:rsidRPr="0054640B">
        <w:t>results. This</w:t>
      </w:r>
      <w:r w:rsidR="0054640B" w:rsidRPr="0054640B">
        <w:t xml:space="preserve"> study showed that transferring a deep CNN model to a task</w:t>
      </w:r>
      <w:r w:rsidR="00EE025B">
        <w:t>-</w:t>
      </w:r>
      <w:r w:rsidR="0054640B" w:rsidRPr="0054640B">
        <w:t xml:space="preserve">specific domain could provide better performance than a generic CNN model. It has been found that the </w:t>
      </w:r>
      <w:proofErr w:type="spellStart"/>
      <w:r w:rsidR="0054640B" w:rsidRPr="0054640B">
        <w:t>VGGFace</w:t>
      </w:r>
      <w:proofErr w:type="spellEnd"/>
      <w:r w:rsidR="0054640B" w:rsidRPr="0054640B">
        <w:t xml:space="preserve"> CNN model performs better than the generic </w:t>
      </w:r>
      <w:proofErr w:type="spellStart"/>
      <w:r w:rsidR="0054640B" w:rsidRPr="0054640B">
        <w:t>AlexNet</w:t>
      </w:r>
      <w:proofErr w:type="spellEnd"/>
      <w:r w:rsidR="0054640B" w:rsidRPr="0054640B">
        <w:t>-like model when it comes to classifying age and gender.</w:t>
      </w:r>
    </w:p>
    <w:p w14:paraId="446C82C7" w14:textId="1F445D34" w:rsidR="005A5D99" w:rsidRDefault="00487701" w:rsidP="00C82D90">
      <w:pPr>
        <w:spacing w:before="100" w:beforeAutospacing="1" w:after="100" w:afterAutospacing="1" w:line="240" w:lineRule="auto"/>
        <w:ind w:firstLine="720"/>
      </w:pPr>
      <w:proofErr w:type="gramStart"/>
      <w:r>
        <w:t>(</w:t>
      </w:r>
      <w:r w:rsidRPr="00FF7F9A">
        <w:t xml:space="preserve"> </w:t>
      </w:r>
      <w:proofErr w:type="spellStart"/>
      <w:r w:rsidRPr="000D7577">
        <w:t>Puc</w:t>
      </w:r>
      <w:proofErr w:type="spellEnd"/>
      <w:proofErr w:type="gramEnd"/>
      <w:r w:rsidRPr="000D7577">
        <w:t xml:space="preserve">, </w:t>
      </w:r>
      <w:proofErr w:type="spellStart"/>
      <w:r w:rsidRPr="000D7577">
        <w:t>Štruc</w:t>
      </w:r>
      <w:proofErr w:type="spellEnd"/>
      <w:r w:rsidRPr="000D7577">
        <w:t xml:space="preserve"> and </w:t>
      </w:r>
      <w:proofErr w:type="spellStart"/>
      <w:r w:rsidRPr="000D7577">
        <w:t>Grm</w:t>
      </w:r>
      <w:proofErr w:type="spellEnd"/>
      <w:r w:rsidRPr="000D7577">
        <w:t>,</w:t>
      </w:r>
      <w:r w:rsidRPr="00273D21">
        <w:t xml:space="preserve"> </w:t>
      </w:r>
      <w:r w:rsidRPr="000D7577">
        <w:t xml:space="preserve">2020 </w:t>
      </w:r>
      <w:r>
        <w:t xml:space="preserve">) </w:t>
      </w:r>
      <w:r w:rsidR="005A5D99" w:rsidRPr="005A5D99">
        <w:t>aim</w:t>
      </w:r>
      <w:r w:rsidR="00C82D90" w:rsidRPr="00C82D90">
        <w:t>ed</w:t>
      </w:r>
      <w:r w:rsidR="005A5D99" w:rsidRPr="005A5D99">
        <w:t xml:space="preserve"> to </w:t>
      </w:r>
      <w:proofErr w:type="spellStart"/>
      <w:r w:rsidR="005A5D99" w:rsidRPr="005A5D99">
        <w:t>analyze</w:t>
      </w:r>
      <w:proofErr w:type="spellEnd"/>
      <w:r w:rsidR="005A5D99" w:rsidRPr="005A5D99">
        <w:t xml:space="preserve"> the performance of CNN-based models on various race and gender </w:t>
      </w:r>
      <w:proofErr w:type="spellStart"/>
      <w:r w:rsidR="005A5D99" w:rsidRPr="005A5D99">
        <w:t>groups.FaceNet</w:t>
      </w:r>
      <w:proofErr w:type="spellEnd"/>
      <w:r w:rsidR="005A5D99" w:rsidRPr="005A5D99">
        <w:t xml:space="preserve"> and </w:t>
      </w:r>
      <w:proofErr w:type="spellStart"/>
      <w:r w:rsidR="005A5D99" w:rsidRPr="005A5D99">
        <w:t>WideResNet</w:t>
      </w:r>
      <w:proofErr w:type="spellEnd"/>
      <w:r w:rsidR="005A5D99" w:rsidRPr="005A5D99">
        <w:t xml:space="preserve"> age estimation models</w:t>
      </w:r>
      <w:r w:rsidR="00C82D90" w:rsidRPr="00C82D90">
        <w:t xml:space="preserve"> were used</w:t>
      </w:r>
      <w:r w:rsidR="005A5D99" w:rsidRPr="005A5D99">
        <w:t xml:space="preserve"> to </w:t>
      </w:r>
      <w:proofErr w:type="spellStart"/>
      <w:r w:rsidR="005A5D99" w:rsidRPr="005A5D99">
        <w:t>analyze</w:t>
      </w:r>
      <w:proofErr w:type="spellEnd"/>
      <w:r w:rsidR="005A5D99" w:rsidRPr="005A5D99">
        <w:t xml:space="preserve"> the performance of two publicly available datasets: the </w:t>
      </w:r>
      <w:proofErr w:type="spellStart"/>
      <w:r w:rsidR="005A5D99" w:rsidRPr="005A5D99">
        <w:t>UTKFace</w:t>
      </w:r>
      <w:proofErr w:type="spellEnd"/>
      <w:r w:rsidR="005A5D99" w:rsidRPr="005A5D99">
        <w:t xml:space="preserve"> and the APPA-REAL.</w:t>
      </w:r>
      <w:r w:rsidR="00C82D90" w:rsidRPr="00C82D90">
        <w:t xml:space="preserve"> T</w:t>
      </w:r>
      <w:r w:rsidR="005A5D99" w:rsidRPr="005A5D99">
        <w:t>he face images</w:t>
      </w:r>
      <w:r w:rsidR="00C82D90" w:rsidRPr="00C82D90">
        <w:t xml:space="preserve"> were partitioned</w:t>
      </w:r>
      <w:r w:rsidR="005A5D99" w:rsidRPr="005A5D99">
        <w:t xml:space="preserve"> into sub-groups according to gender and race</w:t>
      </w:r>
      <w:r w:rsidR="00C82D90" w:rsidRPr="00C82D90">
        <w:t xml:space="preserve">. They found </w:t>
      </w:r>
      <w:r w:rsidR="005A5D99" w:rsidRPr="005A5D99">
        <w:t xml:space="preserve">that age </w:t>
      </w:r>
      <w:r w:rsidR="005A5D99" w:rsidRPr="005A5D99">
        <w:lastRenderedPageBreak/>
        <w:t>estimation accuracy seem</w:t>
      </w:r>
      <w:r w:rsidR="00C82D90" w:rsidRPr="00C82D90">
        <w:t>ed</w:t>
      </w:r>
      <w:r w:rsidR="005A5D99" w:rsidRPr="005A5D99">
        <w:t xml:space="preserve"> to be higher for men than women. However, </w:t>
      </w:r>
      <w:r w:rsidR="00EE025B">
        <w:t xml:space="preserve">the </w:t>
      </w:r>
      <w:r w:rsidR="005A5D99" w:rsidRPr="005A5D99">
        <w:t xml:space="preserve">race </w:t>
      </w:r>
      <w:r w:rsidR="00C82D90" w:rsidRPr="00C82D90">
        <w:t>did not</w:t>
      </w:r>
      <w:r w:rsidR="005A5D99" w:rsidRPr="005A5D99">
        <w:t xml:space="preserve"> no</w:t>
      </w:r>
      <w:r w:rsidR="00C82D90" w:rsidRPr="00C82D90">
        <w:t xml:space="preserve"> </w:t>
      </w:r>
      <w:r w:rsidR="005A5D99" w:rsidRPr="005A5D99">
        <w:t>seem to affect the tests' results across different datasets.</w:t>
      </w:r>
    </w:p>
    <w:p w14:paraId="04193468" w14:textId="5B1079AC" w:rsidR="00C82D90" w:rsidRDefault="00013AC9" w:rsidP="00C82D90">
      <w:pPr>
        <w:spacing w:before="100" w:beforeAutospacing="1" w:after="100" w:afterAutospacing="1" w:line="240" w:lineRule="auto"/>
        <w:ind w:firstLine="720"/>
      </w:pPr>
      <w:r>
        <w:t xml:space="preserve">(Das, </w:t>
      </w:r>
      <w:proofErr w:type="spellStart"/>
      <w:r>
        <w:t>Dantcheva</w:t>
      </w:r>
      <w:proofErr w:type="spellEnd"/>
      <w:r>
        <w:t xml:space="preserve"> and Bremond,</w:t>
      </w:r>
      <w:r w:rsidRPr="00126D3C">
        <w:t xml:space="preserve"> </w:t>
      </w:r>
      <w:r>
        <w:t>2018)</w:t>
      </w:r>
      <w:r w:rsidR="00C82D90" w:rsidRPr="00C82D90">
        <w:t xml:space="preserve"> </w:t>
      </w:r>
      <w:r w:rsidR="00C82D90">
        <w:t>propose</w:t>
      </w:r>
      <w:r w:rsidR="000F5E91">
        <w:t>d</w:t>
      </w:r>
      <w:r w:rsidR="00C82D90">
        <w:t xml:space="preserve"> a multi-task convolution neural network (MTCNN) that </w:t>
      </w:r>
      <w:r w:rsidR="000F5E91">
        <w:t>could</w:t>
      </w:r>
      <w:r w:rsidR="00C82D90">
        <w:t xml:space="preserve"> classify various soft biometrics, such as gender, age, and race. It achieve</w:t>
      </w:r>
      <w:r w:rsidR="000F5E91">
        <w:t>d</w:t>
      </w:r>
      <w:r w:rsidR="00C82D90">
        <w:t xml:space="preserve"> its goals by employing joint dynamic loss adjustment for both male and female soft </w:t>
      </w:r>
      <w:r w:rsidR="000F5E91">
        <w:t xml:space="preserve">biometrics. The datasets used were </w:t>
      </w:r>
      <w:proofErr w:type="spellStart"/>
      <w:r w:rsidR="000F5E91">
        <w:t>UTKFace</w:t>
      </w:r>
      <w:proofErr w:type="spellEnd"/>
      <w:r w:rsidR="000F5E91">
        <w:t xml:space="preserve"> </w:t>
      </w:r>
      <w:r w:rsidR="006228CB">
        <w:t>and Bias</w:t>
      </w:r>
      <w:r w:rsidR="000F5E91">
        <w:t xml:space="preserve"> Estimation in Face Analytics.</w:t>
      </w:r>
    </w:p>
    <w:p w14:paraId="34E3EC8C" w14:textId="14CF3919" w:rsidR="006228CB" w:rsidRDefault="00487701" w:rsidP="00C82D90">
      <w:pPr>
        <w:spacing w:before="100" w:beforeAutospacing="1" w:after="100" w:afterAutospacing="1" w:line="240" w:lineRule="auto"/>
        <w:ind w:firstLine="720"/>
      </w:pPr>
      <w:r>
        <w:t>(</w:t>
      </w:r>
      <w:proofErr w:type="spellStart"/>
      <w:r w:rsidRPr="00487701">
        <w:t>Khiyari</w:t>
      </w:r>
      <w:proofErr w:type="spellEnd"/>
      <w:r w:rsidRPr="00487701">
        <w:t xml:space="preserve"> and Wechsler, 2016.</w:t>
      </w:r>
      <w:r>
        <w:t>)</w:t>
      </w:r>
      <w:r w:rsidR="006228CB">
        <w:t xml:space="preserve"> found that human facial appearance is influenced by various characteristics such as age, gender, and race. Most subjects had the same appearance </w:t>
      </w:r>
      <w:r w:rsidR="00EE025B">
        <w:t>concerning</w:t>
      </w:r>
      <w:r w:rsidR="006228CB">
        <w:t xml:space="preserve"> their demographic class. They presented a convolutional neural network-based method for feature extraction that achieved better performance on various demographic groups when compared to commercial face recognition engines. They then discussed the accuracy of face verification in various multiclass groups.</w:t>
      </w:r>
    </w:p>
    <w:p w14:paraId="3B5C9FAC" w14:textId="34BEAC78" w:rsidR="006923C4" w:rsidRPr="006347A0" w:rsidRDefault="00982A7D" w:rsidP="00551199">
      <w:pPr>
        <w:spacing w:before="100" w:beforeAutospacing="1" w:after="100" w:afterAutospacing="1"/>
        <w:ind w:firstLine="720"/>
      </w:pPr>
      <w:r>
        <w:t>(</w:t>
      </w:r>
      <w:r w:rsidRPr="000D7577">
        <w:t xml:space="preserve">Narang and </w:t>
      </w:r>
      <w:proofErr w:type="spellStart"/>
      <w:r w:rsidRPr="000D7577">
        <w:t>Bourlai</w:t>
      </w:r>
      <w:proofErr w:type="spellEnd"/>
      <w:r w:rsidRPr="000D7577">
        <w:t>,</w:t>
      </w:r>
      <w:r w:rsidRPr="007342AE">
        <w:t xml:space="preserve"> </w:t>
      </w:r>
      <w:proofErr w:type="gramStart"/>
      <w:r w:rsidRPr="000D7577">
        <w:t xml:space="preserve">2016 </w:t>
      </w:r>
      <w:r>
        <w:t>)</w:t>
      </w:r>
      <w:proofErr w:type="gramEnd"/>
      <w:r>
        <w:t xml:space="preserve"> p</w:t>
      </w:r>
      <w:r w:rsidR="006347A0" w:rsidRPr="006347A0">
        <w:t xml:space="preserve">resented </w:t>
      </w:r>
      <w:r w:rsidR="006923C4" w:rsidRPr="006347A0">
        <w:t xml:space="preserve">analysis of the various advantages and limitations of automated classification of soft biometrics traits in </w:t>
      </w:r>
      <w:proofErr w:type="spellStart"/>
      <w:r w:rsidR="006923C4" w:rsidRPr="006347A0">
        <w:t>NearInfrared</w:t>
      </w:r>
      <w:proofErr w:type="spellEnd"/>
      <w:r w:rsidR="006923C4" w:rsidRPr="006347A0">
        <w:t xml:space="preserve"> long-range, day-time and night-time face photos.</w:t>
      </w:r>
      <w:r w:rsidR="00EE025B">
        <w:t xml:space="preserve"> </w:t>
      </w:r>
      <w:r w:rsidR="006923C4" w:rsidRPr="006923C4">
        <w:t xml:space="preserve">The main contributions </w:t>
      </w:r>
      <w:r w:rsidR="006347A0" w:rsidRPr="006347A0">
        <w:t>were</w:t>
      </w:r>
      <w:r w:rsidR="006923C4" w:rsidRPr="006923C4">
        <w:t xml:space="preserve"> based on a dual database that </w:t>
      </w:r>
      <w:r w:rsidR="006347A0" w:rsidRPr="006347A0">
        <w:t>w</w:t>
      </w:r>
      <w:r w:rsidR="003C38C7">
        <w:t>as</w:t>
      </w:r>
      <w:r w:rsidR="006923C4" w:rsidRPr="006923C4">
        <w:t xml:space="preserve"> collected at night and different distances. A deep convolution neural network </w:t>
      </w:r>
      <w:r w:rsidR="006347A0" w:rsidRPr="006347A0">
        <w:t>was</w:t>
      </w:r>
      <w:r w:rsidR="006923C4" w:rsidRPr="006923C4">
        <w:t xml:space="preserve"> used to classify the various groups and ethnicities. Experiments indicate</w:t>
      </w:r>
      <w:r w:rsidR="006347A0" w:rsidRPr="006347A0">
        <w:t>d</w:t>
      </w:r>
      <w:r w:rsidR="006923C4" w:rsidRPr="006923C4">
        <w:t xml:space="preserve"> that the use of soft biometric traits </w:t>
      </w:r>
      <w:r w:rsidR="006347A0" w:rsidRPr="006347A0">
        <w:t>could</w:t>
      </w:r>
      <w:r w:rsidR="006923C4" w:rsidRPr="006923C4">
        <w:t xml:space="preserve"> improve the identification rate of faces.</w:t>
      </w:r>
    </w:p>
    <w:p w14:paraId="7E231056" w14:textId="4F7ED229" w:rsidR="006347A0" w:rsidRDefault="001A6157" w:rsidP="00551199">
      <w:pPr>
        <w:spacing w:before="100" w:beforeAutospacing="1" w:after="100" w:afterAutospacing="1" w:line="240" w:lineRule="auto"/>
        <w:ind w:firstLine="720"/>
      </w:pPr>
      <w:r>
        <w:t>(</w:t>
      </w:r>
      <w:proofErr w:type="spellStart"/>
      <w:proofErr w:type="gramStart"/>
      <w:r w:rsidRPr="001A6157">
        <w:t>Ahmed,Choudhuryand</w:t>
      </w:r>
      <w:proofErr w:type="spellEnd"/>
      <w:proofErr w:type="gramEnd"/>
      <w:r w:rsidRPr="001A6157">
        <w:t xml:space="preserve"> Kashyap, 2020.</w:t>
      </w:r>
      <w:r>
        <w:t>)</w:t>
      </w:r>
      <w:r w:rsidR="006347A0" w:rsidRPr="006347A0">
        <w:t xml:space="preserve"> Stated that ethnicity classification was a challenging task due to the lack of a clear definition of race and the diversity of the population. </w:t>
      </w:r>
      <w:r w:rsidR="003C38C7">
        <w:t>T</w:t>
      </w:r>
      <w:r w:rsidR="006347A0" w:rsidRPr="006347A0">
        <w:t xml:space="preserve">his paper </w:t>
      </w:r>
      <w:r w:rsidR="003C38C7">
        <w:t>h</w:t>
      </w:r>
      <w:r w:rsidR="006347A0" w:rsidRPr="006347A0">
        <w:t>as proposed a method to identify four broad racial groups namely, African, Asian, and Indian using a deep convolution network. The R-Net model was also compared with VGG16 for race estimation. Experiments proved the model's robustness in unconstrained environments.</w:t>
      </w:r>
    </w:p>
    <w:p w14:paraId="3AD1A29E" w14:textId="6167DC8A" w:rsidR="00EA6B14" w:rsidRDefault="007C7A88" w:rsidP="00551199">
      <w:pPr>
        <w:spacing w:before="100" w:beforeAutospacing="1" w:after="100" w:afterAutospacing="1" w:line="240" w:lineRule="auto"/>
        <w:ind w:firstLine="720"/>
        <w:rPr>
          <w:rFonts w:ascii="Times New Roman" w:eastAsia="Times New Roman" w:hAnsi="Times New Roman" w:cs="Times New Roman"/>
          <w:sz w:val="24"/>
          <w:szCs w:val="24"/>
          <w:lang w:eastAsia="en-GB"/>
        </w:rPr>
      </w:pPr>
      <w:r>
        <w:t>(</w:t>
      </w:r>
      <w:r w:rsidRPr="00E27CD9">
        <w:t>Greco et al, 2020.</w:t>
      </w:r>
      <w:r>
        <w:t>)</w:t>
      </w:r>
      <w:r w:rsidR="00EA6B14" w:rsidRPr="00EA6B14">
        <w:t xml:space="preserve"> stated that ethnicity classification has not been sufficiently studied and promoted by the scientific community due to the lack of datasets. (VMER) dataset contained 4 ethnic groups, namely African American, Asian Indian, Latin American, and East Asian. The final annotations were obtained through a protocol that required the opinion of three people, who belong to different ethnic groups. A deep network performance analysis of several popular deep network architectures was performed, including VGG-16, ResNet-50, and MobileNetV2</w:t>
      </w:r>
      <w:r w:rsidR="00EA6B14" w:rsidRPr="00EA6B14">
        <w:rPr>
          <w:rFonts w:ascii="Times New Roman" w:eastAsia="Times New Roman" w:hAnsi="Times New Roman" w:cs="Times New Roman"/>
          <w:sz w:val="24"/>
          <w:szCs w:val="24"/>
          <w:lang w:eastAsia="en-GB"/>
        </w:rPr>
        <w:t>.</w:t>
      </w:r>
    </w:p>
    <w:p w14:paraId="24EE0A50" w14:textId="5613338E" w:rsidR="005C3B01" w:rsidRDefault="005C3B01" w:rsidP="005C3B01">
      <w:pPr>
        <w:pStyle w:val="Heading2"/>
        <w:rPr>
          <w:rFonts w:eastAsia="Times New Roman"/>
          <w:lang w:eastAsia="en-GB"/>
        </w:rPr>
      </w:pPr>
      <w:r>
        <w:rPr>
          <w:rFonts w:eastAsia="Times New Roman"/>
          <w:lang w:eastAsia="en-GB"/>
        </w:rPr>
        <w:t>1.4 Report overview</w:t>
      </w:r>
    </w:p>
    <w:p w14:paraId="39ADA91A" w14:textId="0AFCEC9C" w:rsidR="005C3B01" w:rsidRDefault="005C3B01" w:rsidP="005C3B01">
      <w:pPr>
        <w:rPr>
          <w:lang w:eastAsia="en-GB"/>
        </w:rPr>
      </w:pPr>
      <w:r>
        <w:rPr>
          <w:lang w:eastAsia="en-GB"/>
        </w:rPr>
        <w:tab/>
        <w:t>The report is divided in</w:t>
      </w:r>
      <w:r w:rsidR="003C38C7">
        <w:rPr>
          <w:lang w:eastAsia="en-GB"/>
        </w:rPr>
        <w:t>to</w:t>
      </w:r>
      <w:r>
        <w:rPr>
          <w:lang w:eastAsia="en-GB"/>
        </w:rPr>
        <w:t xml:space="preserve"> four different sections. In section two will be discussed the techniques and approaches used for developing robust models. The next section </w:t>
      </w:r>
      <w:r w:rsidR="003C38C7">
        <w:rPr>
          <w:lang w:eastAsia="en-GB"/>
        </w:rPr>
        <w:t>describes</w:t>
      </w:r>
      <w:r>
        <w:rPr>
          <w:lang w:eastAsia="en-GB"/>
        </w:rPr>
        <w:t xml:space="preserve"> how the models and application were design and implemented </w:t>
      </w:r>
      <w:r w:rsidR="002F2D8C">
        <w:rPr>
          <w:lang w:eastAsia="en-GB"/>
        </w:rPr>
        <w:t>together. Section four describes the results of the experiments that were ca</w:t>
      </w:r>
      <w:r w:rsidR="003C38C7">
        <w:rPr>
          <w:lang w:eastAsia="en-GB"/>
        </w:rPr>
        <w:t>r</w:t>
      </w:r>
      <w:r w:rsidR="002F2D8C">
        <w:rPr>
          <w:lang w:eastAsia="en-GB"/>
        </w:rPr>
        <w:t>ried out. The last section will be the conclusion of the report.</w:t>
      </w:r>
    </w:p>
    <w:p w14:paraId="31C5FDCF" w14:textId="3D0F5CA6" w:rsidR="0021036C" w:rsidRDefault="006B5766" w:rsidP="0021036C">
      <w:pPr>
        <w:pStyle w:val="Heading1"/>
      </w:pPr>
      <w:r>
        <w:rPr>
          <w:lang w:eastAsia="en-GB"/>
        </w:rPr>
        <w:t>2.</w:t>
      </w:r>
      <w:r w:rsidR="00F95A07" w:rsidRPr="00F95A07">
        <w:t xml:space="preserve"> </w:t>
      </w:r>
      <w:r w:rsidR="00F95A07">
        <w:t>Novel AI techniques and approaches of the work developed</w:t>
      </w:r>
      <w:r w:rsidR="000E493B">
        <w:t>:</w:t>
      </w:r>
    </w:p>
    <w:p w14:paraId="72D4CBCE" w14:textId="5CF0996D" w:rsidR="00777E3D" w:rsidRDefault="00263D67" w:rsidP="00B162A4">
      <w:r>
        <w:t xml:space="preserve"> </w:t>
      </w:r>
      <w:r w:rsidR="00B162A4">
        <w:tab/>
      </w:r>
      <w:r w:rsidR="002F178A">
        <w:t xml:space="preserve"> CNN models </w:t>
      </w:r>
      <w:r w:rsidR="00C815DF">
        <w:t xml:space="preserve">were downloaded from </w:t>
      </w:r>
      <w:proofErr w:type="spellStart"/>
      <w:r w:rsidR="00C815DF">
        <w:t>Keras</w:t>
      </w:r>
      <w:proofErr w:type="spellEnd"/>
      <w:r w:rsidR="00C815DF">
        <w:t xml:space="preserve"> and fine-tuned </w:t>
      </w:r>
      <w:r w:rsidR="00AA2E65">
        <w:t xml:space="preserve">to match the problem </w:t>
      </w:r>
      <w:r w:rsidR="00213A83">
        <w:t>that needed to be solved</w:t>
      </w:r>
      <w:r w:rsidR="006330B9">
        <w:t>.</w:t>
      </w:r>
      <w:r w:rsidR="00113CD1">
        <w:t xml:space="preserve"> Multiple </w:t>
      </w:r>
      <w:r w:rsidR="00610AAE">
        <w:t xml:space="preserve">neural networks were used such as </w:t>
      </w:r>
      <w:proofErr w:type="spellStart"/>
      <w:r w:rsidR="00610AAE">
        <w:t>Xception</w:t>
      </w:r>
      <w:proofErr w:type="spellEnd"/>
      <w:r w:rsidR="00610AAE">
        <w:t>, Inception, Resnet50 and Resnet</w:t>
      </w:r>
      <w:r w:rsidR="00004339">
        <w:t xml:space="preserve">152V2. To increase the model accuracy </w:t>
      </w:r>
      <w:r w:rsidR="003A0B9B">
        <w:t xml:space="preserve">a very helpful tool </w:t>
      </w:r>
      <w:r w:rsidR="00737C4B">
        <w:t>was</w:t>
      </w:r>
      <w:r w:rsidR="003A0B9B">
        <w:t xml:space="preserve"> used which is </w:t>
      </w:r>
      <w:proofErr w:type="spellStart"/>
      <w:r w:rsidR="00737C4B">
        <w:t>Keras</w:t>
      </w:r>
      <w:proofErr w:type="spellEnd"/>
      <w:r w:rsidR="00737C4B">
        <w:t xml:space="preserve"> tuner. It allo</w:t>
      </w:r>
      <w:r w:rsidR="003251EC">
        <w:t>wed t</w:t>
      </w:r>
      <w:r w:rsidR="003C38C7">
        <w:t>uning</w:t>
      </w:r>
      <w:r w:rsidR="003251EC">
        <w:t xml:space="preserve"> all the hyperparameter that were selected</w:t>
      </w:r>
      <w:r w:rsidR="00892F43">
        <w:t xml:space="preserve"> such as the number of convolutional and dense layers, </w:t>
      </w:r>
      <w:r w:rsidR="000F2DC1">
        <w:t xml:space="preserve">the number of neurons in each </w:t>
      </w:r>
      <w:r w:rsidR="009665BD">
        <w:t xml:space="preserve">layer, </w:t>
      </w:r>
      <w:r w:rsidR="00892F43">
        <w:t>the dropout rate,</w:t>
      </w:r>
      <w:r w:rsidR="000F2DC1">
        <w:t xml:space="preserve"> regularization rate</w:t>
      </w:r>
      <w:r w:rsidR="00FF7603">
        <w:t xml:space="preserve"> and </w:t>
      </w:r>
      <w:r w:rsidR="009665BD">
        <w:t>learning rate</w:t>
      </w:r>
      <w:r w:rsidR="00FF7603">
        <w:t>.</w:t>
      </w:r>
      <w:r w:rsidR="002F708F">
        <w:t xml:space="preserve"> When </w:t>
      </w:r>
      <w:proofErr w:type="spellStart"/>
      <w:r w:rsidR="00EF33AE">
        <w:t>Keras</w:t>
      </w:r>
      <w:proofErr w:type="spellEnd"/>
      <w:r w:rsidR="00EF33AE">
        <w:t xml:space="preserve"> tuner </w:t>
      </w:r>
      <w:r w:rsidR="003C38C7">
        <w:t>h</w:t>
      </w:r>
      <w:r w:rsidR="00EF33AE">
        <w:t xml:space="preserve">as used </w:t>
      </w:r>
      <w:r w:rsidR="003C38C7">
        <w:t xml:space="preserve">a </w:t>
      </w:r>
      <w:r w:rsidR="00B942AB">
        <w:t xml:space="preserve">method </w:t>
      </w:r>
      <w:r w:rsidR="0085131F">
        <w:t xml:space="preserve">called early stopping </w:t>
      </w:r>
      <w:r w:rsidR="00C754A3">
        <w:t xml:space="preserve">which stops the current </w:t>
      </w:r>
      <w:r w:rsidR="002B6E23">
        <w:t xml:space="preserve">attempt to find the best </w:t>
      </w:r>
      <w:r w:rsidR="00720963">
        <w:t>model is the validation loss does not decrease any</w:t>
      </w:r>
      <w:r w:rsidR="003C38C7">
        <w:t xml:space="preserve"> </w:t>
      </w:r>
      <w:r w:rsidR="00720963">
        <w:t>more.</w:t>
      </w:r>
    </w:p>
    <w:p w14:paraId="53DE4FAC" w14:textId="0E5D4285" w:rsidR="0026692F" w:rsidRDefault="0026692F" w:rsidP="00B162A4">
      <w:r>
        <w:lastRenderedPageBreak/>
        <w:tab/>
      </w:r>
      <w:r w:rsidR="00181178">
        <w:t>After</w:t>
      </w:r>
      <w:r>
        <w:t xml:space="preserve"> the best parameters </w:t>
      </w:r>
      <w:r w:rsidR="001C4E7A">
        <w:t xml:space="preserve">were </w:t>
      </w:r>
      <w:r w:rsidR="00B9348F">
        <w:t>cho</w:t>
      </w:r>
      <w:r w:rsidR="003C38C7">
        <w:t>sen</w:t>
      </w:r>
      <w:r w:rsidR="00B9348F">
        <w:t>,</w:t>
      </w:r>
      <w:r w:rsidR="001C4E7A">
        <w:t xml:space="preserve"> another useful technique was used </w:t>
      </w:r>
      <w:r w:rsidR="00405CAE">
        <w:t xml:space="preserve">to save </w:t>
      </w:r>
      <w:r w:rsidR="00EE3D89">
        <w:t xml:space="preserve">the </w:t>
      </w:r>
      <w:r w:rsidR="009E0418">
        <w:t>model with</w:t>
      </w:r>
      <w:r w:rsidR="00EE3D89">
        <w:t xml:space="preserve"> the lowest validation loss at each epoch. This allowed to save the best model </w:t>
      </w:r>
      <w:r w:rsidR="00FD6AF3">
        <w:t xml:space="preserve">and ensured that the model could not be </w:t>
      </w:r>
      <w:r w:rsidR="00054C6E">
        <w:t xml:space="preserve">lost </w:t>
      </w:r>
      <w:r w:rsidR="009E0418" w:rsidRPr="009E0418">
        <w:t>in unforeseen circumstances</w:t>
      </w:r>
    </w:p>
    <w:p w14:paraId="493E1CA9" w14:textId="3028C687" w:rsidR="003C1286" w:rsidRDefault="003C1286" w:rsidP="00B162A4">
      <w:r>
        <w:tab/>
        <w:t>Since it was hard to find a big e</w:t>
      </w:r>
      <w:r w:rsidR="005152B6">
        <w:t xml:space="preserve">nough dataset </w:t>
      </w:r>
      <w:r w:rsidR="007254C4">
        <w:t>to</w:t>
      </w:r>
      <w:r w:rsidR="005152B6">
        <w:t xml:space="preserve"> increase the capacity of generalization of the model </w:t>
      </w:r>
      <w:r w:rsidR="00DE46AD">
        <w:t xml:space="preserve">Image Data Generator were used for </w:t>
      </w:r>
      <w:r w:rsidR="007254C4">
        <w:t>image augmentation. It also allow</w:t>
      </w:r>
      <w:r w:rsidR="001E7F9E">
        <w:t>ed</w:t>
      </w:r>
      <w:r w:rsidR="007254C4">
        <w:t xml:space="preserve"> </w:t>
      </w:r>
      <w:r w:rsidR="003C38C7">
        <w:t>getting</w:t>
      </w:r>
      <w:r w:rsidR="007254C4">
        <w:t xml:space="preserve"> the images in batches </w:t>
      </w:r>
      <w:r w:rsidR="001E7F9E">
        <w:t xml:space="preserve">to </w:t>
      </w:r>
      <w:r w:rsidR="00470F5D">
        <w:t>avoid memory overloading.</w:t>
      </w:r>
    </w:p>
    <w:p w14:paraId="62271B4B" w14:textId="789D8B39" w:rsidR="00043A38" w:rsidRDefault="00E26386" w:rsidP="008A0D17">
      <w:pPr>
        <w:pStyle w:val="Heading1"/>
      </w:pPr>
      <w:r>
        <w:t>3.</w:t>
      </w:r>
      <w:r w:rsidR="00043A38" w:rsidRPr="00043A38">
        <w:t xml:space="preserve"> </w:t>
      </w:r>
      <w:r w:rsidR="00043A38">
        <w:t>Product development stages</w:t>
      </w:r>
      <w:r w:rsidR="000E493B">
        <w:t>:</w:t>
      </w:r>
    </w:p>
    <w:p w14:paraId="2776EF86" w14:textId="4EF2FA2C" w:rsidR="000B38C6" w:rsidRDefault="00F76181" w:rsidP="00F76181">
      <w:pPr>
        <w:pStyle w:val="Heading2"/>
      </w:pPr>
      <w:r>
        <w:t>3.</w:t>
      </w:r>
      <w:r w:rsidR="00C01C61">
        <w:t>1. Methodology</w:t>
      </w:r>
      <w:r w:rsidR="000E493B">
        <w:t>:</w:t>
      </w:r>
    </w:p>
    <w:p w14:paraId="759E3F04" w14:textId="7024F35F" w:rsidR="00DA3A6C" w:rsidRDefault="00AD0155" w:rsidP="00DA3A6C">
      <w:r>
        <w:t xml:space="preserve"> </w:t>
      </w:r>
      <w:r w:rsidR="00992857">
        <w:tab/>
      </w:r>
      <w:r>
        <w:t xml:space="preserve">The </w:t>
      </w:r>
      <w:r w:rsidR="00CA0572">
        <w:t>product consi</w:t>
      </w:r>
      <w:r w:rsidR="004E6AB7">
        <w:t xml:space="preserve">sted </w:t>
      </w:r>
      <w:r w:rsidR="003C38C7">
        <w:t>of</w:t>
      </w:r>
      <w:r w:rsidR="004E6AB7">
        <w:t xml:space="preserve"> developing three different </w:t>
      </w:r>
      <w:r w:rsidR="00EF24FC">
        <w:t xml:space="preserve">Convolutional Neural Networks </w:t>
      </w:r>
      <w:r w:rsidR="00A17F2E">
        <w:t>that would be able to make different classification</w:t>
      </w:r>
      <w:r w:rsidR="00E1425D">
        <w:t xml:space="preserve"> such as age</w:t>
      </w:r>
      <w:r w:rsidR="006A7CC7">
        <w:t xml:space="preserve"> </w:t>
      </w:r>
      <w:r w:rsidR="00372438">
        <w:t xml:space="preserve">estimation, gender detection and ethnicity classification. For </w:t>
      </w:r>
      <w:r w:rsidR="006C2FAB">
        <w:t>age</w:t>
      </w:r>
      <w:r w:rsidR="00372438">
        <w:t xml:space="preserve"> estimation were used </w:t>
      </w:r>
      <w:r w:rsidR="002616E4">
        <w:t xml:space="preserve">four classes such as </w:t>
      </w:r>
      <w:r w:rsidR="00B24E1D">
        <w:t>Child (</w:t>
      </w:r>
      <w:r w:rsidR="002616E4">
        <w:t xml:space="preserve">0-16), </w:t>
      </w:r>
      <w:r w:rsidR="0039047E">
        <w:t xml:space="preserve">Young </w:t>
      </w:r>
      <w:r w:rsidR="0092222B">
        <w:t>adult (</w:t>
      </w:r>
      <w:r w:rsidR="005A31C0">
        <w:t>17</w:t>
      </w:r>
      <w:r w:rsidR="00551251">
        <w:t>-3</w:t>
      </w:r>
      <w:r w:rsidR="00EF1987">
        <w:t>4</w:t>
      </w:r>
      <w:r w:rsidR="0039047E">
        <w:t>)</w:t>
      </w:r>
      <w:r w:rsidR="00EF1987">
        <w:t>,</w:t>
      </w:r>
      <w:r w:rsidR="00B51B6B">
        <w:t xml:space="preserve"> </w:t>
      </w:r>
      <w:r w:rsidR="00992857">
        <w:t>middle-aged</w:t>
      </w:r>
      <w:r w:rsidR="00EF1987">
        <w:t xml:space="preserve"> </w:t>
      </w:r>
      <w:r w:rsidR="0092222B">
        <w:t>adult (</w:t>
      </w:r>
      <w:r w:rsidR="005A15ED">
        <w:t>35</w:t>
      </w:r>
      <w:r w:rsidR="00B03559">
        <w:t>-59</w:t>
      </w:r>
      <w:r w:rsidR="005A15ED">
        <w:t>)</w:t>
      </w:r>
      <w:r w:rsidR="00B03559">
        <w:t xml:space="preserve"> and Old </w:t>
      </w:r>
      <w:r w:rsidR="00992857">
        <w:t>adult (</w:t>
      </w:r>
      <w:r w:rsidR="00B51B6B">
        <w:t>60+</w:t>
      </w:r>
      <w:r w:rsidR="00B03559">
        <w:t>)</w:t>
      </w:r>
      <w:r w:rsidR="00B51B6B">
        <w:t xml:space="preserve">. </w:t>
      </w:r>
      <w:r w:rsidR="00B726C0">
        <w:t>For ethnicity classification</w:t>
      </w:r>
      <w:r w:rsidR="003C38C7">
        <w:t>,</w:t>
      </w:r>
      <w:r w:rsidR="00B726C0">
        <w:t xml:space="preserve"> the pictures</w:t>
      </w:r>
      <w:r w:rsidR="0092222B">
        <w:t xml:space="preserve"> </w:t>
      </w:r>
      <w:r w:rsidR="00992857">
        <w:t xml:space="preserve">of </w:t>
      </w:r>
      <w:r w:rsidR="00102A6B">
        <w:t>people were</w:t>
      </w:r>
      <w:r w:rsidR="00B726C0">
        <w:t xml:space="preserve"> divided in</w:t>
      </w:r>
      <w:r w:rsidR="00C7692E">
        <w:t>to</w:t>
      </w:r>
      <w:r w:rsidR="00B726C0">
        <w:t xml:space="preserve"> classes </w:t>
      </w:r>
      <w:r w:rsidR="0092222B">
        <w:t>as Caucasian, African, Asian, and Indian</w:t>
      </w:r>
      <w:r w:rsidR="009E5A1B">
        <w:t>.</w:t>
      </w:r>
      <w:r w:rsidR="00102A6B">
        <w:t xml:space="preserve"> As for gender detection</w:t>
      </w:r>
      <w:r w:rsidR="00C7692E">
        <w:t>,</w:t>
      </w:r>
      <w:r w:rsidR="00102A6B">
        <w:t xml:space="preserve"> the classes were male and female.</w:t>
      </w:r>
    </w:p>
    <w:p w14:paraId="1284B03D" w14:textId="42859001" w:rsidR="00BC1DF9" w:rsidRPr="001D3A40" w:rsidRDefault="00423BA4" w:rsidP="00DA3A6C">
      <w:r>
        <w:tab/>
      </w:r>
      <w:r w:rsidR="00F57689">
        <w:t>D</w:t>
      </w:r>
      <w:r>
        <w:t>eveloping such architecture</w:t>
      </w:r>
      <w:r w:rsidR="00B25CD8">
        <w:t>s</w:t>
      </w:r>
      <w:r>
        <w:t xml:space="preserve"> that would get very good results can be time-consuming and hard to achieve. Therefore, transfer</w:t>
      </w:r>
      <w:r w:rsidR="00C7692E">
        <w:t xml:space="preserve"> </w:t>
      </w:r>
      <w:r>
        <w:t>learning is used to</w:t>
      </w:r>
      <w:r w:rsidRPr="001F50A0">
        <w:t xml:space="preserve"> get over these problems</w:t>
      </w:r>
      <w:r>
        <w:t xml:space="preserve">. Transfer learning is a technique where a pre-trained model is used and fine-tuned to solve a specific problem. For this </w:t>
      </w:r>
      <w:r w:rsidR="00336B89">
        <w:t xml:space="preserve">project, </w:t>
      </w:r>
      <w:r>
        <w:t>ResNet50 w</w:t>
      </w:r>
      <w:r w:rsidR="00013AC9">
        <w:t>as</w:t>
      </w:r>
      <w:r>
        <w:t xml:space="preserve"> used which was pre-trained on the ImageNet dataset that contains over one million images. Then </w:t>
      </w:r>
      <w:r w:rsidR="00336B89">
        <w:t>they wer</w:t>
      </w:r>
      <w:r w:rsidR="00241F61">
        <w:t>e</w:t>
      </w:r>
      <w:r>
        <w:t xml:space="preserve"> fine-tuned by deleting the top layers and creating new layers accordingly for the problem to be solved.</w:t>
      </w:r>
      <w:r w:rsidR="00866666">
        <w:t xml:space="preserve"> To get better </w:t>
      </w:r>
      <w:r w:rsidR="00D75CE9">
        <w:t>accuracy some</w:t>
      </w:r>
      <w:r w:rsidR="00866666">
        <w:t xml:space="preserve"> convolutional </w:t>
      </w:r>
      <w:r w:rsidR="000470A9">
        <w:t xml:space="preserve">2d layers were </w:t>
      </w:r>
      <w:r w:rsidR="00263E86">
        <w:t>added. In</w:t>
      </w:r>
      <w:r w:rsidR="00C40467">
        <w:t xml:space="preserve"> order the overcome the overfitting problem </w:t>
      </w:r>
      <w:r w:rsidR="00BC1DF9">
        <w:t xml:space="preserve">different approaches were used. </w:t>
      </w:r>
      <w:r w:rsidR="00263E86">
        <w:t xml:space="preserve">After the convolutional </w:t>
      </w:r>
      <w:r w:rsidR="00A97C8B">
        <w:t>was added a global max</w:t>
      </w:r>
      <w:r w:rsidR="00C7692E">
        <w:t>-</w:t>
      </w:r>
      <w:r w:rsidR="00A97C8B">
        <w:t>pooling layer</w:t>
      </w:r>
      <w:r w:rsidR="001D3A40">
        <w:t xml:space="preserve"> to</w:t>
      </w:r>
      <w:r w:rsidR="001D3A40" w:rsidRPr="001D3A40">
        <w:t> reduce the size of the data, the number of parameters</w:t>
      </w:r>
      <w:r w:rsidR="001D3A40">
        <w:t xml:space="preserve"> and</w:t>
      </w:r>
      <w:r w:rsidR="001D3A40" w:rsidRPr="001D3A40">
        <w:t xml:space="preserve"> the amount of computation needed</w:t>
      </w:r>
      <w:r w:rsidR="006513A4">
        <w:t xml:space="preserve"> Different regularization techniques were used such as adding</w:t>
      </w:r>
      <w:r w:rsidR="00840DB1">
        <w:t xml:space="preserve"> </w:t>
      </w:r>
      <w:r w:rsidR="008A48ED">
        <w:t xml:space="preserve">dropout </w:t>
      </w:r>
      <w:r w:rsidR="00840DB1">
        <w:t>layers</w:t>
      </w:r>
      <w:r w:rsidR="00412540">
        <w:t xml:space="preserve"> wh</w:t>
      </w:r>
      <w:r w:rsidR="004F1997">
        <w:t xml:space="preserve">ich </w:t>
      </w:r>
      <w:r w:rsidR="004F1997" w:rsidRPr="004F1997">
        <w:t>drops out units (hidden and visible) in a neural network</w:t>
      </w:r>
      <w:r w:rsidR="00840DB1">
        <w:t xml:space="preserve"> and </w:t>
      </w:r>
      <w:r w:rsidR="00203370">
        <w:t xml:space="preserve">l2 regularization which </w:t>
      </w:r>
      <w:r w:rsidR="00203370" w:rsidRPr="00203370">
        <w:t xml:space="preserve">allows </w:t>
      </w:r>
      <w:r w:rsidR="00C7692E">
        <w:t>adding</w:t>
      </w:r>
      <w:r w:rsidR="00203370" w:rsidRPr="00203370">
        <w:t xml:space="preserve"> a penalty for weight size to the </w:t>
      </w:r>
      <w:hyperlink r:id="rId9" w:history="1">
        <w:r w:rsidR="00203370" w:rsidRPr="00203370">
          <w:t>loss function</w:t>
        </w:r>
      </w:hyperlink>
      <w:r w:rsidR="00203370">
        <w:t>.</w:t>
      </w:r>
      <w:r w:rsidR="00AC5D38">
        <w:t xml:space="preserve"> After each </w:t>
      </w:r>
      <w:r w:rsidR="00EE00AD">
        <w:t xml:space="preserve">dense or convolutional layer </w:t>
      </w:r>
      <w:r w:rsidR="00EB6F2C">
        <w:t>was added a batch normalization layer.</w:t>
      </w:r>
      <w:r w:rsidR="00EB6F2C" w:rsidRPr="00EB6F2C">
        <w:t xml:space="preserve"> </w:t>
      </w:r>
      <w:r w:rsidR="00EB6F2C">
        <w:t>Batch normalization is a technique used to improve the efficiency of deep neural networks. It standardizes the inputs to a given layer and reduce</w:t>
      </w:r>
      <w:r w:rsidR="00C7692E">
        <w:t>s</w:t>
      </w:r>
      <w:r w:rsidR="00EB6F2C">
        <w:t xml:space="preserve"> the number of epochs required to train the model.</w:t>
      </w:r>
      <w:r w:rsidR="004F0534">
        <w:t xml:space="preserve"> Next</w:t>
      </w:r>
      <w:r w:rsidR="00C7692E">
        <w:t>,</w:t>
      </w:r>
      <w:r w:rsidR="004F0534">
        <w:t xml:space="preserve"> the </w:t>
      </w:r>
      <w:proofErr w:type="spellStart"/>
      <w:r w:rsidR="004F0534">
        <w:t>Relu</w:t>
      </w:r>
      <w:proofErr w:type="spellEnd"/>
      <w:r w:rsidR="004F0534">
        <w:t xml:space="preserve"> activation function is added.</w:t>
      </w:r>
      <w:r w:rsidR="004F0534" w:rsidRPr="004F0534">
        <w:t xml:space="preserve"> </w:t>
      </w:r>
      <w:r w:rsidR="004F0534">
        <w:t>The activation function decides if a neuron should be activated and if it should be added to the output of a given network.</w:t>
      </w:r>
    </w:p>
    <w:p w14:paraId="2C0A3DF2" w14:textId="77777777" w:rsidR="00B949F1" w:rsidRDefault="00423BA4" w:rsidP="007F50D3">
      <w:pPr>
        <w:ind w:firstLine="720"/>
      </w:pPr>
      <w:r>
        <w:t xml:space="preserve"> Due to the small dataset used for training I had to find a way to get the best of it. Data augmentation were used to harness more images from the ones that were already there. </w:t>
      </w:r>
      <w:r w:rsidR="00E546CC">
        <w:t xml:space="preserve">Image Data Generator from </w:t>
      </w:r>
      <w:proofErr w:type="spellStart"/>
      <w:r w:rsidR="00E546CC">
        <w:t>Keras</w:t>
      </w:r>
      <w:proofErr w:type="spellEnd"/>
      <w:r>
        <w:t xml:space="preserve"> takes one image and applies different modifications like rotation, scaling, zooming, changing the brightness, or flipping the picture. </w:t>
      </w:r>
    </w:p>
    <w:p w14:paraId="452C5EE8" w14:textId="174E4EA1" w:rsidR="007F50D3" w:rsidRDefault="00593CA3" w:rsidP="007F50D3">
      <w:pPr>
        <w:ind w:firstLine="720"/>
      </w:pPr>
      <w:r>
        <w:t xml:space="preserve">For the GUI I chose to let the user </w:t>
      </w:r>
      <w:r w:rsidR="00A864E6">
        <w:t>upload either</w:t>
      </w:r>
      <w:r w:rsidR="00145EE3" w:rsidRPr="00145EE3">
        <w:t xml:space="preserve"> </w:t>
      </w:r>
      <w:r w:rsidR="00EB3B1F">
        <w:t xml:space="preserve">PNG </w:t>
      </w:r>
      <w:r w:rsidR="00145EE3" w:rsidRPr="00145EE3">
        <w:t xml:space="preserve">or </w:t>
      </w:r>
      <w:r w:rsidR="00EB3B1F">
        <w:t xml:space="preserve">JPG pictures with </w:t>
      </w:r>
      <w:r w:rsidR="00A864E6">
        <w:t xml:space="preserve">people. Once </w:t>
      </w:r>
      <w:r w:rsidR="00C4477B">
        <w:t>the image</w:t>
      </w:r>
      <w:r w:rsidR="004D6FBC">
        <w:t xml:space="preserve"> </w:t>
      </w:r>
      <w:r w:rsidR="00F25A29">
        <w:t>was</w:t>
      </w:r>
      <w:r w:rsidR="004D6FBC">
        <w:t xml:space="preserve"> uploaded the button Predict can be pressed and using </w:t>
      </w:r>
      <w:r w:rsidR="00C7692E">
        <w:t xml:space="preserve">the </w:t>
      </w:r>
      <w:proofErr w:type="spellStart"/>
      <w:r w:rsidR="004D6FBC">
        <w:t>Haar</w:t>
      </w:r>
      <w:proofErr w:type="spellEnd"/>
      <w:r w:rsidR="004D6FBC">
        <w:t xml:space="preserve"> cascade algorithm will detect</w:t>
      </w:r>
      <w:r w:rsidR="00A45AFD">
        <w:t xml:space="preserve"> and crop the face out of the image which will be fed </w:t>
      </w:r>
      <w:r w:rsidR="00BE7D08">
        <w:t>to the</w:t>
      </w:r>
      <w:r w:rsidR="00A45AFD">
        <w:t xml:space="preserve"> models created.</w:t>
      </w:r>
      <w:r w:rsidR="00774E19">
        <w:t xml:space="preserve"> Five prediction</w:t>
      </w:r>
      <w:r w:rsidR="00C7692E">
        <w:t>s</w:t>
      </w:r>
      <w:r w:rsidR="00774E19">
        <w:t xml:space="preserve"> will be made for e</w:t>
      </w:r>
      <w:r w:rsidR="00ED6D3C">
        <w:t xml:space="preserve">ach picture and the most </w:t>
      </w:r>
      <w:r w:rsidR="00A73285">
        <w:t>predicted</w:t>
      </w:r>
      <w:r w:rsidR="00ED6D3C">
        <w:t xml:space="preserve"> class </w:t>
      </w:r>
      <w:r w:rsidR="00A73285">
        <w:t xml:space="preserve">will be displayed on the interface. </w:t>
      </w:r>
    </w:p>
    <w:p w14:paraId="3FA1E5FE" w14:textId="38FE0F41" w:rsidR="007F50D3" w:rsidRDefault="007F50D3" w:rsidP="00C01C61">
      <w:pPr>
        <w:pStyle w:val="Heading2"/>
      </w:pPr>
      <w:r>
        <w:t>3.</w:t>
      </w:r>
      <w:r w:rsidR="00C01C61">
        <w:t>2. Design</w:t>
      </w:r>
      <w:r w:rsidR="000E493B">
        <w:t>:</w:t>
      </w:r>
    </w:p>
    <w:p w14:paraId="059C0A62" w14:textId="3C9ED291" w:rsidR="004008D0" w:rsidRPr="004008D0" w:rsidRDefault="00B25ECB" w:rsidP="00B25ECB">
      <w:pPr>
        <w:pStyle w:val="Heading3"/>
      </w:pPr>
      <w:r>
        <w:t>3.2.1. Dataset:</w:t>
      </w:r>
    </w:p>
    <w:p w14:paraId="7D324779" w14:textId="76D5FFA6" w:rsidR="00DF5420" w:rsidRDefault="00BA7909" w:rsidP="00DF5420">
      <w:r>
        <w:tab/>
      </w:r>
      <w:r w:rsidR="00C77E2A">
        <w:t>To train</w:t>
      </w:r>
      <w:r w:rsidR="009F0479">
        <w:t xml:space="preserve"> </w:t>
      </w:r>
      <w:r w:rsidR="00C77E2A">
        <w:t>CNN</w:t>
      </w:r>
      <w:r w:rsidR="009F0479">
        <w:t>s</w:t>
      </w:r>
      <w:r w:rsidR="00C77E2A">
        <w:t xml:space="preserve"> </w:t>
      </w:r>
      <w:r w:rsidR="009F0479">
        <w:t xml:space="preserve">for their purpose it was needed </w:t>
      </w:r>
      <w:r w:rsidR="00C7692E">
        <w:t>to</w:t>
      </w:r>
      <w:r w:rsidR="009F0479">
        <w:t xml:space="preserve"> list one </w:t>
      </w:r>
      <w:r w:rsidR="00ED76EF">
        <w:t>dataset for each of them. For gender detection</w:t>
      </w:r>
      <w:r w:rsidR="00C7692E">
        <w:t>,</w:t>
      </w:r>
      <w:r w:rsidR="00ED76EF">
        <w:t xml:space="preserve"> </w:t>
      </w:r>
      <w:r w:rsidR="001D2095">
        <w:t xml:space="preserve">I </w:t>
      </w:r>
      <w:r w:rsidR="00146397">
        <w:t>used the Gender Classification dataset</w:t>
      </w:r>
      <w:r w:rsidR="00C13B8B">
        <w:t xml:space="preserve"> from Kaggle</w:t>
      </w:r>
      <w:r w:rsidR="00B6134E">
        <w:t xml:space="preserve">. It contains </w:t>
      </w:r>
      <w:r w:rsidR="003E632D">
        <w:t xml:space="preserve">around </w:t>
      </w:r>
      <w:r w:rsidR="00577994">
        <w:t>4</w:t>
      </w:r>
      <w:r w:rsidR="003E632D">
        <w:t xml:space="preserve">0000 pictures </w:t>
      </w:r>
      <w:r w:rsidR="00737871">
        <w:t xml:space="preserve">of people </w:t>
      </w:r>
      <w:r w:rsidR="00772BA1">
        <w:t>of</w:t>
      </w:r>
      <w:r w:rsidR="00737871">
        <w:t xml:space="preserve"> different ages. </w:t>
      </w:r>
      <w:r w:rsidR="001449BA">
        <w:t>The picture</w:t>
      </w:r>
      <w:r w:rsidR="00EB7DF5">
        <w:t>s</w:t>
      </w:r>
      <w:r w:rsidR="001449BA">
        <w:t xml:space="preserve"> are split into Training and Validation </w:t>
      </w:r>
      <w:r w:rsidR="00240BCC">
        <w:t xml:space="preserve">folders, each </w:t>
      </w:r>
      <w:r w:rsidR="00240BCC">
        <w:lastRenderedPageBreak/>
        <w:t>of them containing subdirectories of the gender.</w:t>
      </w:r>
      <w:r w:rsidR="00A4398D">
        <w:t xml:space="preserve"> </w:t>
      </w:r>
      <w:r w:rsidR="00867E03">
        <w:t xml:space="preserve">The training </w:t>
      </w:r>
      <w:r w:rsidR="00743832">
        <w:t>set was also sp</w:t>
      </w:r>
      <w:r w:rsidR="00772BA1">
        <w:t>lit</w:t>
      </w:r>
      <w:r w:rsidR="00743832">
        <w:t xml:space="preserve"> </w:t>
      </w:r>
      <w:r w:rsidR="00BA382A">
        <w:t xml:space="preserve">when using </w:t>
      </w:r>
      <w:r w:rsidR="00772BA1">
        <w:t xml:space="preserve">an </w:t>
      </w:r>
      <w:r w:rsidR="00BA382A">
        <w:t xml:space="preserve">image data generator </w:t>
      </w:r>
      <w:r w:rsidR="002B1C90">
        <w:t xml:space="preserve">in 80% for training and 20% for validation. The validation folder </w:t>
      </w:r>
      <w:r w:rsidR="00683CAE">
        <w:t>was</w:t>
      </w:r>
      <w:r w:rsidR="002B1C90">
        <w:t xml:space="preserve"> used </w:t>
      </w:r>
      <w:r w:rsidR="00683CAE">
        <w:t>for evaluating the model after training.</w:t>
      </w:r>
    </w:p>
    <w:p w14:paraId="7404DB8C" w14:textId="51F61DD4" w:rsidR="00683CAE" w:rsidRDefault="00683CAE" w:rsidP="00DF5420">
      <w:r>
        <w:tab/>
        <w:t>For age classification</w:t>
      </w:r>
      <w:r w:rsidR="00772BA1">
        <w:t>,</w:t>
      </w:r>
      <w:r>
        <w:t xml:space="preserve"> a total of three datasets </w:t>
      </w:r>
      <w:r w:rsidR="00DB07ED">
        <w:t>were needed.</w:t>
      </w:r>
      <w:r w:rsidR="009E76E7">
        <w:t xml:space="preserve"> For training</w:t>
      </w:r>
      <w:r w:rsidR="00772BA1">
        <w:t>,</w:t>
      </w:r>
      <w:r w:rsidR="009E76E7">
        <w:t xml:space="preserve"> </w:t>
      </w:r>
      <w:r w:rsidR="00D61007">
        <w:t xml:space="preserve">I used Face age and </w:t>
      </w:r>
      <w:proofErr w:type="spellStart"/>
      <w:r w:rsidR="00D61007">
        <w:t>UTK</w:t>
      </w:r>
      <w:r w:rsidR="00105A45">
        <w:t>Face</w:t>
      </w:r>
      <w:proofErr w:type="spellEnd"/>
      <w:r w:rsidR="00105A45">
        <w:t xml:space="preserve"> both available on Kaggle. Together </w:t>
      </w:r>
      <w:r w:rsidR="00E61C5A">
        <w:t xml:space="preserve">they have around 30000 pictures </w:t>
      </w:r>
      <w:r w:rsidR="00FD0C75">
        <w:t>of people with ages between 0 and 110</w:t>
      </w:r>
      <w:r w:rsidR="00A05F89">
        <w:t xml:space="preserve">. The training </w:t>
      </w:r>
      <w:r w:rsidR="00D21327">
        <w:t>set for age estimation was also split in</w:t>
      </w:r>
      <w:r w:rsidR="00772BA1">
        <w:t>to</w:t>
      </w:r>
      <w:r w:rsidR="00D21327">
        <w:t xml:space="preserve"> 80% for training and 20% for validation using </w:t>
      </w:r>
      <w:r w:rsidR="00280C12">
        <w:t xml:space="preserve">an </w:t>
      </w:r>
      <w:r w:rsidR="00D21327">
        <w:t>Image data generator</w:t>
      </w:r>
      <w:r w:rsidR="00AA5CA4">
        <w:t xml:space="preserve">. </w:t>
      </w:r>
      <w:r w:rsidR="00B21254">
        <w:t>The APPA</w:t>
      </w:r>
      <w:r w:rsidR="00E812E3">
        <w:t xml:space="preserve">-REAL dataset </w:t>
      </w:r>
      <w:r w:rsidR="00AA5CA4">
        <w:t xml:space="preserve">was used for </w:t>
      </w:r>
      <w:r w:rsidR="00B21254">
        <w:t xml:space="preserve">testing. The testing pictures </w:t>
      </w:r>
      <w:r w:rsidR="00A5656B">
        <w:t xml:space="preserve">were </w:t>
      </w:r>
      <w:r w:rsidR="00471F5D">
        <w:t>obtained</w:t>
      </w:r>
      <w:r w:rsidR="00A5656B">
        <w:t xml:space="preserve"> by using </w:t>
      </w:r>
      <w:proofErr w:type="spellStart"/>
      <w:r w:rsidR="00A5656B">
        <w:t>Haar</w:t>
      </w:r>
      <w:proofErr w:type="spellEnd"/>
      <w:r w:rsidR="00A5656B">
        <w:t xml:space="preserve"> cascade to crop the face out of </w:t>
      </w:r>
      <w:r w:rsidR="0050758A">
        <w:t>each picture.</w:t>
      </w:r>
      <w:r w:rsidR="000859AB">
        <w:t xml:space="preserve"> Only </w:t>
      </w:r>
      <w:r w:rsidR="004A2C23">
        <w:t>around 1000 pictures were used from almost 8000.</w:t>
      </w:r>
    </w:p>
    <w:p w14:paraId="7192CD67" w14:textId="69E3400E" w:rsidR="004A2C23" w:rsidRDefault="004A2C23" w:rsidP="00DF5420">
      <w:r>
        <w:tab/>
      </w:r>
      <w:r w:rsidR="00D56B37">
        <w:t xml:space="preserve">Ethnicity </w:t>
      </w:r>
      <w:r w:rsidR="00E72EE4">
        <w:t xml:space="preserve">classification was the most challenging due to the lack of </w:t>
      </w:r>
      <w:r w:rsidR="00280C12">
        <w:t xml:space="preserve">an </w:t>
      </w:r>
      <w:r w:rsidR="00F15C2D">
        <w:t>open-source</w:t>
      </w:r>
      <w:r w:rsidR="00E72EE4">
        <w:t xml:space="preserve"> dataset</w:t>
      </w:r>
      <w:r w:rsidR="007D7609">
        <w:t>. Only</w:t>
      </w:r>
      <w:r w:rsidR="00F15C2D">
        <w:t xml:space="preserve"> 17000 could be used from the </w:t>
      </w:r>
      <w:proofErr w:type="spellStart"/>
      <w:r w:rsidR="00F15C2D">
        <w:t>UTKFace</w:t>
      </w:r>
      <w:proofErr w:type="spellEnd"/>
      <w:r w:rsidR="00F15C2D">
        <w:t xml:space="preserve"> </w:t>
      </w:r>
      <w:r w:rsidR="00747C4E">
        <w:t xml:space="preserve">which was divided 80% for training and 20% for validation. Before </w:t>
      </w:r>
      <w:r w:rsidR="00A21926">
        <w:t>dividing</w:t>
      </w:r>
      <w:r w:rsidR="00647F96">
        <w:t xml:space="preserve"> the dataset 100 pictures were taken for the testing</w:t>
      </w:r>
      <w:r w:rsidR="00A21926">
        <w:t>.</w:t>
      </w:r>
    </w:p>
    <w:p w14:paraId="0D2C7334" w14:textId="0B2F9CCB" w:rsidR="00A21926" w:rsidRDefault="00A21926" w:rsidP="00A21926">
      <w:pPr>
        <w:pStyle w:val="Heading3"/>
      </w:pPr>
      <w:r>
        <w:t>3.2.2</w:t>
      </w:r>
      <w:r w:rsidR="002E366F">
        <w:t>. GUI:</w:t>
      </w:r>
    </w:p>
    <w:p w14:paraId="2FC0C15E" w14:textId="45A0B1AD" w:rsidR="00E50525" w:rsidRDefault="002E366F" w:rsidP="0021036C">
      <w:r>
        <w:tab/>
      </w:r>
      <w:r w:rsidR="00DD09D7">
        <w:t xml:space="preserve">The </w:t>
      </w:r>
      <w:r w:rsidR="00034D70">
        <w:t>graphical user interface that was design</w:t>
      </w:r>
      <w:r w:rsidR="00280C12">
        <w:t>ed</w:t>
      </w:r>
      <w:r w:rsidR="00034D70">
        <w:t xml:space="preserve"> </w:t>
      </w:r>
      <w:r w:rsidR="00040FFE">
        <w:t xml:space="preserve">is a simple one and easy to use. </w:t>
      </w:r>
      <w:r w:rsidR="00FD039C">
        <w:t>The colour</w:t>
      </w:r>
      <w:r w:rsidR="0091146B">
        <w:t>s</w:t>
      </w:r>
      <w:r w:rsidR="00FD039C">
        <w:t xml:space="preserve"> used </w:t>
      </w:r>
      <w:r w:rsidR="0091146B">
        <w:t>were variations of blue.</w:t>
      </w:r>
      <w:r w:rsidR="007C1E49">
        <w:t xml:space="preserve"> At a top of the app</w:t>
      </w:r>
      <w:r w:rsidR="00280C12">
        <w:t>,</w:t>
      </w:r>
      <w:r w:rsidR="007C1E49">
        <w:t xml:space="preserve"> a logo was added that math the </w:t>
      </w:r>
      <w:r w:rsidR="00984D6B">
        <w:t xml:space="preserve">colours used. The main area </w:t>
      </w:r>
      <w:r w:rsidR="00D31D45">
        <w:t>was divided in two</w:t>
      </w:r>
      <w:r w:rsidR="00813833">
        <w:t xml:space="preserve">. The </w:t>
      </w:r>
      <w:r w:rsidR="00AC1A76">
        <w:t>right</w:t>
      </w:r>
      <w:r w:rsidR="00813833">
        <w:t xml:space="preserve"> </w:t>
      </w:r>
      <w:r w:rsidR="00AC1A76">
        <w:t>side</w:t>
      </w:r>
      <w:r w:rsidR="00813833">
        <w:t xml:space="preserve"> was used to upload the image </w:t>
      </w:r>
      <w:r w:rsidR="00631D48">
        <w:t>using a button that allow</w:t>
      </w:r>
      <w:r w:rsidR="00280C12">
        <w:t>s</w:t>
      </w:r>
      <w:r w:rsidR="00631D48">
        <w:t xml:space="preserve"> the user to search JPG and PNG files from </w:t>
      </w:r>
      <w:r w:rsidR="00280C12">
        <w:t xml:space="preserve">the </w:t>
      </w:r>
      <w:r w:rsidR="00631D48">
        <w:t>computer</w:t>
      </w:r>
      <w:r w:rsidR="009328AD">
        <w:t xml:space="preserve">. On the left side was included the button for turning on the prediction </w:t>
      </w:r>
      <w:r w:rsidR="00A63118">
        <w:t>and l</w:t>
      </w:r>
      <w:r w:rsidR="00B91218">
        <w:t xml:space="preserve">abels with text boxes to write down the result. Two more buttons were added for cleaning the </w:t>
      </w:r>
      <w:r w:rsidR="00220A2D">
        <w:t>text and exiting the program.</w:t>
      </w:r>
    </w:p>
    <w:p w14:paraId="5C728BDF" w14:textId="4C974088" w:rsidR="00142624" w:rsidRDefault="00D50B58" w:rsidP="0021036C">
      <w:r>
        <w:rPr>
          <w:noProof/>
        </w:rPr>
        <w:drawing>
          <wp:anchor distT="0" distB="0" distL="114300" distR="114300" simplePos="0" relativeHeight="251575296" behindDoc="0" locked="0" layoutInCell="1" allowOverlap="1" wp14:anchorId="6B82B2C5" wp14:editId="69FCBF1D">
            <wp:simplePos x="0" y="0"/>
            <wp:positionH relativeFrom="margin">
              <wp:align>right</wp:align>
            </wp:positionH>
            <wp:positionV relativeFrom="paragraph">
              <wp:posOffset>304165</wp:posOffset>
            </wp:positionV>
            <wp:extent cx="2552700" cy="2181225"/>
            <wp:effectExtent l="0" t="0" r="0" b="9525"/>
            <wp:wrapTopAndBottom/>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52700" cy="2181225"/>
                    </a:xfrm>
                    <a:prstGeom prst="rect">
                      <a:avLst/>
                    </a:prstGeom>
                  </pic:spPr>
                </pic:pic>
              </a:graphicData>
            </a:graphic>
            <wp14:sizeRelH relativeFrom="margin">
              <wp14:pctWidth>0</wp14:pctWidth>
            </wp14:sizeRelH>
            <wp14:sizeRelV relativeFrom="margin">
              <wp14:pctHeight>0</wp14:pctHeight>
            </wp14:sizeRelV>
          </wp:anchor>
        </w:drawing>
      </w:r>
      <w:r w:rsidR="00160A05">
        <w:rPr>
          <w:noProof/>
        </w:rPr>
        <w:drawing>
          <wp:anchor distT="0" distB="0" distL="114300" distR="114300" simplePos="0" relativeHeight="251569152" behindDoc="0" locked="0" layoutInCell="1" allowOverlap="1" wp14:anchorId="4E454D83" wp14:editId="5AE4BF68">
            <wp:simplePos x="0" y="0"/>
            <wp:positionH relativeFrom="margin">
              <wp:align>left</wp:align>
            </wp:positionH>
            <wp:positionV relativeFrom="paragraph">
              <wp:posOffset>316230</wp:posOffset>
            </wp:positionV>
            <wp:extent cx="2657475" cy="2155190"/>
            <wp:effectExtent l="0" t="0" r="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659932" cy="2157386"/>
                    </a:xfrm>
                    <a:prstGeom prst="rect">
                      <a:avLst/>
                    </a:prstGeom>
                  </pic:spPr>
                </pic:pic>
              </a:graphicData>
            </a:graphic>
            <wp14:sizeRelH relativeFrom="margin">
              <wp14:pctWidth>0</wp14:pctWidth>
            </wp14:sizeRelH>
            <wp14:sizeRelV relativeFrom="margin">
              <wp14:pctHeight>0</wp14:pctHeight>
            </wp14:sizeRelV>
          </wp:anchor>
        </w:drawing>
      </w:r>
    </w:p>
    <w:p w14:paraId="71F26D90" w14:textId="09F53E78" w:rsidR="00E93FE5" w:rsidRDefault="00E93FE5" w:rsidP="00E93FE5"/>
    <w:p w14:paraId="4C634F80" w14:textId="77777777" w:rsidR="002C520D" w:rsidRDefault="001807EE" w:rsidP="002C520D">
      <w:pPr>
        <w:pStyle w:val="Heading3"/>
      </w:pPr>
      <w:r>
        <w:t xml:space="preserve">3.2.3 </w:t>
      </w:r>
      <w:r w:rsidR="002C520D">
        <w:t xml:space="preserve">Tools kit </w:t>
      </w:r>
    </w:p>
    <w:p w14:paraId="4AFE8B7B" w14:textId="4870BCE0" w:rsidR="00EA6B14" w:rsidRDefault="002C520D" w:rsidP="002C520D">
      <w:r>
        <w:t xml:space="preserve">I chose </w:t>
      </w:r>
      <w:proofErr w:type="spellStart"/>
      <w:r>
        <w:t>Tensorflow</w:t>
      </w:r>
      <w:proofErr w:type="spellEnd"/>
      <w:r>
        <w:t xml:space="preserve"> as a framework because it ensured access the powerful APIs such as </w:t>
      </w:r>
      <w:proofErr w:type="spellStart"/>
      <w:r>
        <w:t>Keras</w:t>
      </w:r>
      <w:proofErr w:type="spellEnd"/>
      <w:r>
        <w:t xml:space="preserve"> from where different pre-trained models and functions can be imported to build a robust system. It also could run on both GPU and CPU which decrease the computational time. (</w:t>
      </w:r>
      <w:r w:rsidRPr="007325E3">
        <w:t>TensorFlow</w:t>
      </w:r>
      <w:r>
        <w:t xml:space="preserve">, </w:t>
      </w:r>
      <w:r w:rsidRPr="007325E3">
        <w:t>2021</w:t>
      </w:r>
      <w:r>
        <w:t>). As for the Graphical User Interface</w:t>
      </w:r>
      <w:r w:rsidR="00280C12">
        <w:t>,</w:t>
      </w:r>
      <w:r>
        <w:t xml:space="preserve"> I chose </w:t>
      </w:r>
      <w:r w:rsidR="00280C12">
        <w:t xml:space="preserve">the </w:t>
      </w:r>
      <w:r>
        <w:t xml:space="preserve">commonly used toolkit, </w:t>
      </w:r>
      <w:proofErr w:type="spellStart"/>
      <w:r>
        <w:t>Tkinter</w:t>
      </w:r>
      <w:proofErr w:type="spellEnd"/>
      <w:r>
        <w:t xml:space="preserve"> which is a GUI package provided by </w:t>
      </w:r>
      <w:proofErr w:type="gramStart"/>
      <w:r>
        <w:t>Python.[</w:t>
      </w:r>
      <w:proofErr w:type="gramEnd"/>
      <w:r w:rsidR="00E269A5">
        <w:t>Python</w:t>
      </w:r>
      <w:r w:rsidR="000A1EA4">
        <w:t>,2021</w:t>
      </w:r>
      <w:r>
        <w:t>]</w:t>
      </w:r>
    </w:p>
    <w:p w14:paraId="5196111D" w14:textId="01D5C944" w:rsidR="0087451E" w:rsidRDefault="00750748" w:rsidP="00313DA6">
      <w:pPr>
        <w:pStyle w:val="Heading2"/>
      </w:pPr>
      <w:r>
        <w:t>3.</w:t>
      </w:r>
      <w:r w:rsidR="00301EFA">
        <w:t>3. Implementation</w:t>
      </w:r>
    </w:p>
    <w:p w14:paraId="0196E91C" w14:textId="4CE08DDA" w:rsidR="00313DA6" w:rsidRPr="006923C4" w:rsidRDefault="00313DA6" w:rsidP="00313DA6">
      <w:r>
        <w:tab/>
      </w:r>
      <w:r w:rsidR="00572456">
        <w:t>For the creation of the models</w:t>
      </w:r>
      <w:r w:rsidR="00280C12">
        <w:t>,</w:t>
      </w:r>
      <w:r w:rsidR="00572456">
        <w:t xml:space="preserve"> the same code was used with some small changes. </w:t>
      </w:r>
      <w:r w:rsidR="009677B5">
        <w:t>For all of them</w:t>
      </w:r>
      <w:r w:rsidR="00280C12">
        <w:t>,</w:t>
      </w:r>
      <w:r w:rsidR="009677B5">
        <w:t xml:space="preserve"> the same </w:t>
      </w:r>
      <w:r w:rsidR="00021B47">
        <w:t xml:space="preserve">pre-trained model was used which was ResNet50. This </w:t>
      </w:r>
      <w:r w:rsidR="007C0AFB">
        <w:t>model</w:t>
      </w:r>
      <w:r w:rsidR="00021B47">
        <w:t xml:space="preserve"> </w:t>
      </w:r>
      <w:r w:rsidR="009A4519">
        <w:t xml:space="preserve">showed better results </w:t>
      </w:r>
      <w:r w:rsidR="00AD6C75">
        <w:t xml:space="preserve">for </w:t>
      </w:r>
      <w:r w:rsidR="00BF6ED6">
        <w:t>all classifications</w:t>
      </w:r>
      <w:r w:rsidR="00AD6C75">
        <w:t xml:space="preserve"> </w:t>
      </w:r>
      <w:r w:rsidR="009A4519">
        <w:t xml:space="preserve">than </w:t>
      </w:r>
      <w:r w:rsidR="00AD6C75">
        <w:t>any other</w:t>
      </w:r>
      <w:r w:rsidR="009A4519">
        <w:t xml:space="preserve"> model tested</w:t>
      </w:r>
      <w:r w:rsidR="00AD6C75">
        <w:t>.</w:t>
      </w:r>
      <w:r w:rsidR="003204E5">
        <w:t xml:space="preserve"> </w:t>
      </w:r>
      <w:r w:rsidR="00BF6ED6">
        <w:t>The Resnet50 was built in 4 stages.</w:t>
      </w:r>
      <w:r w:rsidR="00A434B8">
        <w:t xml:space="preserve"> </w:t>
      </w:r>
      <w:r w:rsidR="005C75BD">
        <w:t xml:space="preserve">The </w:t>
      </w:r>
      <w:r w:rsidR="00A434B8" w:rsidRPr="00F667F4">
        <w:t>architecture perform</w:t>
      </w:r>
      <w:r w:rsidR="006C1B9E">
        <w:t>ed</w:t>
      </w:r>
      <w:r w:rsidR="00A434B8" w:rsidRPr="00F667F4">
        <w:t xml:space="preserve"> the initial convolution</w:t>
      </w:r>
      <w:r w:rsidR="00294290" w:rsidRPr="00F667F4">
        <w:t xml:space="preserve"> wit</w:t>
      </w:r>
      <w:r w:rsidR="00797D56">
        <w:t>h</w:t>
      </w:r>
      <w:r w:rsidR="00294290" w:rsidRPr="00F667F4">
        <w:t xml:space="preserve"> </w:t>
      </w:r>
      <w:r w:rsidR="00F667F4" w:rsidRPr="00F667F4">
        <w:t>an</w:t>
      </w:r>
      <w:r w:rsidR="00294290" w:rsidRPr="00F667F4">
        <w:t xml:space="preserve"> image input </w:t>
      </w:r>
      <w:r w:rsidR="00E87459" w:rsidRPr="00F667F4">
        <w:t>of 224</w:t>
      </w:r>
      <w:r w:rsidR="00181F8C" w:rsidRPr="00F667F4">
        <w:t xml:space="preserve"> x 224 x 3</w:t>
      </w:r>
      <w:r w:rsidR="00A434B8" w:rsidRPr="00F667F4">
        <w:t xml:space="preserve"> and </w:t>
      </w:r>
      <w:proofErr w:type="gramStart"/>
      <w:r w:rsidR="00A434B8" w:rsidRPr="00F667F4">
        <w:t>max-pooling</w:t>
      </w:r>
      <w:proofErr w:type="gramEnd"/>
      <w:r w:rsidR="00A434B8" w:rsidRPr="00F667F4">
        <w:t xml:space="preserve"> </w:t>
      </w:r>
      <w:r w:rsidR="00A434B8" w:rsidRPr="00F667F4">
        <w:lastRenderedPageBreak/>
        <w:t>using 7×7 and 3×3 kernel sizes respectivel</w:t>
      </w:r>
      <w:r w:rsidR="000144D6">
        <w:t xml:space="preserve">y. The first stage </w:t>
      </w:r>
      <w:r w:rsidR="00EF4F0C">
        <w:t>ha</w:t>
      </w:r>
      <w:r w:rsidR="00797D56">
        <w:t>d</w:t>
      </w:r>
      <w:r w:rsidR="00EF4F0C">
        <w:t xml:space="preserve"> </w:t>
      </w:r>
      <w:r w:rsidR="00EF4F0C" w:rsidRPr="00EF4F0C">
        <w:t>residual</w:t>
      </w:r>
      <w:r w:rsidR="00AE32D1" w:rsidRPr="00EF4F0C">
        <w:t xml:space="preserve"> blocks containing 3 layers each</w:t>
      </w:r>
      <w:r w:rsidR="008B290E" w:rsidRPr="00EF4F0C">
        <w:t xml:space="preserve"> </w:t>
      </w:r>
      <w:r w:rsidR="005C401D" w:rsidRPr="00EF4F0C">
        <w:t>with a kernel size of 64,64 and 256.</w:t>
      </w:r>
      <w:r w:rsidR="00EF4F0C">
        <w:t xml:space="preserve"> </w:t>
      </w:r>
      <w:r w:rsidR="00EF4F0C" w:rsidRPr="003E5278">
        <w:t xml:space="preserve"> </w:t>
      </w:r>
      <w:r w:rsidR="00C5550F" w:rsidRPr="003E5278">
        <w:t>F</w:t>
      </w:r>
      <w:r w:rsidR="00EF4F0C" w:rsidRPr="003E5278">
        <w:t xml:space="preserve">rom one stage to another, the channel width </w:t>
      </w:r>
      <w:r w:rsidR="003E5278" w:rsidRPr="003E5278">
        <w:t>was</w:t>
      </w:r>
      <w:r w:rsidR="00EF4F0C" w:rsidRPr="003E5278">
        <w:t xml:space="preserve"> </w:t>
      </w:r>
      <w:r w:rsidR="003E5278" w:rsidRPr="003E5278">
        <w:t>doubled,</w:t>
      </w:r>
      <w:r w:rsidR="00EF4F0C" w:rsidRPr="003E5278">
        <w:t xml:space="preserve"> and the size of the input </w:t>
      </w:r>
      <w:r w:rsidR="006C1B9E" w:rsidRPr="003E5278">
        <w:t>was</w:t>
      </w:r>
      <w:r w:rsidR="00EF4F0C" w:rsidRPr="003E5278">
        <w:t xml:space="preserve"> reduced to half</w:t>
      </w:r>
      <w:r w:rsidR="00EA7C41" w:rsidRPr="003E5278">
        <w:t>.</w:t>
      </w:r>
      <w:r w:rsidR="009D1AD2" w:rsidRPr="003E5278">
        <w:t xml:space="preserve"> For each residual </w:t>
      </w:r>
      <w:r w:rsidR="003E5278" w:rsidRPr="003E5278">
        <w:t>function,</w:t>
      </w:r>
      <w:r w:rsidR="009D1AD2" w:rsidRPr="003E5278">
        <w:t> 3 layers</w:t>
      </w:r>
      <w:r w:rsidR="00262DAE" w:rsidRPr="003E5278">
        <w:t xml:space="preserve"> were </w:t>
      </w:r>
      <w:r w:rsidR="009D1AD2" w:rsidRPr="003E5278">
        <w:t>stacked one over the other. The three layers are 1×1, 3×3, 1×1 </w:t>
      </w:r>
      <w:r w:rsidR="003E5278" w:rsidRPr="003E5278">
        <w:t>convolution</w:t>
      </w:r>
      <w:r w:rsidR="009D1AD2" w:rsidRPr="003E5278">
        <w:t xml:space="preserve">. The 1×1 convolution </w:t>
      </w:r>
      <w:r w:rsidR="003E5278" w:rsidRPr="003E5278">
        <w:t>layer</w:t>
      </w:r>
      <w:r w:rsidR="009D1AD2" w:rsidRPr="003E5278">
        <w:t xml:space="preserve"> </w:t>
      </w:r>
      <w:r w:rsidR="003E5278" w:rsidRPr="003E5278">
        <w:t>is</w:t>
      </w:r>
      <w:r w:rsidR="009D1AD2" w:rsidRPr="003E5278">
        <w:t xml:space="preserve"> responsible for reducing and then restoring the dimensions.</w:t>
      </w:r>
      <w:r w:rsidR="003E5278" w:rsidRPr="003E5278">
        <w:t xml:space="preserve"> While the</w:t>
      </w:r>
      <w:r w:rsidR="009D1AD2" w:rsidRPr="003E5278">
        <w:t xml:space="preserve"> 3×3 layer is left as a </w:t>
      </w:r>
      <w:r w:rsidR="007C0AFB">
        <w:rPr>
          <w:noProof/>
        </w:rPr>
        <w:drawing>
          <wp:anchor distT="0" distB="0" distL="114300" distR="114300" simplePos="0" relativeHeight="251584512" behindDoc="0" locked="0" layoutInCell="1" allowOverlap="1" wp14:anchorId="76770FCF" wp14:editId="0628BC85">
            <wp:simplePos x="0" y="0"/>
            <wp:positionH relativeFrom="margin">
              <wp:align>right</wp:align>
            </wp:positionH>
            <wp:positionV relativeFrom="paragraph">
              <wp:posOffset>1209675</wp:posOffset>
            </wp:positionV>
            <wp:extent cx="5731510" cy="4396105"/>
            <wp:effectExtent l="0" t="0" r="2540" b="4445"/>
            <wp:wrapTopAndBottom/>
            <wp:docPr id="3" name="Picture 3"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4396105"/>
                    </a:xfrm>
                    <a:prstGeom prst="rect">
                      <a:avLst/>
                    </a:prstGeom>
                  </pic:spPr>
                </pic:pic>
              </a:graphicData>
            </a:graphic>
          </wp:anchor>
        </w:drawing>
      </w:r>
      <w:r w:rsidR="009D1AD2" w:rsidRPr="003E5278">
        <w:t>bottleneck with smaller input/output dimensions.</w:t>
      </w:r>
    </w:p>
    <w:p w14:paraId="281E93B8" w14:textId="0EF28DD0" w:rsidR="000F5E91" w:rsidRDefault="000F5E91" w:rsidP="005A267F">
      <w:pPr>
        <w:spacing w:before="100" w:beforeAutospacing="1" w:after="100" w:afterAutospacing="1" w:line="240" w:lineRule="auto"/>
      </w:pPr>
    </w:p>
    <w:p w14:paraId="026879F9" w14:textId="17ABC46F" w:rsidR="005A267F" w:rsidRPr="005A5D99" w:rsidRDefault="005A267F" w:rsidP="005A267F">
      <w:pPr>
        <w:spacing w:before="100" w:beforeAutospacing="1" w:after="100" w:afterAutospacing="1" w:line="240" w:lineRule="auto"/>
      </w:pPr>
      <w:r>
        <w:tab/>
        <w:t>From this point</w:t>
      </w:r>
      <w:r w:rsidR="009B5A9C">
        <w:t>,</w:t>
      </w:r>
      <w:r>
        <w:t xml:space="preserve"> </w:t>
      </w:r>
      <w:r w:rsidR="00C37D2E">
        <w:t>the model</w:t>
      </w:r>
      <w:r w:rsidR="00A50433">
        <w:t xml:space="preserve"> layers were freeze and</w:t>
      </w:r>
      <w:r w:rsidR="00C37D2E">
        <w:t xml:space="preserve"> w</w:t>
      </w:r>
      <w:r w:rsidR="009B5A9C">
        <w:t>ere</w:t>
      </w:r>
      <w:r w:rsidR="00C37D2E">
        <w:t xml:space="preserve"> fine-tuned by </w:t>
      </w:r>
      <w:r w:rsidR="00200265">
        <w:t>removing the upcoming layers and adding the ones deve</w:t>
      </w:r>
      <w:r w:rsidR="00124900">
        <w:t xml:space="preserve">loped for new classifications. </w:t>
      </w:r>
      <w:r w:rsidR="00DE21FC">
        <w:t xml:space="preserve">Using </w:t>
      </w:r>
      <w:proofErr w:type="spellStart"/>
      <w:r w:rsidR="00DE21FC">
        <w:t>keras</w:t>
      </w:r>
      <w:proofErr w:type="spellEnd"/>
      <w:r w:rsidR="00DE21FC">
        <w:t xml:space="preserve"> tuner </w:t>
      </w:r>
      <w:r w:rsidR="005A62D8">
        <w:t xml:space="preserve">a number between 1 and 3 </w:t>
      </w:r>
      <w:r w:rsidR="009C1BF3">
        <w:t xml:space="preserve">of </w:t>
      </w:r>
      <w:r w:rsidR="0001599E">
        <w:t>convolutional</w:t>
      </w:r>
      <w:r w:rsidR="00820F0A">
        <w:t xml:space="preserve"> </w:t>
      </w:r>
      <w:r w:rsidR="0001599E">
        <w:t xml:space="preserve">blocks were added. A </w:t>
      </w:r>
      <w:r w:rsidR="00DC5FCD">
        <w:t>convolutional</w:t>
      </w:r>
      <w:r w:rsidR="0001599E">
        <w:t xml:space="preserve"> block </w:t>
      </w:r>
      <w:r w:rsidR="00402994">
        <w:t>consists</w:t>
      </w:r>
      <w:r w:rsidR="0001599E">
        <w:t xml:space="preserve"> of a 3</w:t>
      </w:r>
      <w:r w:rsidR="00DC5FCD">
        <w:t xml:space="preserve">*3 convolutional layer, batch normalization and activation </w:t>
      </w:r>
      <w:r w:rsidR="00EE34CA">
        <w:t>function. A</w:t>
      </w:r>
      <w:r w:rsidR="001A3890">
        <w:t xml:space="preserve"> </w:t>
      </w:r>
      <w:r w:rsidR="00EE34CA">
        <w:t>dropout</w:t>
      </w:r>
      <w:r w:rsidR="001A3890">
        <w:t xml:space="preserve"> layer </w:t>
      </w:r>
      <w:r w:rsidR="00EE34CA">
        <w:t>was</w:t>
      </w:r>
      <w:r w:rsidR="001A3890">
        <w:t xml:space="preserve"> added </w:t>
      </w:r>
      <w:r w:rsidR="00EE34CA">
        <w:t>to prevent overfitting.</w:t>
      </w:r>
      <w:r w:rsidR="00402994">
        <w:t xml:space="preserve"> Afterwards</w:t>
      </w:r>
      <w:r w:rsidR="009B5A9C">
        <w:t>,</w:t>
      </w:r>
      <w:r w:rsidR="00402994">
        <w:t xml:space="preserve"> a global max poling and a flatten layer </w:t>
      </w:r>
      <w:r w:rsidR="00582C47">
        <w:t>were added.</w:t>
      </w:r>
      <w:r w:rsidR="008E17F6">
        <w:t xml:space="preserve"> </w:t>
      </w:r>
      <w:r w:rsidR="009B5A9C">
        <w:t>T</w:t>
      </w:r>
      <w:r w:rsidR="008E17F6">
        <w:t xml:space="preserve">he final </w:t>
      </w:r>
      <w:r w:rsidR="007C16B0">
        <w:t>part between</w:t>
      </w:r>
      <w:r w:rsidR="00C76258">
        <w:t xml:space="preserve"> 1 and 3 </w:t>
      </w:r>
      <w:r w:rsidR="008E17F6">
        <w:t>dens</w:t>
      </w:r>
      <w:r w:rsidR="00DA10E7">
        <w:t xml:space="preserve">e </w:t>
      </w:r>
      <w:r w:rsidR="00AA4183">
        <w:t>blocks</w:t>
      </w:r>
      <w:r w:rsidR="00DA10E7">
        <w:t xml:space="preserve"> </w:t>
      </w:r>
      <w:r w:rsidR="00C76258">
        <w:t>w</w:t>
      </w:r>
      <w:r w:rsidR="009B5A9C">
        <w:t>as</w:t>
      </w:r>
      <w:r w:rsidR="00C76258">
        <w:t xml:space="preserve"> </w:t>
      </w:r>
      <w:r w:rsidR="00DA10E7">
        <w:t>added</w:t>
      </w:r>
      <w:r w:rsidR="006C19FB">
        <w:t xml:space="preserve"> which had a 3*3 </w:t>
      </w:r>
      <w:r w:rsidR="00C76258">
        <w:t>dense layer, batch normalization and activation function</w:t>
      </w:r>
      <w:r w:rsidR="001D3BDD">
        <w:t>.</w:t>
      </w:r>
      <w:r w:rsidR="007C16B0">
        <w:t xml:space="preserve"> The last dense layer </w:t>
      </w:r>
      <w:r w:rsidR="00A25A05">
        <w:t xml:space="preserve">is the </w:t>
      </w:r>
      <w:r w:rsidR="00AA4183">
        <w:t>output</w:t>
      </w:r>
      <w:r w:rsidR="00A25A05">
        <w:t xml:space="preserve"> layer which is </w:t>
      </w:r>
      <w:proofErr w:type="spellStart"/>
      <w:r w:rsidR="00AA4183">
        <w:t>Softmax</w:t>
      </w:r>
      <w:proofErr w:type="spellEnd"/>
      <w:r w:rsidR="00A25A05">
        <w:t xml:space="preserve"> for age and ethnicity </w:t>
      </w:r>
      <w:r w:rsidR="00AA4183">
        <w:t>and Sigmoid for gender</w:t>
      </w:r>
    </w:p>
    <w:p w14:paraId="0BEE9BAB" w14:textId="77777777" w:rsidR="005A5D99" w:rsidRPr="0054640B" w:rsidRDefault="005A5D99" w:rsidP="005A5D99">
      <w:pPr>
        <w:spacing w:before="100" w:beforeAutospacing="1" w:after="100" w:afterAutospacing="1"/>
        <w:ind w:firstLine="720"/>
      </w:pPr>
    </w:p>
    <w:p w14:paraId="1AC52B66" w14:textId="77777777" w:rsidR="0054640B" w:rsidRDefault="0054640B" w:rsidP="0054640B">
      <w:pPr>
        <w:spacing w:before="100" w:beforeAutospacing="1" w:after="100" w:afterAutospacing="1"/>
        <w:rPr>
          <w:rFonts w:ascii="Times New Roman" w:eastAsia="Times New Roman" w:hAnsi="Times New Roman" w:cs="Times New Roman"/>
          <w:sz w:val="24"/>
          <w:szCs w:val="24"/>
          <w:lang w:eastAsia="en-GB"/>
        </w:rPr>
      </w:pPr>
    </w:p>
    <w:p w14:paraId="1184A1A1" w14:textId="2AE8E320" w:rsidR="007C790E" w:rsidRDefault="007C790E" w:rsidP="000D7577">
      <w:pPr>
        <w:pStyle w:val="Heading2"/>
      </w:pPr>
      <w:r>
        <w:rPr>
          <w:noProof/>
        </w:rPr>
        <w:lastRenderedPageBreak/>
        <w:drawing>
          <wp:anchor distT="0" distB="0" distL="114300" distR="114300" simplePos="0" relativeHeight="251603968" behindDoc="0" locked="0" layoutInCell="1" allowOverlap="1" wp14:anchorId="25239C21" wp14:editId="0E1885AF">
            <wp:simplePos x="0" y="0"/>
            <wp:positionH relativeFrom="margin">
              <wp:align>center</wp:align>
            </wp:positionH>
            <wp:positionV relativeFrom="paragraph">
              <wp:posOffset>0</wp:posOffset>
            </wp:positionV>
            <wp:extent cx="4391025" cy="3467100"/>
            <wp:effectExtent l="0" t="0" r="9525"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391025" cy="3467100"/>
                    </a:xfrm>
                    <a:prstGeom prst="rect">
                      <a:avLst/>
                    </a:prstGeom>
                  </pic:spPr>
                </pic:pic>
              </a:graphicData>
            </a:graphic>
            <wp14:sizeRelH relativeFrom="margin">
              <wp14:pctWidth>0</wp14:pctWidth>
            </wp14:sizeRelH>
            <wp14:sizeRelV relativeFrom="margin">
              <wp14:pctHeight>0</wp14:pctHeight>
            </wp14:sizeRelV>
          </wp:anchor>
        </w:drawing>
      </w:r>
    </w:p>
    <w:p w14:paraId="38B5FCF8" w14:textId="48742825" w:rsidR="005D6090" w:rsidRDefault="004F2C59" w:rsidP="005D6090">
      <w:r>
        <w:rPr>
          <w:noProof/>
        </w:rPr>
        <w:drawing>
          <wp:anchor distT="0" distB="0" distL="114300" distR="114300" simplePos="0" relativeHeight="251607040" behindDoc="0" locked="0" layoutInCell="1" allowOverlap="1" wp14:anchorId="68EAC238" wp14:editId="1DC67277">
            <wp:simplePos x="0" y="0"/>
            <wp:positionH relativeFrom="margin">
              <wp:align>center</wp:align>
            </wp:positionH>
            <wp:positionV relativeFrom="paragraph">
              <wp:posOffset>1096645</wp:posOffset>
            </wp:positionV>
            <wp:extent cx="6496050" cy="3850640"/>
            <wp:effectExtent l="0" t="0" r="0" b="0"/>
            <wp:wrapTopAndBottom/>
            <wp:docPr id="5" name="Picture 5"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496050" cy="3850640"/>
                    </a:xfrm>
                    <a:prstGeom prst="rect">
                      <a:avLst/>
                    </a:prstGeom>
                  </pic:spPr>
                </pic:pic>
              </a:graphicData>
            </a:graphic>
            <wp14:sizeRelH relativeFrom="margin">
              <wp14:pctWidth>0</wp14:pctWidth>
            </wp14:sizeRelH>
            <wp14:sizeRelV relativeFrom="margin">
              <wp14:pctHeight>0</wp14:pctHeight>
            </wp14:sizeRelV>
          </wp:anchor>
        </w:drawing>
      </w:r>
      <w:r w:rsidR="00402C69">
        <w:tab/>
      </w:r>
      <w:r w:rsidR="003B3783">
        <w:t xml:space="preserve">Thanks to </w:t>
      </w:r>
      <w:proofErr w:type="spellStart"/>
      <w:r w:rsidR="003B3783">
        <w:t>keras</w:t>
      </w:r>
      <w:proofErr w:type="spellEnd"/>
      <w:r w:rsidR="003B3783">
        <w:t xml:space="preserve"> tuner a lot of parameters </w:t>
      </w:r>
      <w:r w:rsidR="009F559E">
        <w:t>could</w:t>
      </w:r>
      <w:r w:rsidR="003B3783">
        <w:t xml:space="preserve"> be </w:t>
      </w:r>
      <w:r w:rsidR="009F559E">
        <w:t>hyper tuned</w:t>
      </w:r>
      <w:r w:rsidR="00F6687B">
        <w:t xml:space="preserve"> such as the number of convolutional and dense units </w:t>
      </w:r>
      <w:r w:rsidR="00C76B40">
        <w:t>and</w:t>
      </w:r>
      <w:r w:rsidR="00306735">
        <w:t xml:space="preserve"> the number of </w:t>
      </w:r>
      <w:r w:rsidR="00EE7DFE">
        <w:t>neurons for each layer. The number of neurons w</w:t>
      </w:r>
      <w:r w:rsidR="009B5A9C">
        <w:t>as</w:t>
      </w:r>
      <w:r w:rsidR="00EE7DFE">
        <w:t xml:space="preserve"> in a ra</w:t>
      </w:r>
      <w:r w:rsidR="009B5A9C">
        <w:t>n</w:t>
      </w:r>
      <w:r w:rsidR="00EE7DFE">
        <w:t xml:space="preserve">ge between </w:t>
      </w:r>
      <w:r w:rsidR="00C76B40">
        <w:t>32 and 512.</w:t>
      </w:r>
      <w:r w:rsidR="009B5A9C">
        <w:t xml:space="preserve"> </w:t>
      </w:r>
      <w:r w:rsidR="00CE3ED7">
        <w:t xml:space="preserve">The learning rate and regularization rate also took values between </w:t>
      </w:r>
      <w:r w:rsidR="001568AC" w:rsidRPr="001568AC">
        <w:t>1e-5</w:t>
      </w:r>
      <w:r w:rsidR="001568AC">
        <w:t xml:space="preserve"> and</w:t>
      </w:r>
      <w:r w:rsidR="001568AC" w:rsidRPr="001568AC">
        <w:t xml:space="preserve"> 1e-2</w:t>
      </w:r>
      <w:r w:rsidR="00BB036A">
        <w:t xml:space="preserve">. As for the </w:t>
      </w:r>
      <w:r w:rsidR="00877095">
        <w:t>dropout rate the range was between 0 and 0.2.</w:t>
      </w:r>
      <w:r w:rsidR="00EE34CA">
        <w:t xml:space="preserve"> </w:t>
      </w:r>
      <w:r w:rsidR="00384EEA">
        <w:t>Furthermore</w:t>
      </w:r>
      <w:r w:rsidR="00A06227">
        <w:t>, this</w:t>
      </w:r>
      <w:r w:rsidR="00EE34CA">
        <w:t xml:space="preserve"> tool </w:t>
      </w:r>
      <w:r w:rsidR="00A9307D">
        <w:t xml:space="preserve">provided the opportunity to try different optimizers such as Adam, </w:t>
      </w:r>
      <w:proofErr w:type="spellStart"/>
      <w:r w:rsidR="00A9307D">
        <w:t>Adagrad</w:t>
      </w:r>
      <w:proofErr w:type="spellEnd"/>
      <w:r w:rsidR="00A9307D">
        <w:t xml:space="preserve"> and SGD</w:t>
      </w:r>
      <w:r w:rsidR="00384EEA">
        <w:t xml:space="preserve">. </w:t>
      </w:r>
    </w:p>
    <w:p w14:paraId="00578F55" w14:textId="5A7795AD" w:rsidR="004F2C59" w:rsidRDefault="00C16C84" w:rsidP="005D6090">
      <w:r>
        <w:rPr>
          <w:noProof/>
        </w:rPr>
        <w:lastRenderedPageBreak/>
        <w:drawing>
          <wp:anchor distT="0" distB="0" distL="114300" distR="114300" simplePos="0" relativeHeight="251684864" behindDoc="0" locked="0" layoutInCell="1" allowOverlap="1" wp14:anchorId="6BDF1326" wp14:editId="21F9FA7F">
            <wp:simplePos x="0" y="0"/>
            <wp:positionH relativeFrom="column">
              <wp:posOffset>4235450</wp:posOffset>
            </wp:positionH>
            <wp:positionV relativeFrom="paragraph">
              <wp:posOffset>551815</wp:posOffset>
            </wp:positionV>
            <wp:extent cx="1647190" cy="454025"/>
            <wp:effectExtent l="0" t="0" r="0" b="3175"/>
            <wp:wrapTopAndBottom/>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647190" cy="4540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4688" behindDoc="0" locked="0" layoutInCell="1" allowOverlap="1" wp14:anchorId="273B36ED" wp14:editId="5A5CF175">
            <wp:simplePos x="0" y="0"/>
            <wp:positionH relativeFrom="margin">
              <wp:posOffset>180975</wp:posOffset>
            </wp:positionH>
            <wp:positionV relativeFrom="paragraph">
              <wp:posOffset>494030</wp:posOffset>
            </wp:positionV>
            <wp:extent cx="1845945" cy="495935"/>
            <wp:effectExtent l="0" t="0" r="1905" b="0"/>
            <wp:wrapTopAndBottom/>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845945" cy="4959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38056015" wp14:editId="7056BBBD">
            <wp:simplePos x="0" y="0"/>
            <wp:positionH relativeFrom="column">
              <wp:posOffset>2268184</wp:posOffset>
            </wp:positionH>
            <wp:positionV relativeFrom="paragraph">
              <wp:posOffset>508683</wp:posOffset>
            </wp:positionV>
            <wp:extent cx="1688465" cy="509270"/>
            <wp:effectExtent l="0" t="0" r="6985" b="5080"/>
            <wp:wrapTopAndBottom/>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688465" cy="509270"/>
                    </a:xfrm>
                    <a:prstGeom prst="rect">
                      <a:avLst/>
                    </a:prstGeom>
                  </pic:spPr>
                </pic:pic>
              </a:graphicData>
            </a:graphic>
            <wp14:sizeRelH relativeFrom="margin">
              <wp14:pctWidth>0</wp14:pctWidth>
            </wp14:sizeRelH>
            <wp14:sizeRelV relativeFrom="margin">
              <wp14:pctHeight>0</wp14:pctHeight>
            </wp14:sizeRelV>
          </wp:anchor>
        </w:drawing>
      </w:r>
      <w:r w:rsidR="009C6DEF">
        <w:t>The number</w:t>
      </w:r>
      <w:r w:rsidR="003B01EE">
        <w:t xml:space="preserve"> of epochs used for training va</w:t>
      </w:r>
      <w:r w:rsidR="002456DD">
        <w:t>ried between 50 and 100 epoch</w:t>
      </w:r>
      <w:r w:rsidR="00203F91">
        <w:t>s</w:t>
      </w:r>
      <w:r w:rsidR="002456DD">
        <w:t xml:space="preserve"> depending on the model</w:t>
      </w:r>
      <w:r w:rsidR="00C44EF6">
        <w:t>.</w:t>
      </w:r>
      <w:r w:rsidR="00C44EF6">
        <w:rPr>
          <w:noProof/>
        </w:rPr>
        <w:t xml:space="preserve"> </w:t>
      </w:r>
      <w:r w:rsidR="004F2C59">
        <w:tab/>
      </w:r>
    </w:p>
    <w:p w14:paraId="52CBAEE5" w14:textId="288294B3" w:rsidR="00E85B48" w:rsidRDefault="0074457C" w:rsidP="0074457C">
      <w:r>
        <w:tab/>
        <w:t xml:space="preserve">As for the user interface once the image is uploaded </w:t>
      </w:r>
      <w:r w:rsidR="00457D3D">
        <w:t xml:space="preserve">in the application and the predict button is pressed the </w:t>
      </w:r>
      <w:proofErr w:type="spellStart"/>
      <w:r w:rsidR="00642D31">
        <w:t>H</w:t>
      </w:r>
      <w:r w:rsidR="00457D3D">
        <w:t>aar</w:t>
      </w:r>
      <w:proofErr w:type="spellEnd"/>
      <w:r w:rsidR="00457D3D">
        <w:t xml:space="preserve"> cascade algorithm will crop the face out of the image </w:t>
      </w:r>
      <w:r w:rsidR="00846719">
        <w:t>and will f</w:t>
      </w:r>
      <w:r w:rsidR="009B5A9C">
        <w:t>e</w:t>
      </w:r>
      <w:r w:rsidR="00846719">
        <w:t>ed it to the models.</w:t>
      </w:r>
      <w:r w:rsidR="003D399E">
        <w:t xml:space="preserve"> Each model will make 5 prediction</w:t>
      </w:r>
      <w:r w:rsidR="009B5A9C">
        <w:t>s</w:t>
      </w:r>
      <w:r w:rsidR="003D399E">
        <w:t xml:space="preserve"> for a photo and the most predicted class will be displayed in a text </w:t>
      </w:r>
      <w:r w:rsidR="00642D31">
        <w:t>box.</w:t>
      </w:r>
    </w:p>
    <w:p w14:paraId="08FA66ED" w14:textId="33F460A7" w:rsidR="00642D31" w:rsidRDefault="00642D31" w:rsidP="003D1D33">
      <w:pPr>
        <w:pStyle w:val="Heading1"/>
      </w:pPr>
      <w:r>
        <w:t>4</w:t>
      </w:r>
      <w:r w:rsidR="003D1D33">
        <w:t>.Evaluation:</w:t>
      </w:r>
    </w:p>
    <w:p w14:paraId="412CABC1" w14:textId="46C65843" w:rsidR="000A0E3F" w:rsidRPr="000A0E3F" w:rsidRDefault="00052C88" w:rsidP="00052C88">
      <w:pPr>
        <w:pStyle w:val="Heading2"/>
      </w:pPr>
      <w:r>
        <w:t>4.1. Gender detection</w:t>
      </w:r>
    </w:p>
    <w:p w14:paraId="3C0059B7" w14:textId="0645746F" w:rsidR="00F76E82" w:rsidRDefault="008B048B" w:rsidP="00F76E82">
      <w:pPr>
        <w:pStyle w:val="HTMLPreformatted"/>
        <w:shd w:val="clear" w:color="auto" w:fill="FFFFFF"/>
        <w:wordWrap w:val="0"/>
        <w:textAlignment w:val="baseline"/>
        <w:rPr>
          <w:rFonts w:asciiTheme="minorHAnsi" w:eastAsiaTheme="minorHAnsi" w:hAnsiTheme="minorHAnsi" w:cstheme="minorBidi"/>
          <w:sz w:val="22"/>
          <w:szCs w:val="22"/>
          <w:lang w:eastAsia="en-US"/>
        </w:rPr>
      </w:pPr>
      <w:r>
        <w:rPr>
          <w:noProof/>
          <w:color w:val="000000"/>
          <w:sz w:val="21"/>
          <w:szCs w:val="21"/>
        </w:rPr>
        <w:drawing>
          <wp:anchor distT="0" distB="0" distL="114300" distR="114300" simplePos="0" relativeHeight="251709440" behindDoc="0" locked="0" layoutInCell="1" allowOverlap="1" wp14:anchorId="56979415" wp14:editId="73C8E589">
            <wp:simplePos x="0" y="0"/>
            <wp:positionH relativeFrom="margin">
              <wp:align>right</wp:align>
            </wp:positionH>
            <wp:positionV relativeFrom="paragraph">
              <wp:posOffset>450586</wp:posOffset>
            </wp:positionV>
            <wp:extent cx="5727700" cy="2156460"/>
            <wp:effectExtent l="0" t="0" r="6350" b="0"/>
            <wp:wrapTopAndBottom/>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27700" cy="2156460"/>
                    </a:xfrm>
                    <a:prstGeom prst="rect">
                      <a:avLst/>
                    </a:prstGeom>
                  </pic:spPr>
                </pic:pic>
              </a:graphicData>
            </a:graphic>
            <wp14:sizeRelH relativeFrom="margin">
              <wp14:pctWidth>0</wp14:pctWidth>
            </wp14:sizeRelH>
          </wp:anchor>
        </w:drawing>
      </w:r>
      <w:r w:rsidR="00677225">
        <w:tab/>
      </w:r>
      <w:r w:rsidR="00677225" w:rsidRPr="00F76E82">
        <w:rPr>
          <w:rFonts w:asciiTheme="minorHAnsi" w:eastAsiaTheme="minorHAnsi" w:hAnsiTheme="minorHAnsi" w:cstheme="minorBidi"/>
          <w:sz w:val="22"/>
          <w:szCs w:val="22"/>
          <w:lang w:eastAsia="en-US"/>
        </w:rPr>
        <w:t>Among all</w:t>
      </w:r>
      <w:r w:rsidR="00DF2C1F" w:rsidRPr="00F76E82">
        <w:rPr>
          <w:rFonts w:asciiTheme="minorHAnsi" w:eastAsiaTheme="minorHAnsi" w:hAnsiTheme="minorHAnsi" w:cstheme="minorBidi"/>
          <w:sz w:val="22"/>
          <w:szCs w:val="22"/>
          <w:lang w:eastAsia="en-US"/>
        </w:rPr>
        <w:t xml:space="preserve"> the models</w:t>
      </w:r>
      <w:r w:rsidR="00677225" w:rsidRPr="00F76E82">
        <w:rPr>
          <w:rFonts w:asciiTheme="minorHAnsi" w:eastAsiaTheme="minorHAnsi" w:hAnsiTheme="minorHAnsi" w:cstheme="minorBidi"/>
          <w:sz w:val="22"/>
          <w:szCs w:val="22"/>
          <w:lang w:eastAsia="en-US"/>
        </w:rPr>
        <w:t xml:space="preserve"> </w:t>
      </w:r>
      <w:r w:rsidR="00DF2C1F" w:rsidRPr="00F76E82">
        <w:rPr>
          <w:rFonts w:asciiTheme="minorHAnsi" w:eastAsiaTheme="minorHAnsi" w:hAnsiTheme="minorHAnsi" w:cstheme="minorBidi"/>
          <w:sz w:val="22"/>
          <w:szCs w:val="22"/>
          <w:lang w:eastAsia="en-US"/>
        </w:rPr>
        <w:t>gender detection proved to be the</w:t>
      </w:r>
      <w:r w:rsidR="00A70002" w:rsidRPr="00F76E82">
        <w:rPr>
          <w:rFonts w:asciiTheme="minorHAnsi" w:eastAsiaTheme="minorHAnsi" w:hAnsiTheme="minorHAnsi" w:cstheme="minorBidi"/>
          <w:sz w:val="22"/>
          <w:szCs w:val="22"/>
          <w:lang w:eastAsia="en-US"/>
        </w:rPr>
        <w:t xml:space="preserve"> most efficient</w:t>
      </w:r>
      <w:r w:rsidR="00BB6426" w:rsidRPr="00F76E82">
        <w:rPr>
          <w:rFonts w:asciiTheme="minorHAnsi" w:eastAsiaTheme="minorHAnsi" w:hAnsiTheme="minorHAnsi" w:cstheme="minorBidi"/>
          <w:sz w:val="22"/>
          <w:szCs w:val="22"/>
          <w:lang w:eastAsia="en-US"/>
        </w:rPr>
        <w:t>. During training</w:t>
      </w:r>
      <w:r w:rsidR="00A212F2">
        <w:rPr>
          <w:rFonts w:asciiTheme="minorHAnsi" w:eastAsiaTheme="minorHAnsi" w:hAnsiTheme="minorHAnsi" w:cstheme="minorBidi"/>
          <w:sz w:val="22"/>
          <w:szCs w:val="22"/>
          <w:lang w:eastAsia="en-US"/>
        </w:rPr>
        <w:t>,</w:t>
      </w:r>
      <w:r w:rsidR="00BB6426" w:rsidRPr="00F76E82">
        <w:rPr>
          <w:rFonts w:asciiTheme="minorHAnsi" w:eastAsiaTheme="minorHAnsi" w:hAnsiTheme="minorHAnsi" w:cstheme="minorBidi"/>
          <w:sz w:val="22"/>
          <w:szCs w:val="22"/>
          <w:lang w:eastAsia="en-US"/>
        </w:rPr>
        <w:t xml:space="preserve"> </w:t>
      </w:r>
      <w:r w:rsidR="007A2E15" w:rsidRPr="00F76E82">
        <w:rPr>
          <w:rFonts w:asciiTheme="minorHAnsi" w:eastAsiaTheme="minorHAnsi" w:hAnsiTheme="minorHAnsi" w:cstheme="minorBidi"/>
          <w:sz w:val="22"/>
          <w:szCs w:val="22"/>
          <w:lang w:eastAsia="en-US"/>
        </w:rPr>
        <w:t xml:space="preserve">it achieved </w:t>
      </w:r>
      <w:r w:rsidR="00EC532C" w:rsidRPr="00F76E82">
        <w:rPr>
          <w:rFonts w:asciiTheme="minorHAnsi" w:eastAsiaTheme="minorHAnsi" w:hAnsiTheme="minorHAnsi" w:cstheme="minorBidi"/>
          <w:sz w:val="22"/>
          <w:szCs w:val="22"/>
          <w:lang w:eastAsia="en-US"/>
        </w:rPr>
        <w:t xml:space="preserve">a </w:t>
      </w:r>
      <w:r w:rsidR="00D544EB">
        <w:rPr>
          <w:rFonts w:asciiTheme="minorHAnsi" w:eastAsiaTheme="minorHAnsi" w:hAnsiTheme="minorHAnsi" w:cstheme="minorBidi"/>
          <w:sz w:val="22"/>
          <w:szCs w:val="22"/>
          <w:lang w:eastAsia="en-US"/>
        </w:rPr>
        <w:t xml:space="preserve">validation </w:t>
      </w:r>
      <w:r w:rsidR="00D544EB" w:rsidRPr="00F76E82">
        <w:rPr>
          <w:rFonts w:asciiTheme="minorHAnsi" w:eastAsiaTheme="minorHAnsi" w:hAnsiTheme="minorHAnsi" w:cstheme="minorBidi"/>
          <w:sz w:val="22"/>
          <w:szCs w:val="22"/>
          <w:lang w:eastAsia="en-US"/>
        </w:rPr>
        <w:t>loss</w:t>
      </w:r>
      <w:r w:rsidR="00F76E82" w:rsidRPr="00F76E82">
        <w:rPr>
          <w:rFonts w:asciiTheme="minorHAnsi" w:eastAsiaTheme="minorHAnsi" w:hAnsiTheme="minorHAnsi" w:cstheme="minorBidi"/>
          <w:sz w:val="22"/>
          <w:szCs w:val="22"/>
          <w:lang w:eastAsia="en-US"/>
        </w:rPr>
        <w:t xml:space="preserve"> </w:t>
      </w:r>
      <w:r w:rsidR="00703B00" w:rsidRPr="00F76E82">
        <w:rPr>
          <w:rFonts w:asciiTheme="minorHAnsi" w:eastAsiaTheme="minorHAnsi" w:hAnsiTheme="minorHAnsi" w:cstheme="minorBidi"/>
          <w:sz w:val="22"/>
          <w:szCs w:val="22"/>
          <w:lang w:eastAsia="en-US"/>
        </w:rPr>
        <w:t>of 0.1583</w:t>
      </w:r>
      <w:r w:rsidR="00055E71">
        <w:rPr>
          <w:rFonts w:asciiTheme="minorHAnsi" w:eastAsiaTheme="minorHAnsi" w:hAnsiTheme="minorHAnsi" w:cstheme="minorBidi"/>
          <w:sz w:val="22"/>
          <w:szCs w:val="22"/>
          <w:lang w:eastAsia="en-US"/>
        </w:rPr>
        <w:t xml:space="preserve"> and </w:t>
      </w:r>
      <w:r w:rsidR="00D544EB">
        <w:rPr>
          <w:rFonts w:asciiTheme="minorHAnsi" w:eastAsiaTheme="minorHAnsi" w:hAnsiTheme="minorHAnsi" w:cstheme="minorBidi"/>
          <w:sz w:val="22"/>
          <w:szCs w:val="22"/>
          <w:lang w:eastAsia="en-US"/>
        </w:rPr>
        <w:t>validation accuracy</w:t>
      </w:r>
      <w:r w:rsidR="00055E71">
        <w:rPr>
          <w:rFonts w:asciiTheme="minorHAnsi" w:eastAsiaTheme="minorHAnsi" w:hAnsiTheme="minorHAnsi" w:cstheme="minorBidi"/>
          <w:sz w:val="22"/>
          <w:szCs w:val="22"/>
          <w:lang w:eastAsia="en-US"/>
        </w:rPr>
        <w:t xml:space="preserve"> of </w:t>
      </w:r>
      <w:r w:rsidR="00D544EB">
        <w:rPr>
          <w:rFonts w:asciiTheme="minorHAnsi" w:eastAsiaTheme="minorHAnsi" w:hAnsiTheme="minorHAnsi" w:cstheme="minorBidi"/>
          <w:sz w:val="22"/>
          <w:szCs w:val="22"/>
          <w:lang w:eastAsia="en-US"/>
        </w:rPr>
        <w:t>96.37%</w:t>
      </w:r>
      <w:r w:rsidR="00FA07E5">
        <w:rPr>
          <w:rFonts w:asciiTheme="minorHAnsi" w:eastAsiaTheme="minorHAnsi" w:hAnsiTheme="minorHAnsi" w:cstheme="minorBidi"/>
          <w:sz w:val="22"/>
          <w:szCs w:val="22"/>
          <w:lang w:eastAsia="en-US"/>
        </w:rPr>
        <w:t xml:space="preserve"> at the 12</w:t>
      </w:r>
      <w:r w:rsidR="00FA07E5" w:rsidRPr="00FA07E5">
        <w:rPr>
          <w:rFonts w:asciiTheme="minorHAnsi" w:eastAsiaTheme="minorHAnsi" w:hAnsiTheme="minorHAnsi" w:cstheme="minorBidi"/>
          <w:sz w:val="22"/>
          <w:szCs w:val="22"/>
          <w:vertAlign w:val="superscript"/>
          <w:lang w:eastAsia="en-US"/>
        </w:rPr>
        <w:t>th</w:t>
      </w:r>
      <w:r w:rsidR="00FA07E5">
        <w:rPr>
          <w:rFonts w:asciiTheme="minorHAnsi" w:eastAsiaTheme="minorHAnsi" w:hAnsiTheme="minorHAnsi" w:cstheme="minorBidi"/>
          <w:sz w:val="22"/>
          <w:szCs w:val="22"/>
          <w:lang w:eastAsia="en-US"/>
        </w:rPr>
        <w:t xml:space="preserve"> </w:t>
      </w:r>
      <w:r w:rsidR="00703B00">
        <w:rPr>
          <w:rFonts w:asciiTheme="minorHAnsi" w:eastAsiaTheme="minorHAnsi" w:hAnsiTheme="minorHAnsi" w:cstheme="minorBidi"/>
          <w:sz w:val="22"/>
          <w:szCs w:val="22"/>
          <w:lang w:eastAsia="en-US"/>
        </w:rPr>
        <w:t>epoch.</w:t>
      </w:r>
    </w:p>
    <w:p w14:paraId="05FF43B7" w14:textId="208E4C81" w:rsidR="00B219B1" w:rsidRDefault="00B219B1" w:rsidP="00F76E82">
      <w:pPr>
        <w:pStyle w:val="HTMLPreformatted"/>
        <w:shd w:val="clear" w:color="auto" w:fill="FFFFFF"/>
        <w:wordWrap w:val="0"/>
        <w:textAlignment w:val="baseline"/>
        <w:rPr>
          <w:rFonts w:asciiTheme="minorHAnsi" w:eastAsiaTheme="minorHAnsi" w:hAnsiTheme="minorHAnsi" w:cstheme="minorBidi"/>
          <w:sz w:val="22"/>
          <w:szCs w:val="22"/>
          <w:lang w:eastAsia="en-US"/>
        </w:rPr>
      </w:pPr>
    </w:p>
    <w:p w14:paraId="0F7B06E7" w14:textId="4E044AD6" w:rsidR="0034798E" w:rsidRPr="00F76E82" w:rsidRDefault="00426A41" w:rsidP="00F76E82">
      <w:pPr>
        <w:pStyle w:val="HTMLPreformatted"/>
        <w:shd w:val="clear" w:color="auto" w:fill="FFFFFF"/>
        <w:wordWrap w:val="0"/>
        <w:textAlignment w:val="baseline"/>
        <w:rPr>
          <w:color w:val="000000"/>
          <w:sz w:val="21"/>
          <w:szCs w:val="21"/>
        </w:rPr>
      </w:pPr>
      <w:r>
        <w:rPr>
          <w:noProof/>
          <w:color w:val="000000"/>
          <w:sz w:val="21"/>
          <w:szCs w:val="21"/>
        </w:rPr>
        <w:drawing>
          <wp:anchor distT="0" distB="0" distL="114300" distR="114300" simplePos="0" relativeHeight="251691008" behindDoc="0" locked="0" layoutInCell="1" allowOverlap="1" wp14:anchorId="719F686C" wp14:editId="443925F5">
            <wp:simplePos x="0" y="0"/>
            <wp:positionH relativeFrom="margin">
              <wp:align>right</wp:align>
            </wp:positionH>
            <wp:positionV relativeFrom="paragraph">
              <wp:posOffset>475208</wp:posOffset>
            </wp:positionV>
            <wp:extent cx="5731510" cy="532765"/>
            <wp:effectExtent l="0" t="0" r="2540" b="63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731510" cy="532765"/>
                    </a:xfrm>
                    <a:prstGeom prst="rect">
                      <a:avLst/>
                    </a:prstGeom>
                  </pic:spPr>
                </pic:pic>
              </a:graphicData>
            </a:graphic>
          </wp:anchor>
        </w:drawing>
      </w:r>
      <w:r w:rsidR="00B219B1">
        <w:rPr>
          <w:rFonts w:asciiTheme="minorHAnsi" w:eastAsiaTheme="minorHAnsi" w:hAnsiTheme="minorHAnsi" w:cstheme="minorBidi"/>
          <w:sz w:val="22"/>
          <w:szCs w:val="22"/>
          <w:lang w:eastAsia="en-US"/>
        </w:rPr>
        <w:tab/>
      </w:r>
      <w:r w:rsidR="0034798E">
        <w:rPr>
          <w:rFonts w:asciiTheme="minorHAnsi" w:eastAsiaTheme="minorHAnsi" w:hAnsiTheme="minorHAnsi" w:cstheme="minorBidi"/>
          <w:sz w:val="22"/>
          <w:szCs w:val="22"/>
          <w:lang w:eastAsia="en-US"/>
        </w:rPr>
        <w:t xml:space="preserve">After the </w:t>
      </w:r>
      <w:r w:rsidR="00712C04">
        <w:rPr>
          <w:rFonts w:asciiTheme="minorHAnsi" w:eastAsiaTheme="minorHAnsi" w:hAnsiTheme="minorHAnsi" w:cstheme="minorBidi"/>
          <w:sz w:val="22"/>
          <w:szCs w:val="22"/>
          <w:lang w:eastAsia="en-US"/>
        </w:rPr>
        <w:t>training,</w:t>
      </w:r>
      <w:r w:rsidR="001540DB">
        <w:rPr>
          <w:rFonts w:asciiTheme="minorHAnsi" w:eastAsiaTheme="minorHAnsi" w:hAnsiTheme="minorHAnsi" w:cstheme="minorBidi"/>
          <w:sz w:val="22"/>
          <w:szCs w:val="22"/>
          <w:lang w:eastAsia="en-US"/>
        </w:rPr>
        <w:t xml:space="preserve"> the model was evaluated using </w:t>
      </w:r>
      <w:r w:rsidR="00131D4F">
        <w:rPr>
          <w:rFonts w:asciiTheme="minorHAnsi" w:eastAsiaTheme="minorHAnsi" w:hAnsiTheme="minorHAnsi" w:cstheme="minorBidi"/>
          <w:sz w:val="22"/>
          <w:szCs w:val="22"/>
          <w:lang w:eastAsia="en-US"/>
        </w:rPr>
        <w:t xml:space="preserve">over </w:t>
      </w:r>
      <w:r w:rsidR="001540DB">
        <w:rPr>
          <w:rFonts w:asciiTheme="minorHAnsi" w:eastAsiaTheme="minorHAnsi" w:hAnsiTheme="minorHAnsi" w:cstheme="minorBidi"/>
          <w:sz w:val="22"/>
          <w:szCs w:val="22"/>
          <w:lang w:eastAsia="en-US"/>
        </w:rPr>
        <w:t xml:space="preserve">10000 new images </w:t>
      </w:r>
      <w:r w:rsidR="00DB243C">
        <w:rPr>
          <w:rFonts w:asciiTheme="minorHAnsi" w:eastAsiaTheme="minorHAnsi" w:hAnsiTheme="minorHAnsi" w:cstheme="minorBidi"/>
          <w:sz w:val="22"/>
          <w:szCs w:val="22"/>
          <w:lang w:eastAsia="en-US"/>
        </w:rPr>
        <w:t xml:space="preserve">of both genders. The results </w:t>
      </w:r>
      <w:r w:rsidR="00B219B1">
        <w:rPr>
          <w:rFonts w:asciiTheme="minorHAnsi" w:eastAsiaTheme="minorHAnsi" w:hAnsiTheme="minorHAnsi" w:cstheme="minorBidi"/>
          <w:sz w:val="22"/>
          <w:szCs w:val="22"/>
          <w:lang w:eastAsia="en-US"/>
        </w:rPr>
        <w:t>were</w:t>
      </w:r>
      <w:r w:rsidR="00DB243C">
        <w:rPr>
          <w:rFonts w:asciiTheme="minorHAnsi" w:eastAsiaTheme="minorHAnsi" w:hAnsiTheme="minorHAnsi" w:cstheme="minorBidi"/>
          <w:sz w:val="22"/>
          <w:szCs w:val="22"/>
          <w:lang w:eastAsia="en-US"/>
        </w:rPr>
        <w:t xml:space="preserve"> the same </w:t>
      </w:r>
      <w:r w:rsidR="00B219B1">
        <w:rPr>
          <w:rFonts w:asciiTheme="minorHAnsi" w:eastAsiaTheme="minorHAnsi" w:hAnsiTheme="minorHAnsi" w:cstheme="minorBidi"/>
          <w:sz w:val="22"/>
          <w:szCs w:val="22"/>
          <w:lang w:eastAsia="en-US"/>
        </w:rPr>
        <w:t>sho</w:t>
      </w:r>
      <w:r w:rsidR="00C9053A">
        <w:rPr>
          <w:rFonts w:asciiTheme="minorHAnsi" w:eastAsiaTheme="minorHAnsi" w:hAnsiTheme="minorHAnsi" w:cstheme="minorBidi"/>
          <w:sz w:val="22"/>
          <w:szCs w:val="22"/>
          <w:lang w:eastAsia="en-US"/>
        </w:rPr>
        <w:t>wing a loss of 0.1681 and a</w:t>
      </w:r>
      <w:r w:rsidR="001203F8">
        <w:rPr>
          <w:rFonts w:asciiTheme="minorHAnsi" w:eastAsiaTheme="minorHAnsi" w:hAnsiTheme="minorHAnsi" w:cstheme="minorBidi"/>
          <w:sz w:val="22"/>
          <w:szCs w:val="22"/>
          <w:lang w:eastAsia="en-US"/>
        </w:rPr>
        <w:t>n</w:t>
      </w:r>
      <w:r w:rsidR="00C9053A">
        <w:rPr>
          <w:rFonts w:asciiTheme="minorHAnsi" w:eastAsiaTheme="minorHAnsi" w:hAnsiTheme="minorHAnsi" w:cstheme="minorBidi"/>
          <w:sz w:val="22"/>
          <w:szCs w:val="22"/>
          <w:lang w:eastAsia="en-US"/>
        </w:rPr>
        <w:t xml:space="preserve"> </w:t>
      </w:r>
      <w:r w:rsidR="001203F8">
        <w:rPr>
          <w:rFonts w:asciiTheme="minorHAnsi" w:eastAsiaTheme="minorHAnsi" w:hAnsiTheme="minorHAnsi" w:cstheme="minorBidi"/>
          <w:sz w:val="22"/>
          <w:szCs w:val="22"/>
          <w:lang w:eastAsia="en-US"/>
        </w:rPr>
        <w:t>accuracy</w:t>
      </w:r>
      <w:r w:rsidR="00C9053A">
        <w:rPr>
          <w:rFonts w:asciiTheme="minorHAnsi" w:eastAsiaTheme="minorHAnsi" w:hAnsiTheme="minorHAnsi" w:cstheme="minorBidi"/>
          <w:sz w:val="22"/>
          <w:szCs w:val="22"/>
          <w:lang w:eastAsia="en-US"/>
        </w:rPr>
        <w:t xml:space="preserve"> </w:t>
      </w:r>
      <w:r w:rsidR="001203F8">
        <w:rPr>
          <w:rFonts w:asciiTheme="minorHAnsi" w:eastAsiaTheme="minorHAnsi" w:hAnsiTheme="minorHAnsi" w:cstheme="minorBidi"/>
          <w:sz w:val="22"/>
          <w:szCs w:val="22"/>
          <w:lang w:eastAsia="en-US"/>
        </w:rPr>
        <w:t>of 96%</w:t>
      </w:r>
      <w:r w:rsidR="0001735C">
        <w:rPr>
          <w:rFonts w:asciiTheme="minorHAnsi" w:eastAsiaTheme="minorHAnsi" w:hAnsiTheme="minorHAnsi" w:cstheme="minorBidi"/>
          <w:sz w:val="22"/>
          <w:szCs w:val="22"/>
          <w:lang w:eastAsia="en-US"/>
        </w:rPr>
        <w:t>.</w:t>
      </w:r>
      <w:r w:rsidR="00A25622">
        <w:rPr>
          <w:rFonts w:asciiTheme="minorHAnsi" w:eastAsiaTheme="minorHAnsi" w:hAnsiTheme="minorHAnsi" w:cstheme="minorBidi"/>
          <w:sz w:val="22"/>
          <w:szCs w:val="22"/>
          <w:lang w:eastAsia="en-US"/>
        </w:rPr>
        <w:t xml:space="preserve"> </w:t>
      </w:r>
    </w:p>
    <w:p w14:paraId="161189DB" w14:textId="10EDA482" w:rsidR="00677225" w:rsidRDefault="005D7DC9" w:rsidP="00677225">
      <w:r>
        <w:rPr>
          <w:noProof/>
          <w:color w:val="000000"/>
          <w:sz w:val="21"/>
          <w:szCs w:val="21"/>
        </w:rPr>
        <w:drawing>
          <wp:anchor distT="0" distB="0" distL="114300" distR="114300" simplePos="0" relativeHeight="251697152" behindDoc="0" locked="0" layoutInCell="1" allowOverlap="1" wp14:anchorId="673E3A8F" wp14:editId="4A841A34">
            <wp:simplePos x="0" y="0"/>
            <wp:positionH relativeFrom="margin">
              <wp:align>center</wp:align>
            </wp:positionH>
            <wp:positionV relativeFrom="paragraph">
              <wp:posOffset>1252711</wp:posOffset>
            </wp:positionV>
            <wp:extent cx="2880995" cy="1101090"/>
            <wp:effectExtent l="0" t="0" r="0" b="3810"/>
            <wp:wrapTopAndBottom/>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880995" cy="1101090"/>
                    </a:xfrm>
                    <a:prstGeom prst="rect">
                      <a:avLst/>
                    </a:prstGeom>
                  </pic:spPr>
                </pic:pic>
              </a:graphicData>
            </a:graphic>
          </wp:anchor>
        </w:drawing>
      </w:r>
      <w:r w:rsidR="00426A41">
        <w:t xml:space="preserve">The </w:t>
      </w:r>
      <w:r w:rsidR="009D6F29">
        <w:t xml:space="preserve">classification report underlined a slightly higher </w:t>
      </w:r>
      <w:r w:rsidR="00F44C49">
        <w:t xml:space="preserve">precision on </w:t>
      </w:r>
      <w:r w:rsidR="00A212F2">
        <w:t xml:space="preserve">the </w:t>
      </w:r>
      <w:r w:rsidR="00610567">
        <w:t>male</w:t>
      </w:r>
      <w:r w:rsidR="00F44C49">
        <w:t xml:space="preserve"> </w:t>
      </w:r>
      <w:r w:rsidR="003C22C6">
        <w:t>class</w:t>
      </w:r>
      <w:r w:rsidR="00712C04">
        <w:t xml:space="preserve"> </w:t>
      </w:r>
      <w:r w:rsidR="00D25062">
        <w:t>in compar</w:t>
      </w:r>
      <w:r w:rsidR="00131D4F">
        <w:t xml:space="preserve">ison </w:t>
      </w:r>
      <w:r w:rsidR="003C22C6">
        <w:t xml:space="preserve">with the </w:t>
      </w:r>
      <w:r w:rsidR="00610567">
        <w:t>female</w:t>
      </w:r>
      <w:r w:rsidR="003C22C6">
        <w:t xml:space="preserve"> class.</w:t>
      </w:r>
      <w:r w:rsidR="00AB7121">
        <w:t xml:space="preserve"> As an average of precision and recall the f1-score </w:t>
      </w:r>
      <w:r w:rsidR="00550C99">
        <w:t>was 96% showing outstanding results.</w:t>
      </w:r>
    </w:p>
    <w:p w14:paraId="25307053" w14:textId="07CCBD50" w:rsidR="00D03C2D" w:rsidRDefault="00790A45" w:rsidP="00790A45">
      <w:pPr>
        <w:ind w:firstLine="720"/>
      </w:pPr>
      <w:r>
        <w:rPr>
          <w:noProof/>
        </w:rPr>
        <w:lastRenderedPageBreak/>
        <w:drawing>
          <wp:anchor distT="0" distB="0" distL="114300" distR="114300" simplePos="0" relativeHeight="251702272" behindDoc="0" locked="0" layoutInCell="1" allowOverlap="1" wp14:anchorId="2CEC13FB" wp14:editId="17A203BB">
            <wp:simplePos x="0" y="0"/>
            <wp:positionH relativeFrom="margin">
              <wp:align>center</wp:align>
            </wp:positionH>
            <wp:positionV relativeFrom="paragraph">
              <wp:posOffset>836343</wp:posOffset>
            </wp:positionV>
            <wp:extent cx="2682240" cy="2154555"/>
            <wp:effectExtent l="0" t="0" r="3810" b="0"/>
            <wp:wrapTopAndBottom/>
            <wp:docPr id="12" name="Picture 1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treemap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682240" cy="2154555"/>
                    </a:xfrm>
                    <a:prstGeom prst="rect">
                      <a:avLst/>
                    </a:prstGeom>
                  </pic:spPr>
                </pic:pic>
              </a:graphicData>
            </a:graphic>
          </wp:anchor>
        </w:drawing>
      </w:r>
      <w:r w:rsidR="00487A02">
        <w:t xml:space="preserve">The confusion matrix </w:t>
      </w:r>
      <w:r>
        <w:t>provides</w:t>
      </w:r>
      <w:r w:rsidR="005C04F3">
        <w:t xml:space="preserve"> a better vision of the number of pictures that were misclassified</w:t>
      </w:r>
      <w:r w:rsidR="003F0AD7">
        <w:t xml:space="preserve"> and </w:t>
      </w:r>
      <w:r w:rsidR="00093CCB">
        <w:t xml:space="preserve">confirms the higher precision </w:t>
      </w:r>
      <w:r>
        <w:t>of the male class.</w:t>
      </w:r>
      <w:r w:rsidR="002375BE">
        <w:t xml:space="preserve"> The number of 368 </w:t>
      </w:r>
      <w:r w:rsidR="007556C2">
        <w:t xml:space="preserve">pictures classified as </w:t>
      </w:r>
      <w:r w:rsidR="00A212F2">
        <w:t xml:space="preserve">a </w:t>
      </w:r>
      <w:r w:rsidR="007556C2">
        <w:t xml:space="preserve">male could be due to the persons that </w:t>
      </w:r>
      <w:r w:rsidR="00D820AD">
        <w:t>chose a shorter haircut. This is a problem discovered during testing the algorithm.</w:t>
      </w:r>
    </w:p>
    <w:p w14:paraId="2B759437" w14:textId="4C5936DD" w:rsidR="00052C88" w:rsidRDefault="00052C88" w:rsidP="005F39EC">
      <w:pPr>
        <w:pStyle w:val="Heading2"/>
      </w:pPr>
      <w:r>
        <w:t>4.</w:t>
      </w:r>
      <w:r w:rsidR="005F39EC">
        <w:t>2. Ethnicity</w:t>
      </w:r>
      <w:r w:rsidR="00B701CE">
        <w:t xml:space="preserve"> classification</w:t>
      </w:r>
    </w:p>
    <w:p w14:paraId="159A88A4" w14:textId="54874E5F" w:rsidR="00FE6ADC" w:rsidRDefault="00E37B8D" w:rsidP="00FE6ADC">
      <w:r>
        <w:rPr>
          <w:noProof/>
        </w:rPr>
        <w:drawing>
          <wp:anchor distT="0" distB="0" distL="114300" distR="114300" simplePos="0" relativeHeight="251706368" behindDoc="0" locked="0" layoutInCell="1" allowOverlap="1" wp14:anchorId="109E2F99" wp14:editId="01A18A6D">
            <wp:simplePos x="0" y="0"/>
            <wp:positionH relativeFrom="margin">
              <wp:align>right</wp:align>
            </wp:positionH>
            <wp:positionV relativeFrom="paragraph">
              <wp:posOffset>750570</wp:posOffset>
            </wp:positionV>
            <wp:extent cx="5718810" cy="2152015"/>
            <wp:effectExtent l="0" t="0" r="0" b="635"/>
            <wp:wrapTopAndBottom/>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18810" cy="2152015"/>
                    </a:xfrm>
                    <a:prstGeom prst="rect">
                      <a:avLst/>
                    </a:prstGeom>
                  </pic:spPr>
                </pic:pic>
              </a:graphicData>
            </a:graphic>
            <wp14:sizeRelH relativeFrom="margin">
              <wp14:pctWidth>0</wp14:pctWidth>
            </wp14:sizeRelH>
          </wp:anchor>
        </w:drawing>
      </w:r>
      <w:r w:rsidR="00FE6ADC">
        <w:tab/>
      </w:r>
      <w:r w:rsidR="00830DCD">
        <w:t>Unfortunately,</w:t>
      </w:r>
      <w:r w:rsidR="00FE6ADC">
        <w:t xml:space="preserve"> </w:t>
      </w:r>
      <w:r w:rsidR="00830DCD">
        <w:t>this model could not achieve suc</w:t>
      </w:r>
      <w:r w:rsidR="001803B1">
        <w:t xml:space="preserve">h good results as other models due to the lack of </w:t>
      </w:r>
      <w:r w:rsidR="00715051">
        <w:t>open-source</w:t>
      </w:r>
      <w:r w:rsidR="001803B1">
        <w:t xml:space="preserve"> datasets.</w:t>
      </w:r>
      <w:r w:rsidR="00060AC3">
        <w:t xml:space="preserve"> During the training phase</w:t>
      </w:r>
      <w:r w:rsidR="00A212F2">
        <w:t>,</w:t>
      </w:r>
      <w:r w:rsidR="00060AC3">
        <w:t xml:space="preserve"> it could not get a validation accuracy over </w:t>
      </w:r>
      <w:r w:rsidR="00715051">
        <w:t>75%</w:t>
      </w:r>
      <w:r w:rsidR="008935EF">
        <w:t xml:space="preserve"> in 100 epochs</w:t>
      </w:r>
      <w:r w:rsidR="00AE6D54">
        <w:t xml:space="preserve">. </w:t>
      </w:r>
      <w:r w:rsidR="00BE578B">
        <w:t>Also,</w:t>
      </w:r>
      <w:r w:rsidR="00AE6D54">
        <w:t xml:space="preserve"> the validation loss was </w:t>
      </w:r>
      <w:r w:rsidR="006778D9">
        <w:t>0.</w:t>
      </w:r>
      <w:r w:rsidR="00BE578B">
        <w:t>7</w:t>
      </w:r>
      <w:r w:rsidR="006778D9">
        <w:t>413</w:t>
      </w:r>
    </w:p>
    <w:p w14:paraId="3B9A4B8D" w14:textId="0ADD9E66" w:rsidR="00BE578B" w:rsidRDefault="007E5242" w:rsidP="00FE6ADC">
      <w:r>
        <w:rPr>
          <w:noProof/>
        </w:rPr>
        <w:drawing>
          <wp:anchor distT="0" distB="0" distL="114300" distR="114300" simplePos="0" relativeHeight="251722752" behindDoc="0" locked="0" layoutInCell="1" allowOverlap="1" wp14:anchorId="75680414" wp14:editId="62A548E8">
            <wp:simplePos x="0" y="0"/>
            <wp:positionH relativeFrom="margin">
              <wp:align>left</wp:align>
            </wp:positionH>
            <wp:positionV relativeFrom="paragraph">
              <wp:posOffset>2719705</wp:posOffset>
            </wp:positionV>
            <wp:extent cx="5731510" cy="482600"/>
            <wp:effectExtent l="0" t="0" r="254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5731510" cy="482600"/>
                    </a:xfrm>
                    <a:prstGeom prst="rect">
                      <a:avLst/>
                    </a:prstGeom>
                  </pic:spPr>
                </pic:pic>
              </a:graphicData>
            </a:graphic>
            <wp14:sizeRelV relativeFrom="margin">
              <wp14:pctHeight>0</wp14:pctHeight>
            </wp14:sizeRelV>
          </wp:anchor>
        </w:drawing>
      </w:r>
      <w:r w:rsidR="00E35EC3">
        <w:tab/>
        <w:t>To evaluate this model only 100 pictures could be used</w:t>
      </w:r>
      <w:r w:rsidR="001C51B1">
        <w:t xml:space="preserve"> for</w:t>
      </w:r>
      <w:r w:rsidR="00936A8A">
        <w:t xml:space="preserve"> evaluation</w:t>
      </w:r>
      <w:r w:rsidR="002C73D9">
        <w:t xml:space="preserve">. As </w:t>
      </w:r>
      <w:r w:rsidR="006044CD">
        <w:t>expected,</w:t>
      </w:r>
      <w:r w:rsidR="002C73D9">
        <w:t xml:space="preserve"> the accuracy </w:t>
      </w:r>
      <w:r w:rsidR="00797AD2">
        <w:t>was 75% with a lower loss of 0.6516</w:t>
      </w:r>
    </w:p>
    <w:p w14:paraId="7C49D7E5" w14:textId="2B3634A7" w:rsidR="00B46FD1" w:rsidRDefault="00B46FD1" w:rsidP="00FE6ADC"/>
    <w:p w14:paraId="5C08DC3A" w14:textId="227D9475" w:rsidR="00F82A1F" w:rsidRPr="00FE6ADC" w:rsidRDefault="0093512C" w:rsidP="00FE6ADC">
      <w:r>
        <w:tab/>
        <w:t xml:space="preserve">The </w:t>
      </w:r>
      <w:r w:rsidR="000B6D8C">
        <w:t>classification report showed that</w:t>
      </w:r>
      <w:r w:rsidR="00BF555E">
        <w:t xml:space="preserve"> </w:t>
      </w:r>
      <w:r w:rsidR="00A212F2">
        <w:t xml:space="preserve">the </w:t>
      </w:r>
      <w:r w:rsidR="00BF555E">
        <w:t>African class had the best f1 score</w:t>
      </w:r>
      <w:r w:rsidR="002B7065">
        <w:t>. This was achieved</w:t>
      </w:r>
      <w:r w:rsidR="00E6715B">
        <w:t xml:space="preserve"> because of the high </w:t>
      </w:r>
      <w:r w:rsidR="003D0982">
        <w:t>precision and recall.</w:t>
      </w:r>
      <w:r w:rsidR="00344D59">
        <w:t xml:space="preserve"> The rest of the classes had </w:t>
      </w:r>
      <w:r w:rsidR="00934193">
        <w:t>over 12% low</w:t>
      </w:r>
      <w:r w:rsidR="006044CD">
        <w:t>er</w:t>
      </w:r>
      <w:r w:rsidR="00934193">
        <w:t xml:space="preserve"> results th</w:t>
      </w:r>
      <w:r w:rsidR="00A212F2">
        <w:t>a</w:t>
      </w:r>
      <w:r w:rsidR="006044CD">
        <w:t xml:space="preserve">n </w:t>
      </w:r>
      <w:r w:rsidR="00934193">
        <w:t>the African class</w:t>
      </w:r>
      <w:r w:rsidR="006044CD">
        <w:t>.</w:t>
      </w:r>
    </w:p>
    <w:p w14:paraId="03D725E3" w14:textId="46B52093" w:rsidR="00583C26" w:rsidRDefault="0032409C" w:rsidP="00790A45">
      <w:pPr>
        <w:ind w:firstLine="720"/>
      </w:pPr>
      <w:r>
        <w:rPr>
          <w:noProof/>
        </w:rPr>
        <w:lastRenderedPageBreak/>
        <w:drawing>
          <wp:anchor distT="0" distB="0" distL="114300" distR="114300" simplePos="0" relativeHeight="251727872" behindDoc="0" locked="0" layoutInCell="1" allowOverlap="1" wp14:anchorId="3475F5C0" wp14:editId="4EF4C1F6">
            <wp:simplePos x="0" y="0"/>
            <wp:positionH relativeFrom="margin">
              <wp:align>center</wp:align>
            </wp:positionH>
            <wp:positionV relativeFrom="paragraph">
              <wp:posOffset>2121211</wp:posOffset>
            </wp:positionV>
            <wp:extent cx="2975610" cy="2146935"/>
            <wp:effectExtent l="0" t="0" r="0" b="5715"/>
            <wp:wrapTopAndBottom/>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975610" cy="2146935"/>
                    </a:xfrm>
                    <a:prstGeom prst="rect">
                      <a:avLst/>
                    </a:prstGeom>
                  </pic:spPr>
                </pic:pic>
              </a:graphicData>
            </a:graphic>
            <wp14:sizeRelH relativeFrom="margin">
              <wp14:pctWidth>0</wp14:pctWidth>
            </wp14:sizeRelH>
            <wp14:sizeRelV relativeFrom="margin">
              <wp14:pctHeight>0</wp14:pctHeight>
            </wp14:sizeRelV>
          </wp:anchor>
        </w:drawing>
      </w:r>
      <w:r w:rsidR="006044CD">
        <w:rPr>
          <w:noProof/>
        </w:rPr>
        <w:drawing>
          <wp:anchor distT="0" distB="0" distL="114300" distR="114300" simplePos="0" relativeHeight="251719680" behindDoc="0" locked="0" layoutInCell="1" allowOverlap="1" wp14:anchorId="03CEDE17" wp14:editId="1B014FDC">
            <wp:simplePos x="0" y="0"/>
            <wp:positionH relativeFrom="margin">
              <wp:align>center</wp:align>
            </wp:positionH>
            <wp:positionV relativeFrom="paragraph">
              <wp:posOffset>-204</wp:posOffset>
            </wp:positionV>
            <wp:extent cx="3200400" cy="147066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3200400" cy="1470660"/>
                    </a:xfrm>
                    <a:prstGeom prst="rect">
                      <a:avLst/>
                    </a:prstGeom>
                  </pic:spPr>
                </pic:pic>
              </a:graphicData>
            </a:graphic>
          </wp:anchor>
        </w:drawing>
      </w:r>
      <w:r w:rsidR="0071108F">
        <w:t>From the confusion</w:t>
      </w:r>
      <w:r w:rsidR="00233B74">
        <w:t xml:space="preserve"> can be seen that </w:t>
      </w:r>
      <w:r w:rsidR="006E7F56">
        <w:t>17 Caucasian people were wrongly cla</w:t>
      </w:r>
      <w:r w:rsidR="00865948">
        <w:t xml:space="preserve">ssified. This </w:t>
      </w:r>
      <w:r w:rsidR="00507CEB">
        <w:t>could be</w:t>
      </w:r>
      <w:r w:rsidR="00865948">
        <w:t xml:space="preserve"> due to skin pigmentation </w:t>
      </w:r>
      <w:r w:rsidR="004162B3">
        <w:t xml:space="preserve">which in some cases could coincide with </w:t>
      </w:r>
      <w:r w:rsidR="0011410D">
        <w:t xml:space="preserve">the colour of the other </w:t>
      </w:r>
      <w:r w:rsidR="00A5026B">
        <w:t>classes</w:t>
      </w:r>
      <w:r w:rsidR="00EA39D5">
        <w:t>.</w:t>
      </w:r>
    </w:p>
    <w:p w14:paraId="61A4A034" w14:textId="406D4684" w:rsidR="00A5026B" w:rsidRDefault="00A5026B" w:rsidP="003E3C0D">
      <w:pPr>
        <w:pStyle w:val="Heading2"/>
      </w:pPr>
      <w:r>
        <w:t xml:space="preserve">4.3. Age </w:t>
      </w:r>
      <w:r w:rsidR="003E3C0D">
        <w:t>estimation</w:t>
      </w:r>
    </w:p>
    <w:p w14:paraId="3B370C1F" w14:textId="2DAF799A" w:rsidR="00085BFA" w:rsidRDefault="006505C5" w:rsidP="00085BFA">
      <w:r>
        <w:rPr>
          <w:noProof/>
        </w:rPr>
        <w:drawing>
          <wp:anchor distT="0" distB="0" distL="114300" distR="114300" simplePos="0" relativeHeight="251731968" behindDoc="0" locked="0" layoutInCell="1" allowOverlap="1" wp14:anchorId="65F96924" wp14:editId="51026A12">
            <wp:simplePos x="0" y="0"/>
            <wp:positionH relativeFrom="margin">
              <wp:align>right</wp:align>
            </wp:positionH>
            <wp:positionV relativeFrom="paragraph">
              <wp:posOffset>606748</wp:posOffset>
            </wp:positionV>
            <wp:extent cx="5731510" cy="2449830"/>
            <wp:effectExtent l="0" t="0" r="2540" b="7620"/>
            <wp:wrapTopAndBottom/>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40368" cy="2453688"/>
                    </a:xfrm>
                    <a:prstGeom prst="rect">
                      <a:avLst/>
                    </a:prstGeom>
                  </pic:spPr>
                </pic:pic>
              </a:graphicData>
            </a:graphic>
            <wp14:sizeRelH relativeFrom="margin">
              <wp14:pctWidth>0</wp14:pctWidth>
            </wp14:sizeRelH>
            <wp14:sizeRelV relativeFrom="margin">
              <wp14:pctHeight>0</wp14:pctHeight>
            </wp14:sizeRelV>
          </wp:anchor>
        </w:drawing>
      </w:r>
      <w:r w:rsidR="00085BFA">
        <w:tab/>
      </w:r>
      <w:r w:rsidR="00B90A55">
        <w:t xml:space="preserve">During the </w:t>
      </w:r>
      <w:r w:rsidR="00FC0E3A">
        <w:t>training,</w:t>
      </w:r>
      <w:r w:rsidR="00995C6E">
        <w:t xml:space="preserve"> </w:t>
      </w:r>
      <w:r w:rsidR="00275FF5">
        <w:t xml:space="preserve">the model showed an excellent </w:t>
      </w:r>
      <w:r w:rsidR="002B7935">
        <w:t xml:space="preserve">development acquiring </w:t>
      </w:r>
      <w:r w:rsidR="00117228">
        <w:t>90% per</w:t>
      </w:r>
      <w:r w:rsidR="00A212F2">
        <w:t xml:space="preserve"> </w:t>
      </w:r>
      <w:r w:rsidR="00117228">
        <w:t xml:space="preserve">cent </w:t>
      </w:r>
      <w:r w:rsidR="00DC1EA1">
        <w:t>validation accuracy in under 50 epochs.</w:t>
      </w:r>
      <w:r w:rsidR="00FC0E3A">
        <w:t xml:space="preserve"> Th</w:t>
      </w:r>
      <w:r w:rsidR="00BD50FE">
        <w:t xml:space="preserve">e </w:t>
      </w:r>
      <w:r w:rsidR="00833C50">
        <w:t>32nd</w:t>
      </w:r>
      <w:r w:rsidR="00BD50FE">
        <w:t xml:space="preserve"> epoch </w:t>
      </w:r>
      <w:r w:rsidR="00833C50">
        <w:t xml:space="preserve">was the one in which the validation loss was the </w:t>
      </w:r>
      <w:r w:rsidR="00E275CF">
        <w:t>lowest.</w:t>
      </w:r>
    </w:p>
    <w:p w14:paraId="3FCF9AE1" w14:textId="3FD8C663" w:rsidR="00E275CF" w:rsidRDefault="006F64A1" w:rsidP="00085BFA">
      <w:r>
        <w:rPr>
          <w:noProof/>
        </w:rPr>
        <w:drawing>
          <wp:anchor distT="0" distB="0" distL="114300" distR="114300" simplePos="0" relativeHeight="251736064" behindDoc="0" locked="0" layoutInCell="1" allowOverlap="1" wp14:anchorId="1B6B6755" wp14:editId="0DAD8D4E">
            <wp:simplePos x="0" y="0"/>
            <wp:positionH relativeFrom="margin">
              <wp:align>right</wp:align>
            </wp:positionH>
            <wp:positionV relativeFrom="paragraph">
              <wp:posOffset>2972087</wp:posOffset>
            </wp:positionV>
            <wp:extent cx="5731510" cy="567690"/>
            <wp:effectExtent l="0" t="0" r="2540" b="381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5731510" cy="567690"/>
                    </a:xfrm>
                    <a:prstGeom prst="rect">
                      <a:avLst/>
                    </a:prstGeom>
                  </pic:spPr>
                </pic:pic>
              </a:graphicData>
            </a:graphic>
          </wp:anchor>
        </w:drawing>
      </w:r>
      <w:r w:rsidR="00B96577">
        <w:tab/>
        <w:t xml:space="preserve">The evaluation results showed </w:t>
      </w:r>
      <w:r w:rsidR="006B1E75">
        <w:t>very unexpected results. The model almost a</w:t>
      </w:r>
      <w:r w:rsidR="00D837FC">
        <w:t>cquired 99% per</w:t>
      </w:r>
      <w:r w:rsidR="00A212F2">
        <w:t xml:space="preserve"> </w:t>
      </w:r>
      <w:r w:rsidR="00D837FC">
        <w:t xml:space="preserve">cent accuracy with a validation loss under </w:t>
      </w:r>
      <w:r w:rsidR="00F76DAF">
        <w:t>0.1</w:t>
      </w:r>
    </w:p>
    <w:p w14:paraId="1BAB9ECB" w14:textId="75453D20" w:rsidR="00FF1852" w:rsidRDefault="00450041" w:rsidP="00085BFA">
      <w:r>
        <w:rPr>
          <w:noProof/>
        </w:rPr>
        <w:lastRenderedPageBreak/>
        <w:drawing>
          <wp:anchor distT="0" distB="0" distL="114300" distR="114300" simplePos="0" relativeHeight="251740160" behindDoc="0" locked="0" layoutInCell="1" allowOverlap="1" wp14:anchorId="557236F6" wp14:editId="0DE6357C">
            <wp:simplePos x="0" y="0"/>
            <wp:positionH relativeFrom="margin">
              <wp:align>center</wp:align>
            </wp:positionH>
            <wp:positionV relativeFrom="paragraph">
              <wp:posOffset>646573</wp:posOffset>
            </wp:positionV>
            <wp:extent cx="3286125" cy="1447165"/>
            <wp:effectExtent l="0" t="0" r="9525" b="635"/>
            <wp:wrapTopAndBottom/>
            <wp:docPr id="19" name="Picture 19"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receip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286125" cy="1447165"/>
                    </a:xfrm>
                    <a:prstGeom prst="rect">
                      <a:avLst/>
                    </a:prstGeom>
                  </pic:spPr>
                </pic:pic>
              </a:graphicData>
            </a:graphic>
            <wp14:sizeRelH relativeFrom="margin">
              <wp14:pctWidth>0</wp14:pctWidth>
            </wp14:sizeRelH>
            <wp14:sizeRelV relativeFrom="margin">
              <wp14:pctHeight>0</wp14:pctHeight>
            </wp14:sizeRelV>
          </wp:anchor>
        </w:drawing>
      </w:r>
      <w:r w:rsidR="00FF1852">
        <w:t xml:space="preserve">The </w:t>
      </w:r>
      <w:r w:rsidR="00112ADD">
        <w:t>classification report provided the same shocking results</w:t>
      </w:r>
      <w:r w:rsidR="0001560C">
        <w:t xml:space="preserve">. All the classes </w:t>
      </w:r>
      <w:r w:rsidR="00CD288C">
        <w:t>acquired almost 100% f1-s</w:t>
      </w:r>
      <w:r w:rsidR="00F1115C">
        <w:t xml:space="preserve">core. These wonderful results could be </w:t>
      </w:r>
      <w:r w:rsidR="00D72EB5">
        <w:t xml:space="preserve">so high because of the lack of pictures in the testing set. </w:t>
      </w:r>
      <w:r>
        <w:t>Also,</w:t>
      </w:r>
      <w:r w:rsidR="00D72EB5">
        <w:t xml:space="preserve"> the </w:t>
      </w:r>
      <w:r w:rsidR="00622C91">
        <w:t xml:space="preserve">people in each class could be at an age </w:t>
      </w:r>
      <w:r w:rsidR="00A212F2">
        <w:t>that</w:t>
      </w:r>
      <w:r w:rsidR="00622C91">
        <w:t xml:space="preserve"> is not </w:t>
      </w:r>
      <w:r>
        <w:t>intersecting the other classes.</w:t>
      </w:r>
    </w:p>
    <w:p w14:paraId="24BF0EFA" w14:textId="78D635DE" w:rsidR="000200AB" w:rsidRDefault="00BA2EDF" w:rsidP="00085BFA">
      <w:r>
        <w:rPr>
          <w:noProof/>
        </w:rPr>
        <w:drawing>
          <wp:anchor distT="0" distB="0" distL="114300" distR="114300" simplePos="0" relativeHeight="251745280" behindDoc="0" locked="0" layoutInCell="1" allowOverlap="1" wp14:anchorId="5AC9B4DE" wp14:editId="2E6099BE">
            <wp:simplePos x="0" y="0"/>
            <wp:positionH relativeFrom="margin">
              <wp:align>center</wp:align>
            </wp:positionH>
            <wp:positionV relativeFrom="paragraph">
              <wp:posOffset>2089461</wp:posOffset>
            </wp:positionV>
            <wp:extent cx="2484120" cy="2120900"/>
            <wp:effectExtent l="0" t="0" r="0" b="0"/>
            <wp:wrapTopAndBottom/>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484120" cy="2120900"/>
                    </a:xfrm>
                    <a:prstGeom prst="rect">
                      <a:avLst/>
                    </a:prstGeom>
                  </pic:spPr>
                </pic:pic>
              </a:graphicData>
            </a:graphic>
            <wp14:sizeRelH relativeFrom="margin">
              <wp14:pctWidth>0</wp14:pctWidth>
            </wp14:sizeRelH>
            <wp14:sizeRelV relativeFrom="margin">
              <wp14:pctHeight>0</wp14:pctHeight>
            </wp14:sizeRelV>
          </wp:anchor>
        </w:drawing>
      </w:r>
      <w:r w:rsidR="000200AB">
        <w:tab/>
        <w:t xml:space="preserve">In the confusion matrix could be seen </w:t>
      </w:r>
      <w:r w:rsidR="00804911">
        <w:t>that the middle-age</w:t>
      </w:r>
      <w:r w:rsidR="00A212F2">
        <w:t>d</w:t>
      </w:r>
      <w:r w:rsidR="00804911">
        <w:t xml:space="preserve"> adult class had the most misclassified pictures with </w:t>
      </w:r>
      <w:r w:rsidR="00BB26A5">
        <w:t>several</w:t>
      </w:r>
      <w:r w:rsidR="00804911">
        <w:t xml:space="preserve"> 12</w:t>
      </w:r>
      <w:r w:rsidR="00E540EA">
        <w:t xml:space="preserve"> but it also had </w:t>
      </w:r>
      <w:r w:rsidR="00D613C7">
        <w:t>mor</w:t>
      </w:r>
      <w:r w:rsidR="00A212F2">
        <w:t>e</w:t>
      </w:r>
      <w:r w:rsidR="00D613C7">
        <w:t xml:space="preserve"> pictures in the </w:t>
      </w:r>
      <w:r w:rsidR="00BB26A5">
        <w:t>class. Even so</w:t>
      </w:r>
      <w:r w:rsidR="00A212F2">
        <w:t>,</w:t>
      </w:r>
      <w:r w:rsidR="00BB26A5">
        <w:t xml:space="preserve"> 12 </w:t>
      </w:r>
      <w:r w:rsidR="00670D00">
        <w:t xml:space="preserve">pictures </w:t>
      </w:r>
      <w:proofErr w:type="gramStart"/>
      <w:r w:rsidR="00670D00">
        <w:t>is</w:t>
      </w:r>
      <w:proofErr w:type="gramEnd"/>
      <w:r w:rsidR="00670D00">
        <w:t xml:space="preserve"> a very small amount of wrongly classified images</w:t>
      </w:r>
      <w:r>
        <w:t>.</w:t>
      </w:r>
    </w:p>
    <w:p w14:paraId="7FEB20A9" w14:textId="01D6C5FA" w:rsidR="00203D18" w:rsidRDefault="00203D18" w:rsidP="00F200CA">
      <w:pPr>
        <w:pStyle w:val="Heading1"/>
      </w:pPr>
      <w:r>
        <w:t>5.Conclusion</w:t>
      </w:r>
    </w:p>
    <w:p w14:paraId="2775AAD1" w14:textId="563BA410" w:rsidR="00F200CA" w:rsidRDefault="00F200CA" w:rsidP="00F200CA">
      <w:r>
        <w:tab/>
      </w:r>
      <w:r w:rsidR="00E40A76">
        <w:t xml:space="preserve">This report </w:t>
      </w:r>
      <w:r w:rsidR="00F83E10">
        <w:t xml:space="preserve">covered different approaches and techniques used to create </w:t>
      </w:r>
      <w:r w:rsidR="00985609">
        <w:t>robust CNN</w:t>
      </w:r>
      <w:r w:rsidR="003E19E9">
        <w:t>s</w:t>
      </w:r>
      <w:r w:rsidR="00911DE3">
        <w:t xml:space="preserve"> </w:t>
      </w:r>
      <w:r w:rsidR="004E293A">
        <w:t>using transfer learning</w:t>
      </w:r>
      <w:r w:rsidR="003E19E9">
        <w:t xml:space="preserve">. It also </w:t>
      </w:r>
      <w:r w:rsidR="00F77BC2">
        <w:t>proposes</w:t>
      </w:r>
      <w:r w:rsidR="00C07F76">
        <w:t xml:space="preserve"> </w:t>
      </w:r>
      <w:r w:rsidR="00FD3C28">
        <w:t xml:space="preserve">a variant for each of the problem </w:t>
      </w:r>
      <w:r w:rsidR="00F77BC2">
        <w:t xml:space="preserve">addressed (age, </w:t>
      </w:r>
      <w:r w:rsidR="00072ABC">
        <w:t>gender,</w:t>
      </w:r>
      <w:r w:rsidR="00F77BC2">
        <w:t xml:space="preserve"> and ethnicity classification). </w:t>
      </w:r>
      <w:r w:rsidR="00C276A8">
        <w:t>Furthermore,</w:t>
      </w:r>
      <w:r w:rsidR="00072ABC">
        <w:t xml:space="preserve"> it showed how they could b</w:t>
      </w:r>
      <w:r w:rsidR="00CA0516">
        <w:t>e</w:t>
      </w:r>
      <w:r w:rsidR="00072ABC">
        <w:t xml:space="preserve"> implemented into a </w:t>
      </w:r>
      <w:r w:rsidR="006E332A">
        <w:t>friendly user interface to make predictions on different images with people.</w:t>
      </w:r>
    </w:p>
    <w:p w14:paraId="7DB91D19" w14:textId="02B61E6C" w:rsidR="00C276A8" w:rsidRDefault="00C276A8" w:rsidP="00F200CA">
      <w:r>
        <w:tab/>
        <w:t xml:space="preserve">As future work more time and resources will be used for finding </w:t>
      </w:r>
      <w:r w:rsidR="00CA0516">
        <w:t xml:space="preserve">a </w:t>
      </w:r>
      <w:r w:rsidR="006C1937">
        <w:t xml:space="preserve">bigger dataset to increase the generalization </w:t>
      </w:r>
      <w:r w:rsidR="006959E4">
        <w:t>rate of the models</w:t>
      </w:r>
      <w:r w:rsidR="00B51475">
        <w:t xml:space="preserve"> and </w:t>
      </w:r>
      <w:r w:rsidR="00B420A4">
        <w:t>developing</w:t>
      </w:r>
      <w:r w:rsidR="00B51475">
        <w:t xml:space="preserve"> a more complex application that would use </w:t>
      </w:r>
      <w:r w:rsidR="00CA0516">
        <w:t xml:space="preserve">a </w:t>
      </w:r>
      <w:r w:rsidR="00B420A4">
        <w:t>camera</w:t>
      </w:r>
      <w:r w:rsidR="008465F5">
        <w:t xml:space="preserve"> to fed real live images to the model</w:t>
      </w:r>
      <w:r w:rsidR="00B420A4">
        <w:t>s</w:t>
      </w:r>
      <w:r w:rsidR="008465F5">
        <w:t>.</w:t>
      </w:r>
    </w:p>
    <w:p w14:paraId="44F8D3A7" w14:textId="18DC9153" w:rsidR="00C276A8" w:rsidRPr="00F200CA" w:rsidRDefault="00C276A8" w:rsidP="00F200CA">
      <w:r>
        <w:tab/>
      </w:r>
    </w:p>
    <w:p w14:paraId="24D9713B" w14:textId="77777777" w:rsidR="00A2243C" w:rsidRPr="00085BFA" w:rsidRDefault="00A2243C" w:rsidP="00085BFA"/>
    <w:p w14:paraId="06CB7DB2" w14:textId="08D9E505" w:rsidR="000D7577" w:rsidRDefault="000D7577" w:rsidP="000D7577">
      <w:pPr>
        <w:pStyle w:val="Heading2"/>
      </w:pPr>
      <w:r>
        <w:t>References:</w:t>
      </w:r>
    </w:p>
    <w:p w14:paraId="433FBC5B" w14:textId="56A3E2B0" w:rsidR="000D7577" w:rsidRDefault="000D7577" w:rsidP="000D7577">
      <w:pPr>
        <w:pStyle w:val="ListParagraph"/>
        <w:numPr>
          <w:ilvl w:val="0"/>
          <w:numId w:val="1"/>
        </w:numPr>
      </w:pPr>
      <w:r w:rsidRPr="000D7577">
        <w:t xml:space="preserve">M. F. </w:t>
      </w:r>
      <w:proofErr w:type="spellStart"/>
      <w:r w:rsidRPr="000D7577">
        <w:t>Aydogdu</w:t>
      </w:r>
      <w:proofErr w:type="spellEnd"/>
      <w:r w:rsidRPr="000D7577">
        <w:t xml:space="preserve">, V. </w:t>
      </w:r>
      <w:proofErr w:type="spellStart"/>
      <w:r w:rsidRPr="000D7577">
        <w:t>Celik</w:t>
      </w:r>
      <w:proofErr w:type="spellEnd"/>
      <w:r w:rsidRPr="000D7577">
        <w:t xml:space="preserve"> and M. F. </w:t>
      </w:r>
      <w:proofErr w:type="spellStart"/>
      <w:r w:rsidRPr="000D7577">
        <w:t>Demirci</w:t>
      </w:r>
      <w:proofErr w:type="spellEnd"/>
      <w:r w:rsidRPr="000D7577">
        <w:t xml:space="preserve">, </w:t>
      </w:r>
      <w:r w:rsidR="001D1CBF" w:rsidRPr="000D7577">
        <w:t>2017</w:t>
      </w:r>
      <w:r w:rsidR="007342AE">
        <w:t>,</w:t>
      </w:r>
      <w:r w:rsidR="001D1CBF" w:rsidRPr="000D7577">
        <w:t xml:space="preserve"> </w:t>
      </w:r>
      <w:r w:rsidRPr="000D7577">
        <w:t xml:space="preserve">"Comparison of Three Different CNN Architectures for Age Classification," IEEE 11th International Conference on Semantic Computing (ICSC), 2017, pp. 372-377, </w:t>
      </w:r>
      <w:proofErr w:type="spellStart"/>
      <w:r w:rsidRPr="000D7577">
        <w:t>doi</w:t>
      </w:r>
      <w:proofErr w:type="spellEnd"/>
      <w:r w:rsidRPr="000D7577">
        <w:t>: 10.1109/ICSC.2017.61.</w:t>
      </w:r>
    </w:p>
    <w:p w14:paraId="04681294" w14:textId="36357077" w:rsidR="000D7577" w:rsidRDefault="000D7577" w:rsidP="000D7577">
      <w:pPr>
        <w:pStyle w:val="ListParagraph"/>
        <w:numPr>
          <w:ilvl w:val="0"/>
          <w:numId w:val="1"/>
        </w:numPr>
      </w:pPr>
      <w:r w:rsidRPr="000D7577">
        <w:t xml:space="preserve">G. </w:t>
      </w:r>
      <w:proofErr w:type="spellStart"/>
      <w:r w:rsidRPr="000D7577">
        <w:t>Ozbulak</w:t>
      </w:r>
      <w:proofErr w:type="spellEnd"/>
      <w:r w:rsidRPr="000D7577">
        <w:t xml:space="preserve">, Y. </w:t>
      </w:r>
      <w:proofErr w:type="spellStart"/>
      <w:r w:rsidRPr="000D7577">
        <w:t>Aytar</w:t>
      </w:r>
      <w:proofErr w:type="spellEnd"/>
      <w:r w:rsidRPr="000D7577">
        <w:t xml:space="preserve"> and H. K. </w:t>
      </w:r>
      <w:proofErr w:type="spellStart"/>
      <w:r w:rsidRPr="000D7577">
        <w:t>Ekenel</w:t>
      </w:r>
      <w:proofErr w:type="spellEnd"/>
      <w:r w:rsidRPr="000D7577">
        <w:t xml:space="preserve">, </w:t>
      </w:r>
      <w:r w:rsidR="007342AE" w:rsidRPr="000D7577">
        <w:t>2016</w:t>
      </w:r>
      <w:r w:rsidR="007342AE">
        <w:t>,</w:t>
      </w:r>
      <w:r w:rsidRPr="000D7577">
        <w:t xml:space="preserve">"How Transferable Are CNN-Based Features for Age and Gender </w:t>
      </w:r>
      <w:proofErr w:type="gramStart"/>
      <w:r w:rsidRPr="000D7577">
        <w:t>Classification?,</w:t>
      </w:r>
      <w:proofErr w:type="gramEnd"/>
      <w:r w:rsidRPr="000D7577">
        <w:t xml:space="preserve">" International Conference of the Biometrics Special Interest Group (BIOSIG), 2016, pp. 1-6, </w:t>
      </w:r>
      <w:proofErr w:type="spellStart"/>
      <w:r w:rsidRPr="000D7577">
        <w:t>doi</w:t>
      </w:r>
      <w:proofErr w:type="spellEnd"/>
      <w:r w:rsidRPr="000D7577">
        <w:t>: 10.1109/BIOSIG.2016.7736925.</w:t>
      </w:r>
    </w:p>
    <w:p w14:paraId="7952D2AF" w14:textId="47C3A4ED" w:rsidR="000D7577" w:rsidRPr="00E27CD9" w:rsidRDefault="000D7577" w:rsidP="00E27CD9">
      <w:pPr>
        <w:pStyle w:val="Heading2"/>
        <w:rPr>
          <w:rFonts w:asciiTheme="minorHAnsi" w:eastAsiaTheme="minorHAnsi" w:hAnsiTheme="minorHAnsi" w:cstheme="minorBidi"/>
          <w:color w:val="auto"/>
          <w:sz w:val="22"/>
          <w:szCs w:val="22"/>
        </w:rPr>
      </w:pPr>
      <w:r w:rsidRPr="00E27CD9">
        <w:rPr>
          <w:rFonts w:asciiTheme="minorHAnsi" w:eastAsiaTheme="minorHAnsi" w:hAnsiTheme="minorHAnsi" w:cstheme="minorBidi"/>
          <w:color w:val="auto"/>
          <w:sz w:val="22"/>
          <w:szCs w:val="22"/>
        </w:rPr>
        <w:lastRenderedPageBreak/>
        <w:t xml:space="preserve">N. Narang and T. </w:t>
      </w:r>
      <w:proofErr w:type="spellStart"/>
      <w:r w:rsidRPr="00E27CD9">
        <w:rPr>
          <w:rFonts w:asciiTheme="minorHAnsi" w:eastAsiaTheme="minorHAnsi" w:hAnsiTheme="minorHAnsi" w:cstheme="minorBidi"/>
          <w:color w:val="auto"/>
          <w:sz w:val="22"/>
          <w:szCs w:val="22"/>
        </w:rPr>
        <w:t>Bourlai</w:t>
      </w:r>
      <w:proofErr w:type="spellEnd"/>
      <w:r w:rsidRPr="00E27CD9">
        <w:rPr>
          <w:rFonts w:asciiTheme="minorHAnsi" w:eastAsiaTheme="minorHAnsi" w:hAnsiTheme="minorHAnsi" w:cstheme="minorBidi"/>
          <w:color w:val="auto"/>
          <w:sz w:val="22"/>
          <w:szCs w:val="22"/>
        </w:rPr>
        <w:t>,</w:t>
      </w:r>
      <w:r w:rsidR="007342AE" w:rsidRPr="00E27CD9">
        <w:rPr>
          <w:rFonts w:asciiTheme="minorHAnsi" w:eastAsiaTheme="minorHAnsi" w:hAnsiTheme="minorHAnsi" w:cstheme="minorBidi"/>
          <w:color w:val="auto"/>
          <w:sz w:val="22"/>
          <w:szCs w:val="22"/>
        </w:rPr>
        <w:t xml:space="preserve"> </w:t>
      </w:r>
      <w:proofErr w:type="gramStart"/>
      <w:r w:rsidR="007342AE" w:rsidRPr="00E27CD9">
        <w:rPr>
          <w:rFonts w:asciiTheme="minorHAnsi" w:eastAsiaTheme="minorHAnsi" w:hAnsiTheme="minorHAnsi" w:cstheme="minorBidi"/>
          <w:color w:val="auto"/>
          <w:sz w:val="22"/>
          <w:szCs w:val="22"/>
        </w:rPr>
        <w:t>2016 ,</w:t>
      </w:r>
      <w:proofErr w:type="gramEnd"/>
      <w:r w:rsidRPr="00E27CD9">
        <w:rPr>
          <w:rFonts w:asciiTheme="minorHAnsi" w:eastAsiaTheme="minorHAnsi" w:hAnsiTheme="minorHAnsi" w:cstheme="minorBidi"/>
          <w:color w:val="auto"/>
          <w:sz w:val="22"/>
          <w:szCs w:val="22"/>
        </w:rPr>
        <w:t xml:space="preserve"> "Gender and ethnicity classification using deep learning in heterogeneous face recognition," International Conference on Biometrics (ICB), 2016, pp. 1-8, </w:t>
      </w:r>
      <w:proofErr w:type="spellStart"/>
      <w:r w:rsidRPr="00E27CD9">
        <w:rPr>
          <w:rFonts w:asciiTheme="minorHAnsi" w:eastAsiaTheme="minorHAnsi" w:hAnsiTheme="minorHAnsi" w:cstheme="minorBidi"/>
          <w:color w:val="auto"/>
          <w:sz w:val="22"/>
          <w:szCs w:val="22"/>
        </w:rPr>
        <w:t>doi</w:t>
      </w:r>
      <w:proofErr w:type="spellEnd"/>
      <w:r w:rsidRPr="00E27CD9">
        <w:rPr>
          <w:rFonts w:asciiTheme="minorHAnsi" w:eastAsiaTheme="minorHAnsi" w:hAnsiTheme="minorHAnsi" w:cstheme="minorBidi"/>
          <w:color w:val="auto"/>
          <w:sz w:val="22"/>
          <w:szCs w:val="22"/>
        </w:rPr>
        <w:t>: 10.1109/ICB.2016.7550082.</w:t>
      </w:r>
    </w:p>
    <w:p w14:paraId="10299DFF" w14:textId="227A1696" w:rsidR="000D7577" w:rsidRPr="00E27CD9" w:rsidRDefault="000D7577" w:rsidP="00E27CD9">
      <w:pPr>
        <w:pStyle w:val="Heading2"/>
        <w:rPr>
          <w:rFonts w:asciiTheme="minorHAnsi" w:eastAsiaTheme="minorHAnsi" w:hAnsiTheme="minorHAnsi" w:cstheme="minorBidi"/>
          <w:color w:val="auto"/>
          <w:sz w:val="22"/>
          <w:szCs w:val="22"/>
        </w:rPr>
      </w:pPr>
      <w:r w:rsidRPr="00E27CD9">
        <w:rPr>
          <w:rFonts w:asciiTheme="minorHAnsi" w:eastAsiaTheme="minorHAnsi" w:hAnsiTheme="minorHAnsi" w:cstheme="minorBidi"/>
          <w:color w:val="auto"/>
          <w:sz w:val="22"/>
          <w:szCs w:val="22"/>
        </w:rPr>
        <w:t xml:space="preserve">A. </w:t>
      </w:r>
      <w:proofErr w:type="spellStart"/>
      <w:r w:rsidRPr="00E27CD9">
        <w:rPr>
          <w:rFonts w:asciiTheme="minorHAnsi" w:eastAsiaTheme="minorHAnsi" w:hAnsiTheme="minorHAnsi" w:cstheme="minorBidi"/>
          <w:color w:val="auto"/>
          <w:sz w:val="22"/>
          <w:szCs w:val="22"/>
        </w:rPr>
        <w:t>Puc</w:t>
      </w:r>
      <w:proofErr w:type="spellEnd"/>
      <w:r w:rsidRPr="00E27CD9">
        <w:rPr>
          <w:rFonts w:asciiTheme="minorHAnsi" w:eastAsiaTheme="minorHAnsi" w:hAnsiTheme="minorHAnsi" w:cstheme="minorBidi"/>
          <w:color w:val="auto"/>
          <w:sz w:val="22"/>
          <w:szCs w:val="22"/>
        </w:rPr>
        <w:t xml:space="preserve">, V. </w:t>
      </w:r>
      <w:proofErr w:type="spellStart"/>
      <w:r w:rsidRPr="00E27CD9">
        <w:rPr>
          <w:rFonts w:asciiTheme="minorHAnsi" w:eastAsiaTheme="minorHAnsi" w:hAnsiTheme="minorHAnsi" w:cstheme="minorBidi"/>
          <w:color w:val="auto"/>
          <w:sz w:val="22"/>
          <w:szCs w:val="22"/>
        </w:rPr>
        <w:t>Štruc</w:t>
      </w:r>
      <w:proofErr w:type="spellEnd"/>
      <w:r w:rsidRPr="00E27CD9">
        <w:rPr>
          <w:rFonts w:asciiTheme="minorHAnsi" w:eastAsiaTheme="minorHAnsi" w:hAnsiTheme="minorHAnsi" w:cstheme="minorBidi"/>
          <w:color w:val="auto"/>
          <w:sz w:val="22"/>
          <w:szCs w:val="22"/>
        </w:rPr>
        <w:t xml:space="preserve"> and K. </w:t>
      </w:r>
      <w:proofErr w:type="spellStart"/>
      <w:r w:rsidRPr="00E27CD9">
        <w:rPr>
          <w:rFonts w:asciiTheme="minorHAnsi" w:eastAsiaTheme="minorHAnsi" w:hAnsiTheme="minorHAnsi" w:cstheme="minorBidi"/>
          <w:color w:val="auto"/>
          <w:sz w:val="22"/>
          <w:szCs w:val="22"/>
        </w:rPr>
        <w:t>Grm</w:t>
      </w:r>
      <w:proofErr w:type="spellEnd"/>
      <w:r w:rsidRPr="00E27CD9">
        <w:rPr>
          <w:rFonts w:asciiTheme="minorHAnsi" w:eastAsiaTheme="minorHAnsi" w:hAnsiTheme="minorHAnsi" w:cstheme="minorBidi"/>
          <w:color w:val="auto"/>
          <w:sz w:val="22"/>
          <w:szCs w:val="22"/>
        </w:rPr>
        <w:t>,</w:t>
      </w:r>
      <w:r w:rsidR="00273D21" w:rsidRPr="00E27CD9">
        <w:rPr>
          <w:rFonts w:asciiTheme="minorHAnsi" w:eastAsiaTheme="minorHAnsi" w:hAnsiTheme="minorHAnsi" w:cstheme="minorBidi"/>
          <w:color w:val="auto"/>
          <w:sz w:val="22"/>
          <w:szCs w:val="22"/>
        </w:rPr>
        <w:t xml:space="preserve"> </w:t>
      </w:r>
      <w:proofErr w:type="gramStart"/>
      <w:r w:rsidR="00273D21" w:rsidRPr="00E27CD9">
        <w:rPr>
          <w:rFonts w:asciiTheme="minorHAnsi" w:eastAsiaTheme="minorHAnsi" w:hAnsiTheme="minorHAnsi" w:cstheme="minorBidi"/>
          <w:color w:val="auto"/>
          <w:sz w:val="22"/>
          <w:szCs w:val="22"/>
        </w:rPr>
        <w:t>2020 ,</w:t>
      </w:r>
      <w:proofErr w:type="gramEnd"/>
      <w:r w:rsidRPr="00E27CD9">
        <w:rPr>
          <w:rFonts w:asciiTheme="minorHAnsi" w:eastAsiaTheme="minorHAnsi" w:hAnsiTheme="minorHAnsi" w:cstheme="minorBidi"/>
          <w:color w:val="auto"/>
          <w:sz w:val="22"/>
          <w:szCs w:val="22"/>
        </w:rPr>
        <w:t xml:space="preserve"> "Analysis of Race and Gender Bias in Deep Age Estimation Models," 28th European Signal Processing Conference (EUSIPCO), 2021, pp. 830-834, </w:t>
      </w:r>
      <w:proofErr w:type="spellStart"/>
      <w:r w:rsidRPr="00E27CD9">
        <w:rPr>
          <w:rFonts w:asciiTheme="minorHAnsi" w:eastAsiaTheme="minorHAnsi" w:hAnsiTheme="minorHAnsi" w:cstheme="minorBidi"/>
          <w:color w:val="auto"/>
          <w:sz w:val="22"/>
          <w:szCs w:val="22"/>
        </w:rPr>
        <w:t>doi</w:t>
      </w:r>
      <w:proofErr w:type="spellEnd"/>
      <w:r w:rsidRPr="00E27CD9">
        <w:rPr>
          <w:rFonts w:asciiTheme="minorHAnsi" w:eastAsiaTheme="minorHAnsi" w:hAnsiTheme="minorHAnsi" w:cstheme="minorBidi"/>
          <w:color w:val="auto"/>
          <w:sz w:val="22"/>
          <w:szCs w:val="22"/>
        </w:rPr>
        <w:t>: 10.23919/Eusipco47968.2020.9287219.</w:t>
      </w:r>
    </w:p>
    <w:p w14:paraId="0059487F" w14:textId="0A544703" w:rsidR="000D7577" w:rsidRPr="00E27CD9" w:rsidRDefault="000D7577" w:rsidP="00E27CD9">
      <w:pPr>
        <w:pStyle w:val="Heading2"/>
        <w:rPr>
          <w:rFonts w:asciiTheme="minorHAnsi" w:eastAsiaTheme="minorHAnsi" w:hAnsiTheme="minorHAnsi" w:cstheme="minorBidi"/>
          <w:color w:val="auto"/>
          <w:sz w:val="22"/>
          <w:szCs w:val="22"/>
        </w:rPr>
      </w:pPr>
      <w:proofErr w:type="spellStart"/>
      <w:r w:rsidRPr="00E27CD9">
        <w:rPr>
          <w:rFonts w:asciiTheme="minorHAnsi" w:eastAsiaTheme="minorHAnsi" w:hAnsiTheme="minorHAnsi" w:cstheme="minorBidi"/>
          <w:color w:val="auto"/>
          <w:sz w:val="22"/>
          <w:szCs w:val="22"/>
        </w:rPr>
        <w:t>Khiyari</w:t>
      </w:r>
      <w:proofErr w:type="spellEnd"/>
      <w:r w:rsidRPr="00E27CD9">
        <w:rPr>
          <w:rFonts w:asciiTheme="minorHAnsi" w:eastAsiaTheme="minorHAnsi" w:hAnsiTheme="minorHAnsi" w:cstheme="minorBidi"/>
          <w:color w:val="auto"/>
          <w:sz w:val="22"/>
          <w:szCs w:val="22"/>
        </w:rPr>
        <w:t>, H. and Wechsler, H., 2016. Face Verification Subject to Varying (Age, Ethnicity, and Gender) Demographics Using Deep Learning. Journal of Biometrics &amp; Biostatistics, 07(04).</w:t>
      </w:r>
    </w:p>
    <w:p w14:paraId="2655974A" w14:textId="16ADC4A1" w:rsidR="00812DB0" w:rsidRPr="00E27CD9" w:rsidRDefault="00812DB0" w:rsidP="00E27CD9">
      <w:pPr>
        <w:pStyle w:val="Heading2"/>
        <w:rPr>
          <w:rFonts w:asciiTheme="minorHAnsi" w:eastAsiaTheme="minorHAnsi" w:hAnsiTheme="minorHAnsi" w:cstheme="minorBidi"/>
          <w:color w:val="auto"/>
          <w:sz w:val="22"/>
          <w:szCs w:val="22"/>
        </w:rPr>
      </w:pPr>
      <w:r w:rsidRPr="00E27CD9">
        <w:rPr>
          <w:rFonts w:asciiTheme="minorHAnsi" w:eastAsiaTheme="minorHAnsi" w:hAnsiTheme="minorHAnsi" w:cstheme="minorBidi"/>
          <w:color w:val="auto"/>
          <w:sz w:val="22"/>
          <w:szCs w:val="22"/>
        </w:rPr>
        <w:t xml:space="preserve">Ahmed, M., Choudhury, R. and Kashyap, K., 2020. Race estimation with deep networks. Journal of King Saud University - Computer and Information </w:t>
      </w:r>
      <w:proofErr w:type="gramStart"/>
      <w:r w:rsidRPr="00E27CD9">
        <w:rPr>
          <w:rFonts w:asciiTheme="minorHAnsi" w:eastAsiaTheme="minorHAnsi" w:hAnsiTheme="minorHAnsi" w:cstheme="minorBidi"/>
          <w:color w:val="auto"/>
          <w:sz w:val="22"/>
          <w:szCs w:val="22"/>
        </w:rPr>
        <w:t>Sciences,.</w:t>
      </w:r>
      <w:proofErr w:type="gramEnd"/>
    </w:p>
    <w:p w14:paraId="00372A4E" w14:textId="4F1AD6D1" w:rsidR="00812DB0" w:rsidRPr="00E27CD9" w:rsidRDefault="00812DB0" w:rsidP="00E27CD9">
      <w:pPr>
        <w:pStyle w:val="Heading2"/>
        <w:rPr>
          <w:rFonts w:asciiTheme="minorHAnsi" w:eastAsiaTheme="minorHAnsi" w:hAnsiTheme="minorHAnsi" w:cstheme="minorBidi"/>
          <w:color w:val="auto"/>
          <w:sz w:val="22"/>
          <w:szCs w:val="22"/>
        </w:rPr>
      </w:pPr>
      <w:r w:rsidRPr="00E27CD9">
        <w:rPr>
          <w:rFonts w:asciiTheme="minorHAnsi" w:eastAsiaTheme="minorHAnsi" w:hAnsiTheme="minorHAnsi" w:cstheme="minorBidi"/>
          <w:color w:val="auto"/>
          <w:sz w:val="22"/>
          <w:szCs w:val="22"/>
        </w:rPr>
        <w:t>A</w:t>
      </w:r>
      <w:r w:rsidR="00126D3C" w:rsidRPr="00E27CD9">
        <w:rPr>
          <w:rFonts w:asciiTheme="minorHAnsi" w:eastAsiaTheme="minorHAnsi" w:hAnsiTheme="minorHAnsi" w:cstheme="minorBidi"/>
          <w:color w:val="auto"/>
          <w:sz w:val="22"/>
          <w:szCs w:val="22"/>
        </w:rPr>
        <w:t>.</w:t>
      </w:r>
      <w:r w:rsidRPr="00E27CD9">
        <w:rPr>
          <w:rFonts w:asciiTheme="minorHAnsi" w:eastAsiaTheme="minorHAnsi" w:hAnsiTheme="minorHAnsi" w:cstheme="minorBidi"/>
          <w:color w:val="auto"/>
          <w:sz w:val="22"/>
          <w:szCs w:val="22"/>
        </w:rPr>
        <w:t xml:space="preserve"> Das, A</w:t>
      </w:r>
      <w:r w:rsidR="00126D3C" w:rsidRPr="00E27CD9">
        <w:rPr>
          <w:rFonts w:asciiTheme="minorHAnsi" w:eastAsiaTheme="minorHAnsi" w:hAnsiTheme="minorHAnsi" w:cstheme="minorBidi"/>
          <w:color w:val="auto"/>
          <w:sz w:val="22"/>
          <w:szCs w:val="22"/>
        </w:rPr>
        <w:t>.</w:t>
      </w:r>
      <w:r w:rsidRPr="00E27CD9">
        <w:rPr>
          <w:rFonts w:asciiTheme="minorHAnsi" w:eastAsiaTheme="minorHAnsi" w:hAnsiTheme="minorHAnsi" w:cstheme="minorBidi"/>
          <w:color w:val="auto"/>
          <w:sz w:val="22"/>
          <w:szCs w:val="22"/>
        </w:rPr>
        <w:t xml:space="preserve"> </w:t>
      </w:r>
      <w:proofErr w:type="spellStart"/>
      <w:r w:rsidRPr="00E27CD9">
        <w:rPr>
          <w:rFonts w:asciiTheme="minorHAnsi" w:eastAsiaTheme="minorHAnsi" w:hAnsiTheme="minorHAnsi" w:cstheme="minorBidi"/>
          <w:color w:val="auto"/>
          <w:sz w:val="22"/>
          <w:szCs w:val="22"/>
        </w:rPr>
        <w:t>Dantcheva</w:t>
      </w:r>
      <w:proofErr w:type="spellEnd"/>
      <w:r w:rsidRPr="00E27CD9">
        <w:rPr>
          <w:rFonts w:asciiTheme="minorHAnsi" w:eastAsiaTheme="minorHAnsi" w:hAnsiTheme="minorHAnsi" w:cstheme="minorBidi"/>
          <w:color w:val="auto"/>
          <w:sz w:val="22"/>
          <w:szCs w:val="22"/>
        </w:rPr>
        <w:t xml:space="preserve">, </w:t>
      </w:r>
      <w:r w:rsidR="00126D3C" w:rsidRPr="00E27CD9">
        <w:rPr>
          <w:rFonts w:asciiTheme="minorHAnsi" w:eastAsiaTheme="minorHAnsi" w:hAnsiTheme="minorHAnsi" w:cstheme="minorBidi"/>
          <w:color w:val="auto"/>
          <w:sz w:val="22"/>
          <w:szCs w:val="22"/>
        </w:rPr>
        <w:t xml:space="preserve">F. </w:t>
      </w:r>
      <w:r w:rsidRPr="00E27CD9">
        <w:rPr>
          <w:rFonts w:asciiTheme="minorHAnsi" w:eastAsiaTheme="minorHAnsi" w:hAnsiTheme="minorHAnsi" w:cstheme="minorBidi"/>
          <w:color w:val="auto"/>
          <w:sz w:val="22"/>
          <w:szCs w:val="22"/>
        </w:rPr>
        <w:t>Bremond</w:t>
      </w:r>
      <w:r w:rsidR="00126D3C" w:rsidRPr="00E27CD9">
        <w:rPr>
          <w:rFonts w:asciiTheme="minorHAnsi" w:eastAsiaTheme="minorHAnsi" w:hAnsiTheme="minorHAnsi" w:cstheme="minorBidi"/>
          <w:color w:val="auto"/>
          <w:sz w:val="22"/>
          <w:szCs w:val="22"/>
        </w:rPr>
        <w:t>, 2018,</w:t>
      </w:r>
      <w:r w:rsidRPr="00E27CD9">
        <w:rPr>
          <w:rFonts w:asciiTheme="minorHAnsi" w:eastAsiaTheme="minorHAnsi" w:hAnsiTheme="minorHAnsi" w:cstheme="minorBidi"/>
          <w:color w:val="auto"/>
          <w:sz w:val="22"/>
          <w:szCs w:val="22"/>
        </w:rPr>
        <w:t xml:space="preserve"> Mitigating Bias in Gender, Age and Ethnicity Classification: </w:t>
      </w:r>
      <w:proofErr w:type="gramStart"/>
      <w:r w:rsidRPr="00E27CD9">
        <w:rPr>
          <w:rFonts w:asciiTheme="minorHAnsi" w:eastAsiaTheme="minorHAnsi" w:hAnsiTheme="minorHAnsi" w:cstheme="minorBidi"/>
          <w:color w:val="auto"/>
          <w:sz w:val="22"/>
          <w:szCs w:val="22"/>
        </w:rPr>
        <w:t>a</w:t>
      </w:r>
      <w:proofErr w:type="gramEnd"/>
      <w:r w:rsidRPr="00E27CD9">
        <w:rPr>
          <w:rFonts w:asciiTheme="minorHAnsi" w:eastAsiaTheme="minorHAnsi" w:hAnsiTheme="minorHAnsi" w:cstheme="minorBidi"/>
          <w:color w:val="auto"/>
          <w:sz w:val="22"/>
          <w:szCs w:val="22"/>
        </w:rPr>
        <w:t xml:space="preserve"> Multi-Task Convolution Neural Network Approach. ECCVW 2018 - European Conference of Computer Vision </w:t>
      </w:r>
      <w:proofErr w:type="gramStart"/>
      <w:r w:rsidRPr="00E27CD9">
        <w:rPr>
          <w:rFonts w:asciiTheme="minorHAnsi" w:eastAsiaTheme="minorHAnsi" w:hAnsiTheme="minorHAnsi" w:cstheme="minorBidi"/>
          <w:color w:val="auto"/>
          <w:sz w:val="22"/>
          <w:szCs w:val="22"/>
        </w:rPr>
        <w:t>Workshops,,</w:t>
      </w:r>
      <w:proofErr w:type="gramEnd"/>
      <w:r w:rsidRPr="00E27CD9">
        <w:rPr>
          <w:rFonts w:asciiTheme="minorHAnsi" w:eastAsiaTheme="minorHAnsi" w:hAnsiTheme="minorHAnsi" w:cstheme="minorBidi"/>
          <w:color w:val="auto"/>
          <w:sz w:val="22"/>
          <w:szCs w:val="22"/>
        </w:rPr>
        <w:t xml:space="preserve"> Munich, Germany. ffhal-01892103f</w:t>
      </w:r>
    </w:p>
    <w:p w14:paraId="002C0986" w14:textId="5B9B7FE1" w:rsidR="008D5291" w:rsidRPr="00E27CD9" w:rsidRDefault="008D5291" w:rsidP="00E27CD9">
      <w:pPr>
        <w:pStyle w:val="Heading2"/>
        <w:rPr>
          <w:rFonts w:asciiTheme="minorHAnsi" w:eastAsiaTheme="minorHAnsi" w:hAnsiTheme="minorHAnsi" w:cstheme="minorBidi"/>
          <w:color w:val="auto"/>
          <w:sz w:val="22"/>
          <w:szCs w:val="22"/>
        </w:rPr>
      </w:pPr>
      <w:r w:rsidRPr="00E27CD9">
        <w:rPr>
          <w:rFonts w:asciiTheme="minorHAnsi" w:eastAsiaTheme="minorHAnsi" w:hAnsiTheme="minorHAnsi" w:cstheme="minorBidi"/>
          <w:color w:val="auto"/>
          <w:sz w:val="22"/>
          <w:szCs w:val="22"/>
        </w:rPr>
        <w:t xml:space="preserve">Greco, A., </w:t>
      </w:r>
      <w:proofErr w:type="spellStart"/>
      <w:r w:rsidRPr="00E27CD9">
        <w:rPr>
          <w:rFonts w:asciiTheme="minorHAnsi" w:eastAsiaTheme="minorHAnsi" w:hAnsiTheme="minorHAnsi" w:cstheme="minorBidi"/>
          <w:color w:val="auto"/>
          <w:sz w:val="22"/>
          <w:szCs w:val="22"/>
        </w:rPr>
        <w:t>Percannella</w:t>
      </w:r>
      <w:proofErr w:type="spellEnd"/>
      <w:r w:rsidRPr="00E27CD9">
        <w:rPr>
          <w:rFonts w:asciiTheme="minorHAnsi" w:eastAsiaTheme="minorHAnsi" w:hAnsiTheme="minorHAnsi" w:cstheme="minorBidi"/>
          <w:color w:val="auto"/>
          <w:sz w:val="22"/>
          <w:szCs w:val="22"/>
        </w:rPr>
        <w:t xml:space="preserve">, G., Vento, M. and Vigilante, V., 2020. Benchmarking deep network architectures for ethnicity recognition using </w:t>
      </w:r>
      <w:proofErr w:type="gramStart"/>
      <w:r w:rsidRPr="00E27CD9">
        <w:rPr>
          <w:rFonts w:asciiTheme="minorHAnsi" w:eastAsiaTheme="minorHAnsi" w:hAnsiTheme="minorHAnsi" w:cstheme="minorBidi"/>
          <w:color w:val="auto"/>
          <w:sz w:val="22"/>
          <w:szCs w:val="22"/>
        </w:rPr>
        <w:t>a new large</w:t>
      </w:r>
      <w:proofErr w:type="gramEnd"/>
      <w:r w:rsidRPr="00E27CD9">
        <w:rPr>
          <w:rFonts w:asciiTheme="minorHAnsi" w:eastAsiaTheme="minorHAnsi" w:hAnsiTheme="minorHAnsi" w:cstheme="minorBidi"/>
          <w:color w:val="auto"/>
          <w:sz w:val="22"/>
          <w:szCs w:val="22"/>
        </w:rPr>
        <w:t xml:space="preserve"> face dataset. Machine Vision and Applications, 31(7-8).</w:t>
      </w:r>
    </w:p>
    <w:p w14:paraId="601F9B6B" w14:textId="77777777" w:rsidR="00372C26" w:rsidRPr="00E27CD9" w:rsidRDefault="00372C26" w:rsidP="00E27CD9">
      <w:pPr>
        <w:pStyle w:val="Heading2"/>
        <w:rPr>
          <w:rFonts w:asciiTheme="minorHAnsi" w:eastAsiaTheme="minorHAnsi" w:hAnsiTheme="minorHAnsi" w:cstheme="minorBidi"/>
          <w:color w:val="auto"/>
          <w:sz w:val="22"/>
          <w:szCs w:val="22"/>
        </w:rPr>
      </w:pPr>
      <w:r w:rsidRPr="00E27CD9">
        <w:rPr>
          <w:rFonts w:asciiTheme="minorHAnsi" w:eastAsiaTheme="minorHAnsi" w:hAnsiTheme="minorHAnsi" w:cstheme="minorBidi"/>
          <w:color w:val="auto"/>
          <w:sz w:val="22"/>
          <w:szCs w:val="22"/>
        </w:rPr>
        <w:t>6. TensorFlow. 2021. Why TensorFlow. [online] Available at: &lt;https://www.tensorflow.org/about&gt; [Accessed 7 May 2021].</w:t>
      </w:r>
    </w:p>
    <w:p w14:paraId="7785B938" w14:textId="20DC4432" w:rsidR="00372C26" w:rsidRPr="00E27CD9" w:rsidRDefault="00DF5BFA" w:rsidP="00E27CD9">
      <w:pPr>
        <w:pStyle w:val="Heading2"/>
        <w:rPr>
          <w:rFonts w:asciiTheme="minorHAnsi" w:eastAsiaTheme="minorHAnsi" w:hAnsiTheme="minorHAnsi" w:cstheme="minorBidi"/>
          <w:color w:val="auto"/>
          <w:sz w:val="22"/>
          <w:szCs w:val="22"/>
        </w:rPr>
      </w:pPr>
      <w:r w:rsidRPr="00E27CD9">
        <w:rPr>
          <w:rFonts w:asciiTheme="minorHAnsi" w:eastAsiaTheme="minorHAnsi" w:hAnsiTheme="minorHAnsi" w:cstheme="minorBidi"/>
          <w:color w:val="auto"/>
          <w:sz w:val="22"/>
          <w:szCs w:val="22"/>
        </w:rPr>
        <w:t>Docs.python.org. 2021. </w:t>
      </w:r>
      <w:proofErr w:type="spellStart"/>
      <w:r w:rsidRPr="00E27CD9">
        <w:rPr>
          <w:rFonts w:asciiTheme="minorHAnsi" w:eastAsiaTheme="minorHAnsi" w:hAnsiTheme="minorHAnsi" w:cstheme="minorBidi"/>
          <w:color w:val="auto"/>
          <w:sz w:val="22"/>
          <w:szCs w:val="22"/>
        </w:rPr>
        <w:t>tkinter</w:t>
      </w:r>
      <w:proofErr w:type="spellEnd"/>
      <w:r w:rsidRPr="00E27CD9">
        <w:rPr>
          <w:rFonts w:asciiTheme="minorHAnsi" w:eastAsiaTheme="minorHAnsi" w:hAnsiTheme="minorHAnsi" w:cstheme="minorBidi"/>
          <w:color w:val="auto"/>
          <w:sz w:val="22"/>
          <w:szCs w:val="22"/>
        </w:rPr>
        <w:t xml:space="preserve"> — Python interface to </w:t>
      </w:r>
      <w:proofErr w:type="spellStart"/>
      <w:r w:rsidRPr="00E27CD9">
        <w:rPr>
          <w:rFonts w:asciiTheme="minorHAnsi" w:eastAsiaTheme="minorHAnsi" w:hAnsiTheme="minorHAnsi" w:cstheme="minorBidi"/>
          <w:color w:val="auto"/>
          <w:sz w:val="22"/>
          <w:szCs w:val="22"/>
        </w:rPr>
        <w:t>Tcl</w:t>
      </w:r>
      <w:proofErr w:type="spellEnd"/>
      <w:r w:rsidRPr="00E27CD9">
        <w:rPr>
          <w:rFonts w:asciiTheme="minorHAnsi" w:eastAsiaTheme="minorHAnsi" w:hAnsiTheme="minorHAnsi" w:cstheme="minorBidi"/>
          <w:color w:val="auto"/>
          <w:sz w:val="22"/>
          <w:szCs w:val="22"/>
        </w:rPr>
        <w:t>/Tk — Python 3.9.5 documentation. [online] Available at: &lt;https://docs.python.org/3/library/tkinter.html&gt; [Accessed 24 May 2021].</w:t>
      </w:r>
    </w:p>
    <w:sectPr w:rsidR="00372C26" w:rsidRPr="00E27CD9" w:rsidSect="002C5CDF">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91D41" w14:textId="77777777" w:rsidR="00C65BF0" w:rsidRDefault="00C65BF0" w:rsidP="00C65BF0">
      <w:pPr>
        <w:spacing w:after="0" w:line="240" w:lineRule="auto"/>
      </w:pPr>
      <w:r>
        <w:separator/>
      </w:r>
    </w:p>
  </w:endnote>
  <w:endnote w:type="continuationSeparator" w:id="0">
    <w:p w14:paraId="116D8CE0" w14:textId="77777777" w:rsidR="00C65BF0" w:rsidRDefault="00C65BF0" w:rsidP="00C65B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2D4A" w14:textId="77777777" w:rsidR="00C65BF0" w:rsidRDefault="00C65B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4246855"/>
      <w:docPartObj>
        <w:docPartGallery w:val="Page Numbers (Bottom of Page)"/>
        <w:docPartUnique/>
      </w:docPartObj>
    </w:sdtPr>
    <w:sdtEndPr>
      <w:rPr>
        <w:color w:val="7F7F7F" w:themeColor="background1" w:themeShade="7F"/>
        <w:spacing w:val="60"/>
      </w:rPr>
    </w:sdtEndPr>
    <w:sdtContent>
      <w:p w14:paraId="0DDEF388" w14:textId="2B4B0B81" w:rsidR="00C65BF0" w:rsidRDefault="00C65BF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0AD2AD6" w14:textId="77777777" w:rsidR="00C65BF0" w:rsidRDefault="00C65B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227E" w14:textId="5719F0FC" w:rsidR="00C65BF0" w:rsidRDefault="00C65BF0" w:rsidP="00C65BF0">
    <w:pPr>
      <w:pStyle w:val="Footer"/>
      <w:jc w:val="both"/>
    </w:pPr>
    <w:r>
      <w:t>Word count:</w:t>
    </w:r>
    <w:r w:rsidR="00CB056A">
      <w:t>2890</w:t>
    </w:r>
  </w:p>
  <w:p w14:paraId="4A65CA5C" w14:textId="71AB6EBF" w:rsidR="00C65BF0" w:rsidRDefault="00C65BF0" w:rsidP="00C65BF0">
    <w:pPr>
      <w:pStyle w:val="Footer"/>
      <w:jc w:val="both"/>
    </w:pPr>
    <w:proofErr w:type="gramStart"/>
    <w:r>
      <w:t>Pages</w:t>
    </w:r>
    <w:proofErr w:type="gramEnd"/>
    <w:r>
      <w:t xml:space="preserve"> count:</w:t>
    </w:r>
    <w:r w:rsidR="009773FD">
      <w:t>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FF8F4" w14:textId="77777777" w:rsidR="00C65BF0" w:rsidRDefault="00C65BF0" w:rsidP="00C65BF0">
      <w:pPr>
        <w:spacing w:after="0" w:line="240" w:lineRule="auto"/>
      </w:pPr>
      <w:r>
        <w:separator/>
      </w:r>
    </w:p>
  </w:footnote>
  <w:footnote w:type="continuationSeparator" w:id="0">
    <w:p w14:paraId="565A1159" w14:textId="77777777" w:rsidR="00C65BF0" w:rsidRDefault="00C65BF0" w:rsidP="00C65B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FD56C" w14:textId="77777777" w:rsidR="00C65BF0" w:rsidRDefault="00C65B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BBDB4" w14:textId="77777777" w:rsidR="00C65BF0" w:rsidRDefault="00C65B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66C20" w14:textId="77777777" w:rsidR="00C65BF0" w:rsidRDefault="00C65B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1B3410"/>
    <w:multiLevelType w:val="hybridMultilevel"/>
    <w:tmpl w:val="04EE933C"/>
    <w:lvl w:ilvl="0" w:tplc="0344B3EE">
      <w:start w:val="1"/>
      <w:numFmt w:val="bullet"/>
      <w:lvlText w:val="•"/>
      <w:lvlJc w:val="left"/>
      <w:pPr>
        <w:tabs>
          <w:tab w:val="num" w:pos="720"/>
        </w:tabs>
        <w:ind w:left="720" w:hanging="360"/>
      </w:pPr>
      <w:rPr>
        <w:rFonts w:ascii="Arial" w:hAnsi="Arial" w:hint="default"/>
      </w:rPr>
    </w:lvl>
    <w:lvl w:ilvl="1" w:tplc="54026502" w:tentative="1">
      <w:start w:val="1"/>
      <w:numFmt w:val="bullet"/>
      <w:lvlText w:val="•"/>
      <w:lvlJc w:val="left"/>
      <w:pPr>
        <w:tabs>
          <w:tab w:val="num" w:pos="1440"/>
        </w:tabs>
        <w:ind w:left="1440" w:hanging="360"/>
      </w:pPr>
      <w:rPr>
        <w:rFonts w:ascii="Arial" w:hAnsi="Arial" w:hint="default"/>
      </w:rPr>
    </w:lvl>
    <w:lvl w:ilvl="2" w:tplc="9D2876C6" w:tentative="1">
      <w:start w:val="1"/>
      <w:numFmt w:val="bullet"/>
      <w:lvlText w:val="•"/>
      <w:lvlJc w:val="left"/>
      <w:pPr>
        <w:tabs>
          <w:tab w:val="num" w:pos="2160"/>
        </w:tabs>
        <w:ind w:left="2160" w:hanging="360"/>
      </w:pPr>
      <w:rPr>
        <w:rFonts w:ascii="Arial" w:hAnsi="Arial" w:hint="default"/>
      </w:rPr>
    </w:lvl>
    <w:lvl w:ilvl="3" w:tplc="099267F0" w:tentative="1">
      <w:start w:val="1"/>
      <w:numFmt w:val="bullet"/>
      <w:lvlText w:val="•"/>
      <w:lvlJc w:val="left"/>
      <w:pPr>
        <w:tabs>
          <w:tab w:val="num" w:pos="2880"/>
        </w:tabs>
        <w:ind w:left="2880" w:hanging="360"/>
      </w:pPr>
      <w:rPr>
        <w:rFonts w:ascii="Arial" w:hAnsi="Arial" w:hint="default"/>
      </w:rPr>
    </w:lvl>
    <w:lvl w:ilvl="4" w:tplc="D5EE82A2" w:tentative="1">
      <w:start w:val="1"/>
      <w:numFmt w:val="bullet"/>
      <w:lvlText w:val="•"/>
      <w:lvlJc w:val="left"/>
      <w:pPr>
        <w:tabs>
          <w:tab w:val="num" w:pos="3600"/>
        </w:tabs>
        <w:ind w:left="3600" w:hanging="360"/>
      </w:pPr>
      <w:rPr>
        <w:rFonts w:ascii="Arial" w:hAnsi="Arial" w:hint="default"/>
      </w:rPr>
    </w:lvl>
    <w:lvl w:ilvl="5" w:tplc="07326EB2" w:tentative="1">
      <w:start w:val="1"/>
      <w:numFmt w:val="bullet"/>
      <w:lvlText w:val="•"/>
      <w:lvlJc w:val="left"/>
      <w:pPr>
        <w:tabs>
          <w:tab w:val="num" w:pos="4320"/>
        </w:tabs>
        <w:ind w:left="4320" w:hanging="360"/>
      </w:pPr>
      <w:rPr>
        <w:rFonts w:ascii="Arial" w:hAnsi="Arial" w:hint="default"/>
      </w:rPr>
    </w:lvl>
    <w:lvl w:ilvl="6" w:tplc="402C52AC" w:tentative="1">
      <w:start w:val="1"/>
      <w:numFmt w:val="bullet"/>
      <w:lvlText w:val="•"/>
      <w:lvlJc w:val="left"/>
      <w:pPr>
        <w:tabs>
          <w:tab w:val="num" w:pos="5040"/>
        </w:tabs>
        <w:ind w:left="5040" w:hanging="360"/>
      </w:pPr>
      <w:rPr>
        <w:rFonts w:ascii="Arial" w:hAnsi="Arial" w:hint="default"/>
      </w:rPr>
    </w:lvl>
    <w:lvl w:ilvl="7" w:tplc="16D40626" w:tentative="1">
      <w:start w:val="1"/>
      <w:numFmt w:val="bullet"/>
      <w:lvlText w:val="•"/>
      <w:lvlJc w:val="left"/>
      <w:pPr>
        <w:tabs>
          <w:tab w:val="num" w:pos="5760"/>
        </w:tabs>
        <w:ind w:left="5760" w:hanging="360"/>
      </w:pPr>
      <w:rPr>
        <w:rFonts w:ascii="Arial" w:hAnsi="Arial" w:hint="default"/>
      </w:rPr>
    </w:lvl>
    <w:lvl w:ilvl="8" w:tplc="459AB77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93935D3"/>
    <w:multiLevelType w:val="hybridMultilevel"/>
    <w:tmpl w:val="90D0E3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FD56A9C"/>
    <w:multiLevelType w:val="hybridMultilevel"/>
    <w:tmpl w:val="1E0AB176"/>
    <w:lvl w:ilvl="0" w:tplc="0809000F">
      <w:start w:val="1"/>
      <w:numFmt w:val="decimal"/>
      <w:lvlText w:val="%1."/>
      <w:lvlJc w:val="left"/>
      <w:pPr>
        <w:tabs>
          <w:tab w:val="num" w:pos="720"/>
        </w:tabs>
        <w:ind w:left="720" w:hanging="360"/>
      </w:pPr>
      <w:rPr>
        <w:rFonts w:cs="Times New Roman"/>
      </w:rPr>
    </w:lvl>
    <w:lvl w:ilvl="1" w:tplc="0809000F">
      <w:start w:val="1"/>
      <w:numFmt w:val="decimal"/>
      <w:lvlText w:val="%2."/>
      <w:lvlJc w:val="left"/>
      <w:pPr>
        <w:tabs>
          <w:tab w:val="num" w:pos="1440"/>
        </w:tabs>
        <w:ind w:left="1440" w:hanging="360"/>
      </w:p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yMDU0MTc1NADyDJV0lIJTi4sz8/NACoxqAXyR7W4sAAAA"/>
  </w:docVars>
  <w:rsids>
    <w:rsidRoot w:val="00CA1F45"/>
    <w:rsid w:val="00002FB0"/>
    <w:rsid w:val="00004339"/>
    <w:rsid w:val="00013AC9"/>
    <w:rsid w:val="00013EC1"/>
    <w:rsid w:val="000144D6"/>
    <w:rsid w:val="0001560C"/>
    <w:rsid w:val="0001599E"/>
    <w:rsid w:val="0001735C"/>
    <w:rsid w:val="000200AB"/>
    <w:rsid w:val="00021B47"/>
    <w:rsid w:val="00033E33"/>
    <w:rsid w:val="00034D70"/>
    <w:rsid w:val="00040FFE"/>
    <w:rsid w:val="00043A38"/>
    <w:rsid w:val="000470A9"/>
    <w:rsid w:val="00052C88"/>
    <w:rsid w:val="00054C6E"/>
    <w:rsid w:val="00055E71"/>
    <w:rsid w:val="00060AC3"/>
    <w:rsid w:val="00072ABC"/>
    <w:rsid w:val="00080953"/>
    <w:rsid w:val="000859AB"/>
    <w:rsid w:val="00085BFA"/>
    <w:rsid w:val="00093CCB"/>
    <w:rsid w:val="000950E1"/>
    <w:rsid w:val="00097ABB"/>
    <w:rsid w:val="000A0E3F"/>
    <w:rsid w:val="000A1EA4"/>
    <w:rsid w:val="000B38B9"/>
    <w:rsid w:val="000B38C6"/>
    <w:rsid w:val="000B6D8C"/>
    <w:rsid w:val="000D7577"/>
    <w:rsid w:val="000E493B"/>
    <w:rsid w:val="000E5CA8"/>
    <w:rsid w:val="000F2DC1"/>
    <w:rsid w:val="000F5E91"/>
    <w:rsid w:val="00102A6B"/>
    <w:rsid w:val="00105A45"/>
    <w:rsid w:val="00112ADD"/>
    <w:rsid w:val="00113CD1"/>
    <w:rsid w:val="0011410D"/>
    <w:rsid w:val="00117228"/>
    <w:rsid w:val="001203F8"/>
    <w:rsid w:val="00124900"/>
    <w:rsid w:val="00126D3C"/>
    <w:rsid w:val="00131D4F"/>
    <w:rsid w:val="00142624"/>
    <w:rsid w:val="001449BA"/>
    <w:rsid w:val="00145EE3"/>
    <w:rsid w:val="00146397"/>
    <w:rsid w:val="0015129F"/>
    <w:rsid w:val="001540DB"/>
    <w:rsid w:val="001568AC"/>
    <w:rsid w:val="00160A05"/>
    <w:rsid w:val="0016143B"/>
    <w:rsid w:val="001803B1"/>
    <w:rsid w:val="001807EE"/>
    <w:rsid w:val="00181178"/>
    <w:rsid w:val="00181F8C"/>
    <w:rsid w:val="00187A98"/>
    <w:rsid w:val="00196314"/>
    <w:rsid w:val="001A3890"/>
    <w:rsid w:val="001A6157"/>
    <w:rsid w:val="001A74EC"/>
    <w:rsid w:val="001B6160"/>
    <w:rsid w:val="001C4E7A"/>
    <w:rsid w:val="001C51B1"/>
    <w:rsid w:val="001C520F"/>
    <w:rsid w:val="001D1CBF"/>
    <w:rsid w:val="001D2095"/>
    <w:rsid w:val="001D3A40"/>
    <w:rsid w:val="001D3BDD"/>
    <w:rsid w:val="001E7F9E"/>
    <w:rsid w:val="001F4060"/>
    <w:rsid w:val="00200265"/>
    <w:rsid w:val="00203370"/>
    <w:rsid w:val="00203D18"/>
    <w:rsid w:val="00203F91"/>
    <w:rsid w:val="0021036C"/>
    <w:rsid w:val="00213A83"/>
    <w:rsid w:val="00220A2D"/>
    <w:rsid w:val="00233B74"/>
    <w:rsid w:val="002375BE"/>
    <w:rsid w:val="00240BCC"/>
    <w:rsid w:val="00241F61"/>
    <w:rsid w:val="002456DD"/>
    <w:rsid w:val="002616E4"/>
    <w:rsid w:val="00262DAE"/>
    <w:rsid w:val="00263D67"/>
    <w:rsid w:val="00263E86"/>
    <w:rsid w:val="0026692F"/>
    <w:rsid w:val="00273D21"/>
    <w:rsid w:val="00274AAF"/>
    <w:rsid w:val="00275FF5"/>
    <w:rsid w:val="00280C12"/>
    <w:rsid w:val="00294290"/>
    <w:rsid w:val="002A536D"/>
    <w:rsid w:val="002B1C90"/>
    <w:rsid w:val="002B6E23"/>
    <w:rsid w:val="002B7065"/>
    <w:rsid w:val="002B7935"/>
    <w:rsid w:val="002C520D"/>
    <w:rsid w:val="002C5CDF"/>
    <w:rsid w:val="002C73D9"/>
    <w:rsid w:val="002D509F"/>
    <w:rsid w:val="002E366F"/>
    <w:rsid w:val="002F178A"/>
    <w:rsid w:val="002F2D8C"/>
    <w:rsid w:val="002F4707"/>
    <w:rsid w:val="002F708F"/>
    <w:rsid w:val="002F71AB"/>
    <w:rsid w:val="00301EFA"/>
    <w:rsid w:val="00306735"/>
    <w:rsid w:val="00313DA6"/>
    <w:rsid w:val="003204E5"/>
    <w:rsid w:val="0032409C"/>
    <w:rsid w:val="003251EC"/>
    <w:rsid w:val="00326193"/>
    <w:rsid w:val="00336B89"/>
    <w:rsid w:val="00342AB4"/>
    <w:rsid w:val="00344D59"/>
    <w:rsid w:val="0034798E"/>
    <w:rsid w:val="00364F31"/>
    <w:rsid w:val="00372438"/>
    <w:rsid w:val="00372C26"/>
    <w:rsid w:val="00375623"/>
    <w:rsid w:val="00384EEA"/>
    <w:rsid w:val="0039047E"/>
    <w:rsid w:val="003A0B9B"/>
    <w:rsid w:val="003A2621"/>
    <w:rsid w:val="003A5C17"/>
    <w:rsid w:val="003B01EE"/>
    <w:rsid w:val="003B3783"/>
    <w:rsid w:val="003C1286"/>
    <w:rsid w:val="003C22C6"/>
    <w:rsid w:val="003C38C7"/>
    <w:rsid w:val="003D0982"/>
    <w:rsid w:val="003D1264"/>
    <w:rsid w:val="003D1D33"/>
    <w:rsid w:val="003D399E"/>
    <w:rsid w:val="003D66ED"/>
    <w:rsid w:val="003E19E9"/>
    <w:rsid w:val="003E3C0D"/>
    <w:rsid w:val="003E5278"/>
    <w:rsid w:val="003E5B30"/>
    <w:rsid w:val="003E632D"/>
    <w:rsid w:val="003F0AD7"/>
    <w:rsid w:val="004008D0"/>
    <w:rsid w:val="00402994"/>
    <w:rsid w:val="00402C69"/>
    <w:rsid w:val="00405CAE"/>
    <w:rsid w:val="00412540"/>
    <w:rsid w:val="0041510B"/>
    <w:rsid w:val="004162B3"/>
    <w:rsid w:val="00423BA4"/>
    <w:rsid w:val="00426A41"/>
    <w:rsid w:val="00450041"/>
    <w:rsid w:val="00455854"/>
    <w:rsid w:val="00457D3D"/>
    <w:rsid w:val="00470F5D"/>
    <w:rsid w:val="00471F5D"/>
    <w:rsid w:val="00487701"/>
    <w:rsid w:val="00487A02"/>
    <w:rsid w:val="004A2C23"/>
    <w:rsid w:val="004C566D"/>
    <w:rsid w:val="004D6FBC"/>
    <w:rsid w:val="004E293A"/>
    <w:rsid w:val="004E6AB7"/>
    <w:rsid w:val="004F0534"/>
    <w:rsid w:val="004F1997"/>
    <w:rsid w:val="004F2C59"/>
    <w:rsid w:val="004F2FE5"/>
    <w:rsid w:val="0050758A"/>
    <w:rsid w:val="00507CEB"/>
    <w:rsid w:val="005152B6"/>
    <w:rsid w:val="0054640B"/>
    <w:rsid w:val="00550C99"/>
    <w:rsid w:val="00551199"/>
    <w:rsid w:val="00551251"/>
    <w:rsid w:val="00572456"/>
    <w:rsid w:val="00575F05"/>
    <w:rsid w:val="00577994"/>
    <w:rsid w:val="00582C47"/>
    <w:rsid w:val="00583C26"/>
    <w:rsid w:val="00593CA3"/>
    <w:rsid w:val="005A15ED"/>
    <w:rsid w:val="005A267F"/>
    <w:rsid w:val="005A31C0"/>
    <w:rsid w:val="005A5D99"/>
    <w:rsid w:val="005A62D8"/>
    <w:rsid w:val="005A6CE7"/>
    <w:rsid w:val="005B52CA"/>
    <w:rsid w:val="005B6BB6"/>
    <w:rsid w:val="005C04F3"/>
    <w:rsid w:val="005C3B01"/>
    <w:rsid w:val="005C401D"/>
    <w:rsid w:val="005C75BD"/>
    <w:rsid w:val="005D6090"/>
    <w:rsid w:val="005D7DC9"/>
    <w:rsid w:val="005F39EC"/>
    <w:rsid w:val="006044CD"/>
    <w:rsid w:val="00610567"/>
    <w:rsid w:val="00610AAE"/>
    <w:rsid w:val="006228CB"/>
    <w:rsid w:val="00622C91"/>
    <w:rsid w:val="00631D48"/>
    <w:rsid w:val="006330B9"/>
    <w:rsid w:val="006347A0"/>
    <w:rsid w:val="00635B36"/>
    <w:rsid w:val="00642D31"/>
    <w:rsid w:val="00647993"/>
    <w:rsid w:val="00647F96"/>
    <w:rsid w:val="006505C5"/>
    <w:rsid w:val="006508F7"/>
    <w:rsid w:val="006513A4"/>
    <w:rsid w:val="00660CA7"/>
    <w:rsid w:val="00665926"/>
    <w:rsid w:val="00665E07"/>
    <w:rsid w:val="00670D00"/>
    <w:rsid w:val="00677225"/>
    <w:rsid w:val="006778D9"/>
    <w:rsid w:val="00683CAE"/>
    <w:rsid w:val="006923C4"/>
    <w:rsid w:val="006959E4"/>
    <w:rsid w:val="006A7CC7"/>
    <w:rsid w:val="006B1E75"/>
    <w:rsid w:val="006B5766"/>
    <w:rsid w:val="006C1937"/>
    <w:rsid w:val="006C19FB"/>
    <w:rsid w:val="006C1B9E"/>
    <w:rsid w:val="006C2FAB"/>
    <w:rsid w:val="006D56E4"/>
    <w:rsid w:val="006E332A"/>
    <w:rsid w:val="006E7F56"/>
    <w:rsid w:val="006F33EE"/>
    <w:rsid w:val="006F3822"/>
    <w:rsid w:val="006F64A1"/>
    <w:rsid w:val="00703B00"/>
    <w:rsid w:val="0071108F"/>
    <w:rsid w:val="00712C04"/>
    <w:rsid w:val="00715051"/>
    <w:rsid w:val="00720963"/>
    <w:rsid w:val="007254C4"/>
    <w:rsid w:val="007342AE"/>
    <w:rsid w:val="00737871"/>
    <w:rsid w:val="00737C4B"/>
    <w:rsid w:val="00743832"/>
    <w:rsid w:val="0074457C"/>
    <w:rsid w:val="00747C4E"/>
    <w:rsid w:val="00750748"/>
    <w:rsid w:val="007556C2"/>
    <w:rsid w:val="00772BA1"/>
    <w:rsid w:val="00773C28"/>
    <w:rsid w:val="00774E19"/>
    <w:rsid w:val="00777E3D"/>
    <w:rsid w:val="00790A45"/>
    <w:rsid w:val="00797AD2"/>
    <w:rsid w:val="00797D56"/>
    <w:rsid w:val="007A2E15"/>
    <w:rsid w:val="007C0AFB"/>
    <w:rsid w:val="007C16B0"/>
    <w:rsid w:val="007C1E49"/>
    <w:rsid w:val="007C3D7E"/>
    <w:rsid w:val="007C790E"/>
    <w:rsid w:val="007C7A88"/>
    <w:rsid w:val="007D7609"/>
    <w:rsid w:val="007E5242"/>
    <w:rsid w:val="007F50D3"/>
    <w:rsid w:val="007F5E0E"/>
    <w:rsid w:val="007F69D3"/>
    <w:rsid w:val="00804911"/>
    <w:rsid w:val="00812DB0"/>
    <w:rsid w:val="00813833"/>
    <w:rsid w:val="00820F0A"/>
    <w:rsid w:val="00830DCD"/>
    <w:rsid w:val="00833C50"/>
    <w:rsid w:val="0083591F"/>
    <w:rsid w:val="00840DB1"/>
    <w:rsid w:val="008465F5"/>
    <w:rsid w:val="00846719"/>
    <w:rsid w:val="0085131F"/>
    <w:rsid w:val="00855DE0"/>
    <w:rsid w:val="0085785A"/>
    <w:rsid w:val="008607DB"/>
    <w:rsid w:val="00865948"/>
    <w:rsid w:val="00866666"/>
    <w:rsid w:val="00867E03"/>
    <w:rsid w:val="0087451E"/>
    <w:rsid w:val="00877095"/>
    <w:rsid w:val="00882C92"/>
    <w:rsid w:val="00892F43"/>
    <w:rsid w:val="008935EF"/>
    <w:rsid w:val="008A0D17"/>
    <w:rsid w:val="008A48ED"/>
    <w:rsid w:val="008A627E"/>
    <w:rsid w:val="008B0088"/>
    <w:rsid w:val="008B048B"/>
    <w:rsid w:val="008B290E"/>
    <w:rsid w:val="008B2B2F"/>
    <w:rsid w:val="008D5291"/>
    <w:rsid w:val="008E17F6"/>
    <w:rsid w:val="008E5AC5"/>
    <w:rsid w:val="0091146B"/>
    <w:rsid w:val="00911DE3"/>
    <w:rsid w:val="0092222B"/>
    <w:rsid w:val="009328AD"/>
    <w:rsid w:val="00934193"/>
    <w:rsid w:val="0093512C"/>
    <w:rsid w:val="00936A8A"/>
    <w:rsid w:val="00940A99"/>
    <w:rsid w:val="009461BB"/>
    <w:rsid w:val="00951EB3"/>
    <w:rsid w:val="00957CA2"/>
    <w:rsid w:val="00962352"/>
    <w:rsid w:val="009665BD"/>
    <w:rsid w:val="009677B5"/>
    <w:rsid w:val="009773FD"/>
    <w:rsid w:val="00982A7D"/>
    <w:rsid w:val="00984D6B"/>
    <w:rsid w:val="00985609"/>
    <w:rsid w:val="00985D94"/>
    <w:rsid w:val="00992857"/>
    <w:rsid w:val="00995C6E"/>
    <w:rsid w:val="009A317D"/>
    <w:rsid w:val="009A4519"/>
    <w:rsid w:val="009B5A9C"/>
    <w:rsid w:val="009C1BF3"/>
    <w:rsid w:val="009C6DEF"/>
    <w:rsid w:val="009D0BF6"/>
    <w:rsid w:val="009D1AD2"/>
    <w:rsid w:val="009D5159"/>
    <w:rsid w:val="009D6F29"/>
    <w:rsid w:val="009E0418"/>
    <w:rsid w:val="009E5A1B"/>
    <w:rsid w:val="009E76E7"/>
    <w:rsid w:val="009F0479"/>
    <w:rsid w:val="009F559E"/>
    <w:rsid w:val="00A05F89"/>
    <w:rsid w:val="00A06227"/>
    <w:rsid w:val="00A17F2E"/>
    <w:rsid w:val="00A212F2"/>
    <w:rsid w:val="00A21926"/>
    <w:rsid w:val="00A2243C"/>
    <w:rsid w:val="00A25622"/>
    <w:rsid w:val="00A25A05"/>
    <w:rsid w:val="00A36265"/>
    <w:rsid w:val="00A434B8"/>
    <w:rsid w:val="00A4398D"/>
    <w:rsid w:val="00A45AFD"/>
    <w:rsid w:val="00A5026B"/>
    <w:rsid w:val="00A50433"/>
    <w:rsid w:val="00A517D3"/>
    <w:rsid w:val="00A5656B"/>
    <w:rsid w:val="00A63118"/>
    <w:rsid w:val="00A65A3C"/>
    <w:rsid w:val="00A70002"/>
    <w:rsid w:val="00A73285"/>
    <w:rsid w:val="00A864E6"/>
    <w:rsid w:val="00A9307D"/>
    <w:rsid w:val="00A97C8B"/>
    <w:rsid w:val="00AA2E65"/>
    <w:rsid w:val="00AA4183"/>
    <w:rsid w:val="00AA5CA4"/>
    <w:rsid w:val="00AA7DBC"/>
    <w:rsid w:val="00AB7121"/>
    <w:rsid w:val="00AC1A76"/>
    <w:rsid w:val="00AC5D38"/>
    <w:rsid w:val="00AD0155"/>
    <w:rsid w:val="00AD0C5A"/>
    <w:rsid w:val="00AD6C75"/>
    <w:rsid w:val="00AE32D1"/>
    <w:rsid w:val="00AE6D54"/>
    <w:rsid w:val="00B03559"/>
    <w:rsid w:val="00B05D46"/>
    <w:rsid w:val="00B12EE4"/>
    <w:rsid w:val="00B162A4"/>
    <w:rsid w:val="00B21254"/>
    <w:rsid w:val="00B219B1"/>
    <w:rsid w:val="00B2300B"/>
    <w:rsid w:val="00B23AFC"/>
    <w:rsid w:val="00B24E1D"/>
    <w:rsid w:val="00B25CD8"/>
    <w:rsid w:val="00B25E18"/>
    <w:rsid w:val="00B25ECB"/>
    <w:rsid w:val="00B278C7"/>
    <w:rsid w:val="00B420A4"/>
    <w:rsid w:val="00B46FD1"/>
    <w:rsid w:val="00B51475"/>
    <w:rsid w:val="00B51B6B"/>
    <w:rsid w:val="00B52F79"/>
    <w:rsid w:val="00B6134E"/>
    <w:rsid w:val="00B701CE"/>
    <w:rsid w:val="00B726C0"/>
    <w:rsid w:val="00B90A55"/>
    <w:rsid w:val="00B91218"/>
    <w:rsid w:val="00B9348F"/>
    <w:rsid w:val="00B942AB"/>
    <w:rsid w:val="00B9475D"/>
    <w:rsid w:val="00B949F1"/>
    <w:rsid w:val="00B96577"/>
    <w:rsid w:val="00BA2EDF"/>
    <w:rsid w:val="00BA382A"/>
    <w:rsid w:val="00BA7909"/>
    <w:rsid w:val="00BB036A"/>
    <w:rsid w:val="00BB26A5"/>
    <w:rsid w:val="00BB6426"/>
    <w:rsid w:val="00BC1DF9"/>
    <w:rsid w:val="00BD50FE"/>
    <w:rsid w:val="00BE4D9A"/>
    <w:rsid w:val="00BE578B"/>
    <w:rsid w:val="00BE7D08"/>
    <w:rsid w:val="00BF555E"/>
    <w:rsid w:val="00BF6ED6"/>
    <w:rsid w:val="00C01C61"/>
    <w:rsid w:val="00C07F76"/>
    <w:rsid w:val="00C07F8F"/>
    <w:rsid w:val="00C13B8B"/>
    <w:rsid w:val="00C16C84"/>
    <w:rsid w:val="00C276A8"/>
    <w:rsid w:val="00C37D2E"/>
    <w:rsid w:val="00C40467"/>
    <w:rsid w:val="00C4477B"/>
    <w:rsid w:val="00C44EF6"/>
    <w:rsid w:val="00C536E9"/>
    <w:rsid w:val="00C5550F"/>
    <w:rsid w:val="00C60C8D"/>
    <w:rsid w:val="00C65BF0"/>
    <w:rsid w:val="00C754A3"/>
    <w:rsid w:val="00C76258"/>
    <w:rsid w:val="00C7692E"/>
    <w:rsid w:val="00C76B40"/>
    <w:rsid w:val="00C77E2A"/>
    <w:rsid w:val="00C815DF"/>
    <w:rsid w:val="00C82D90"/>
    <w:rsid w:val="00C9053A"/>
    <w:rsid w:val="00CA0516"/>
    <w:rsid w:val="00CA0572"/>
    <w:rsid w:val="00CA1F45"/>
    <w:rsid w:val="00CB056A"/>
    <w:rsid w:val="00CB7355"/>
    <w:rsid w:val="00CD029D"/>
    <w:rsid w:val="00CD288C"/>
    <w:rsid w:val="00CE3ED7"/>
    <w:rsid w:val="00D03C2D"/>
    <w:rsid w:val="00D2036B"/>
    <w:rsid w:val="00D21327"/>
    <w:rsid w:val="00D24420"/>
    <w:rsid w:val="00D25062"/>
    <w:rsid w:val="00D31D45"/>
    <w:rsid w:val="00D50B58"/>
    <w:rsid w:val="00D544EB"/>
    <w:rsid w:val="00D56B37"/>
    <w:rsid w:val="00D61007"/>
    <w:rsid w:val="00D613C7"/>
    <w:rsid w:val="00D71691"/>
    <w:rsid w:val="00D72EB5"/>
    <w:rsid w:val="00D75CE9"/>
    <w:rsid w:val="00D761DD"/>
    <w:rsid w:val="00D77AB4"/>
    <w:rsid w:val="00D820AD"/>
    <w:rsid w:val="00D837FC"/>
    <w:rsid w:val="00DA10E7"/>
    <w:rsid w:val="00DA3A6C"/>
    <w:rsid w:val="00DB07ED"/>
    <w:rsid w:val="00DB243C"/>
    <w:rsid w:val="00DC1EA1"/>
    <w:rsid w:val="00DC5FCD"/>
    <w:rsid w:val="00DD09D7"/>
    <w:rsid w:val="00DE21FC"/>
    <w:rsid w:val="00DE46AD"/>
    <w:rsid w:val="00DF2C1F"/>
    <w:rsid w:val="00DF5420"/>
    <w:rsid w:val="00DF5BFA"/>
    <w:rsid w:val="00E03CE2"/>
    <w:rsid w:val="00E07268"/>
    <w:rsid w:val="00E1425D"/>
    <w:rsid w:val="00E26386"/>
    <w:rsid w:val="00E269A5"/>
    <w:rsid w:val="00E275CF"/>
    <w:rsid w:val="00E27CD9"/>
    <w:rsid w:val="00E35EC3"/>
    <w:rsid w:val="00E37B8D"/>
    <w:rsid w:val="00E40A76"/>
    <w:rsid w:val="00E50525"/>
    <w:rsid w:val="00E540EA"/>
    <w:rsid w:val="00E546CC"/>
    <w:rsid w:val="00E61C5A"/>
    <w:rsid w:val="00E6715B"/>
    <w:rsid w:val="00E6728B"/>
    <w:rsid w:val="00E72EE4"/>
    <w:rsid w:val="00E812E3"/>
    <w:rsid w:val="00E85B48"/>
    <w:rsid w:val="00E87459"/>
    <w:rsid w:val="00E93FE5"/>
    <w:rsid w:val="00EA39D5"/>
    <w:rsid w:val="00EA6B14"/>
    <w:rsid w:val="00EA7C41"/>
    <w:rsid w:val="00EB3B1F"/>
    <w:rsid w:val="00EB4D07"/>
    <w:rsid w:val="00EB6F2C"/>
    <w:rsid w:val="00EB7DF5"/>
    <w:rsid w:val="00EC532C"/>
    <w:rsid w:val="00ED6D3C"/>
    <w:rsid w:val="00ED76EF"/>
    <w:rsid w:val="00EE00AD"/>
    <w:rsid w:val="00EE025B"/>
    <w:rsid w:val="00EE34CA"/>
    <w:rsid w:val="00EE3D89"/>
    <w:rsid w:val="00EE7DFE"/>
    <w:rsid w:val="00EF1987"/>
    <w:rsid w:val="00EF24FC"/>
    <w:rsid w:val="00EF2948"/>
    <w:rsid w:val="00EF33AE"/>
    <w:rsid w:val="00EF378F"/>
    <w:rsid w:val="00EF4F0C"/>
    <w:rsid w:val="00F1115C"/>
    <w:rsid w:val="00F15C2D"/>
    <w:rsid w:val="00F200CA"/>
    <w:rsid w:val="00F2089A"/>
    <w:rsid w:val="00F24961"/>
    <w:rsid w:val="00F25A29"/>
    <w:rsid w:val="00F44C49"/>
    <w:rsid w:val="00F57689"/>
    <w:rsid w:val="00F60DAA"/>
    <w:rsid w:val="00F667F4"/>
    <w:rsid w:val="00F6687B"/>
    <w:rsid w:val="00F76181"/>
    <w:rsid w:val="00F76DAF"/>
    <w:rsid w:val="00F76E82"/>
    <w:rsid w:val="00F77BC2"/>
    <w:rsid w:val="00F82A1F"/>
    <w:rsid w:val="00F83E10"/>
    <w:rsid w:val="00F95A07"/>
    <w:rsid w:val="00FA07E5"/>
    <w:rsid w:val="00FC0E3A"/>
    <w:rsid w:val="00FD039C"/>
    <w:rsid w:val="00FD0C75"/>
    <w:rsid w:val="00FD3C28"/>
    <w:rsid w:val="00FD6AF3"/>
    <w:rsid w:val="00FE6ADC"/>
    <w:rsid w:val="00FF1852"/>
    <w:rsid w:val="00FF21E2"/>
    <w:rsid w:val="00FF7195"/>
    <w:rsid w:val="00FF7603"/>
    <w:rsid w:val="00FF7F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44797"/>
  <w15:chartTrackingRefBased/>
  <w15:docId w15:val="{718B95B5-2D41-41AD-A65E-360D6E169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11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7C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5E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7CA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D7577"/>
    <w:pPr>
      <w:ind w:left="720"/>
      <w:contextualSpacing/>
    </w:pPr>
  </w:style>
  <w:style w:type="character" w:customStyle="1" w:styleId="Heading1Char">
    <w:name w:val="Heading 1 Char"/>
    <w:basedOn w:val="DefaultParagraphFont"/>
    <w:link w:val="Heading1"/>
    <w:uiPriority w:val="9"/>
    <w:rsid w:val="0055119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203370"/>
    <w:rPr>
      <w:color w:val="0000FF"/>
      <w:u w:val="single"/>
    </w:rPr>
  </w:style>
  <w:style w:type="character" w:customStyle="1" w:styleId="Heading3Char">
    <w:name w:val="Heading 3 Char"/>
    <w:basedOn w:val="DefaultParagraphFont"/>
    <w:link w:val="Heading3"/>
    <w:uiPriority w:val="9"/>
    <w:rsid w:val="00B25ECB"/>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F76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76E82"/>
    <w:rPr>
      <w:rFonts w:ascii="Courier New" w:eastAsia="Times New Roman" w:hAnsi="Courier New" w:cs="Courier New"/>
      <w:sz w:val="20"/>
      <w:szCs w:val="20"/>
      <w:lang w:eastAsia="en-GB"/>
    </w:rPr>
  </w:style>
  <w:style w:type="paragraph" w:styleId="NoSpacing">
    <w:name w:val="No Spacing"/>
    <w:link w:val="NoSpacingChar"/>
    <w:uiPriority w:val="1"/>
    <w:qFormat/>
    <w:rsid w:val="002C5CD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C5CDF"/>
    <w:rPr>
      <w:rFonts w:eastAsiaTheme="minorEastAsia"/>
      <w:lang w:val="en-US"/>
    </w:rPr>
  </w:style>
  <w:style w:type="paragraph" w:styleId="Header">
    <w:name w:val="header"/>
    <w:basedOn w:val="Normal"/>
    <w:link w:val="HeaderChar"/>
    <w:uiPriority w:val="99"/>
    <w:unhideWhenUsed/>
    <w:rsid w:val="00C65B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5BF0"/>
  </w:style>
  <w:style w:type="paragraph" w:styleId="Footer">
    <w:name w:val="footer"/>
    <w:basedOn w:val="Normal"/>
    <w:link w:val="FooterChar"/>
    <w:uiPriority w:val="99"/>
    <w:unhideWhenUsed/>
    <w:rsid w:val="00C65B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5B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89026">
      <w:bodyDiv w:val="1"/>
      <w:marLeft w:val="0"/>
      <w:marRight w:val="0"/>
      <w:marTop w:val="0"/>
      <w:marBottom w:val="0"/>
      <w:divBdr>
        <w:top w:val="none" w:sz="0" w:space="0" w:color="auto"/>
        <w:left w:val="none" w:sz="0" w:space="0" w:color="auto"/>
        <w:bottom w:val="none" w:sz="0" w:space="0" w:color="auto"/>
        <w:right w:val="none" w:sz="0" w:space="0" w:color="auto"/>
      </w:divBdr>
    </w:div>
    <w:div w:id="384570603">
      <w:bodyDiv w:val="1"/>
      <w:marLeft w:val="0"/>
      <w:marRight w:val="0"/>
      <w:marTop w:val="0"/>
      <w:marBottom w:val="0"/>
      <w:divBdr>
        <w:top w:val="none" w:sz="0" w:space="0" w:color="auto"/>
        <w:left w:val="none" w:sz="0" w:space="0" w:color="auto"/>
        <w:bottom w:val="none" w:sz="0" w:space="0" w:color="auto"/>
        <w:right w:val="none" w:sz="0" w:space="0" w:color="auto"/>
      </w:divBdr>
    </w:div>
    <w:div w:id="488712729">
      <w:bodyDiv w:val="1"/>
      <w:marLeft w:val="0"/>
      <w:marRight w:val="0"/>
      <w:marTop w:val="0"/>
      <w:marBottom w:val="0"/>
      <w:divBdr>
        <w:top w:val="none" w:sz="0" w:space="0" w:color="auto"/>
        <w:left w:val="none" w:sz="0" w:space="0" w:color="auto"/>
        <w:bottom w:val="none" w:sz="0" w:space="0" w:color="auto"/>
        <w:right w:val="none" w:sz="0" w:space="0" w:color="auto"/>
      </w:divBdr>
    </w:div>
    <w:div w:id="666708590">
      <w:bodyDiv w:val="1"/>
      <w:marLeft w:val="0"/>
      <w:marRight w:val="0"/>
      <w:marTop w:val="0"/>
      <w:marBottom w:val="0"/>
      <w:divBdr>
        <w:top w:val="none" w:sz="0" w:space="0" w:color="auto"/>
        <w:left w:val="none" w:sz="0" w:space="0" w:color="auto"/>
        <w:bottom w:val="none" w:sz="0" w:space="0" w:color="auto"/>
        <w:right w:val="none" w:sz="0" w:space="0" w:color="auto"/>
      </w:divBdr>
    </w:div>
    <w:div w:id="725883028">
      <w:bodyDiv w:val="1"/>
      <w:marLeft w:val="0"/>
      <w:marRight w:val="0"/>
      <w:marTop w:val="0"/>
      <w:marBottom w:val="0"/>
      <w:divBdr>
        <w:top w:val="none" w:sz="0" w:space="0" w:color="auto"/>
        <w:left w:val="none" w:sz="0" w:space="0" w:color="auto"/>
        <w:bottom w:val="none" w:sz="0" w:space="0" w:color="auto"/>
        <w:right w:val="none" w:sz="0" w:space="0" w:color="auto"/>
      </w:divBdr>
    </w:div>
    <w:div w:id="1317295238">
      <w:bodyDiv w:val="1"/>
      <w:marLeft w:val="0"/>
      <w:marRight w:val="0"/>
      <w:marTop w:val="0"/>
      <w:marBottom w:val="0"/>
      <w:divBdr>
        <w:top w:val="none" w:sz="0" w:space="0" w:color="auto"/>
        <w:left w:val="none" w:sz="0" w:space="0" w:color="auto"/>
        <w:bottom w:val="none" w:sz="0" w:space="0" w:color="auto"/>
        <w:right w:val="none" w:sz="0" w:space="0" w:color="auto"/>
      </w:divBdr>
    </w:div>
    <w:div w:id="1613319812">
      <w:bodyDiv w:val="1"/>
      <w:marLeft w:val="0"/>
      <w:marRight w:val="0"/>
      <w:marTop w:val="0"/>
      <w:marBottom w:val="0"/>
      <w:divBdr>
        <w:top w:val="none" w:sz="0" w:space="0" w:color="auto"/>
        <w:left w:val="none" w:sz="0" w:space="0" w:color="auto"/>
        <w:bottom w:val="none" w:sz="0" w:space="0" w:color="auto"/>
        <w:right w:val="none" w:sz="0" w:space="0" w:color="auto"/>
      </w:divBdr>
    </w:div>
    <w:div w:id="1636640200">
      <w:bodyDiv w:val="1"/>
      <w:marLeft w:val="0"/>
      <w:marRight w:val="0"/>
      <w:marTop w:val="0"/>
      <w:marBottom w:val="0"/>
      <w:divBdr>
        <w:top w:val="none" w:sz="0" w:space="0" w:color="auto"/>
        <w:left w:val="none" w:sz="0" w:space="0" w:color="auto"/>
        <w:bottom w:val="none" w:sz="0" w:space="0" w:color="auto"/>
        <w:right w:val="none" w:sz="0" w:space="0" w:color="auto"/>
      </w:divBdr>
    </w:div>
    <w:div w:id="1900096907">
      <w:bodyDiv w:val="1"/>
      <w:marLeft w:val="0"/>
      <w:marRight w:val="0"/>
      <w:marTop w:val="0"/>
      <w:marBottom w:val="0"/>
      <w:divBdr>
        <w:top w:val="none" w:sz="0" w:space="0" w:color="auto"/>
        <w:left w:val="none" w:sz="0" w:space="0" w:color="auto"/>
        <w:bottom w:val="none" w:sz="0" w:space="0" w:color="auto"/>
        <w:right w:val="none" w:sz="0" w:space="0" w:color="auto"/>
      </w:divBdr>
    </w:div>
    <w:div w:id="1981303863">
      <w:bodyDiv w:val="1"/>
      <w:marLeft w:val="0"/>
      <w:marRight w:val="0"/>
      <w:marTop w:val="0"/>
      <w:marBottom w:val="0"/>
      <w:divBdr>
        <w:top w:val="none" w:sz="0" w:space="0" w:color="auto"/>
        <w:left w:val="none" w:sz="0" w:space="0" w:color="auto"/>
        <w:bottom w:val="none" w:sz="0" w:space="0" w:color="auto"/>
        <w:right w:val="none" w:sz="0" w:space="0" w:color="auto"/>
      </w:divBdr>
    </w:div>
    <w:div w:id="2024824074">
      <w:bodyDiv w:val="1"/>
      <w:marLeft w:val="0"/>
      <w:marRight w:val="0"/>
      <w:marTop w:val="0"/>
      <w:marBottom w:val="0"/>
      <w:divBdr>
        <w:top w:val="none" w:sz="0" w:space="0" w:color="auto"/>
        <w:left w:val="none" w:sz="0" w:space="0" w:color="auto"/>
        <w:bottom w:val="none" w:sz="0" w:space="0" w:color="auto"/>
        <w:right w:val="none" w:sz="0" w:space="0" w:color="auto"/>
      </w:divBdr>
    </w:div>
    <w:div w:id="2134133734">
      <w:bodyDiv w:val="1"/>
      <w:marLeft w:val="0"/>
      <w:marRight w:val="0"/>
      <w:marTop w:val="0"/>
      <w:marBottom w:val="0"/>
      <w:divBdr>
        <w:top w:val="none" w:sz="0" w:space="0" w:color="auto"/>
        <w:left w:val="none" w:sz="0" w:space="0" w:color="auto"/>
        <w:bottom w:val="none" w:sz="0" w:space="0" w:color="auto"/>
        <w:right w:val="none" w:sz="0" w:space="0" w:color="auto"/>
      </w:divBdr>
      <w:divsChild>
        <w:div w:id="1100301030">
          <w:marLeft w:val="360"/>
          <w:marRight w:val="0"/>
          <w:marTop w:val="200"/>
          <w:marBottom w:val="0"/>
          <w:divBdr>
            <w:top w:val="none" w:sz="0" w:space="0" w:color="auto"/>
            <w:left w:val="none" w:sz="0" w:space="0" w:color="auto"/>
            <w:bottom w:val="none" w:sz="0" w:space="0" w:color="auto"/>
            <w:right w:val="none" w:sz="0" w:space="0" w:color="auto"/>
          </w:divBdr>
        </w:div>
        <w:div w:id="1574310402">
          <w:marLeft w:val="360"/>
          <w:marRight w:val="0"/>
          <w:marTop w:val="200"/>
          <w:marBottom w:val="0"/>
          <w:divBdr>
            <w:top w:val="none" w:sz="0" w:space="0" w:color="auto"/>
            <w:left w:val="none" w:sz="0" w:space="0" w:color="auto"/>
            <w:bottom w:val="none" w:sz="0" w:space="0" w:color="auto"/>
            <w:right w:val="none" w:sz="0" w:space="0" w:color="auto"/>
          </w:divBdr>
        </w:div>
        <w:div w:id="151587719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21" Type="http://schemas.openxmlformats.org/officeDocument/2006/relationships/image" Target="media/image13.JPG"/><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machinelearningmastery.com/how-to-choose-loss-functions-when-training-deep-learning-neural-networks/"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3085</Words>
  <Characters>1758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nd Robotics-Report</dc:title>
  <dc:subject>Alexandru-Adonis Neagu - 18017575</dc:subject>
  <dc:creator>alexandru.neagu</dc:creator>
  <cp:keywords/>
  <dc:description/>
  <cp:lastModifiedBy>alexandru.neagu</cp:lastModifiedBy>
  <cp:revision>4</cp:revision>
  <dcterms:created xsi:type="dcterms:W3CDTF">2021-05-27T11:06:00Z</dcterms:created>
  <dcterms:modified xsi:type="dcterms:W3CDTF">2021-05-27T11:07:00Z</dcterms:modified>
</cp:coreProperties>
</file>